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6AD4" w:rsidRPr="00355821" w:rsidRDefault="004157EA" w:rsidP="00066D75">
      <w:pPr>
        <w:tabs>
          <w:tab w:val="right" w:pos="993"/>
        </w:tabs>
        <w:spacing w:line="276" w:lineRule="auto"/>
        <w:ind w:right="-1" w:firstLine="567"/>
        <w:jc w:val="both"/>
        <w:rPr>
          <w:sz w:val="32"/>
          <w:szCs w:val="32"/>
          <w:lang w:bidi="ar-IQ"/>
        </w:rPr>
      </w:pPr>
      <w:r w:rsidRPr="00BA2A07">
        <w:rPr>
          <w:sz w:val="32"/>
          <w:szCs w:val="32"/>
          <w:lang w:bidi="ar-IQ"/>
        </w:rPr>
        <w:t>The Federal Supreme Court (F</w:t>
      </w:r>
      <w:r>
        <w:rPr>
          <w:sz w:val="32"/>
          <w:szCs w:val="32"/>
          <w:lang w:bidi="ar-IQ"/>
        </w:rPr>
        <w:t>.</w:t>
      </w:r>
      <w:r w:rsidRPr="00BA2A07">
        <w:rPr>
          <w:sz w:val="32"/>
          <w:szCs w:val="32"/>
          <w:lang w:bidi="ar-IQ"/>
        </w:rPr>
        <w:t>S</w:t>
      </w:r>
      <w:r>
        <w:rPr>
          <w:sz w:val="32"/>
          <w:szCs w:val="32"/>
          <w:lang w:bidi="ar-IQ"/>
        </w:rPr>
        <w:t>.</w:t>
      </w:r>
      <w:r w:rsidRPr="00BA2A07">
        <w:rPr>
          <w:sz w:val="32"/>
          <w:szCs w:val="32"/>
          <w:lang w:bidi="ar-IQ"/>
        </w:rPr>
        <w:t>C</w:t>
      </w:r>
      <w:r>
        <w:rPr>
          <w:sz w:val="32"/>
          <w:szCs w:val="32"/>
          <w:lang w:bidi="ar-IQ"/>
        </w:rPr>
        <w:t>.</w:t>
      </w:r>
      <w:r w:rsidRPr="00BA2A07">
        <w:rPr>
          <w:sz w:val="32"/>
          <w:szCs w:val="32"/>
          <w:lang w:bidi="ar-IQ"/>
        </w:rPr>
        <w:t xml:space="preserve">) has been convened on </w:t>
      </w:r>
      <w:r w:rsidR="00764D9B">
        <w:rPr>
          <w:sz w:val="32"/>
          <w:szCs w:val="32"/>
          <w:lang w:bidi="ar-IQ"/>
        </w:rPr>
        <w:t>20</w:t>
      </w:r>
      <w:r w:rsidR="00A70987">
        <w:rPr>
          <w:sz w:val="32"/>
          <w:szCs w:val="32"/>
          <w:lang w:bidi="ar-IQ"/>
        </w:rPr>
        <w:t>/</w:t>
      </w:r>
      <w:r w:rsidR="009D7990">
        <w:rPr>
          <w:sz w:val="32"/>
          <w:szCs w:val="32"/>
          <w:lang w:bidi="ar-IQ"/>
        </w:rPr>
        <w:t>1</w:t>
      </w:r>
      <w:r w:rsidR="00A70987">
        <w:rPr>
          <w:sz w:val="32"/>
          <w:szCs w:val="32"/>
          <w:lang w:bidi="ar-IQ"/>
        </w:rPr>
        <w:t>/</w:t>
      </w:r>
      <w:r w:rsidR="00066D75">
        <w:rPr>
          <w:sz w:val="32"/>
          <w:szCs w:val="32"/>
          <w:lang w:bidi="ar-IQ"/>
        </w:rPr>
        <w:t>2020</w:t>
      </w:r>
      <w:r w:rsidRPr="00BA2A07">
        <w:rPr>
          <w:sz w:val="32"/>
          <w:szCs w:val="32"/>
          <w:lang w:bidi="ar-IQ"/>
        </w:rPr>
        <w:t xml:space="preserve"> headed by the Judge Madhat Al-Mahmood and the membership of </w:t>
      </w:r>
      <w:r w:rsidRPr="00552B0E">
        <w:rPr>
          <w:sz w:val="32"/>
          <w:szCs w:val="32"/>
          <w:lang w:bidi="ar-IQ"/>
        </w:rPr>
        <w:t>Judges</w:t>
      </w:r>
      <w:r w:rsidRPr="00BA2A07">
        <w:rPr>
          <w:sz w:val="32"/>
          <w:szCs w:val="32"/>
          <w:lang w:bidi="ar-IQ"/>
        </w:rPr>
        <w:t xml:space="preserve"> </w:t>
      </w:r>
      <w:r w:rsidR="00C26208">
        <w:rPr>
          <w:sz w:val="32"/>
          <w:szCs w:val="32"/>
          <w:lang w:bidi="ar-IQ"/>
        </w:rPr>
        <w:t xml:space="preserve">Jaafar Nasir Hussein, </w:t>
      </w:r>
      <w:r w:rsidRPr="00BA2A07">
        <w:rPr>
          <w:sz w:val="32"/>
          <w:szCs w:val="32"/>
          <w:lang w:bidi="ar-IQ"/>
        </w:rPr>
        <w:t xml:space="preserve">Akram Taha Mohammed, Akram Ahmed Baban, </w:t>
      </w:r>
      <w:r w:rsidR="00C26208">
        <w:rPr>
          <w:sz w:val="32"/>
          <w:szCs w:val="32"/>
          <w:lang w:bidi="ar-IQ"/>
        </w:rPr>
        <w:t>Mohammed Saib Al-Nagshabandi,</w:t>
      </w:r>
      <w:r w:rsidR="00EE65B7" w:rsidRPr="00EE65B7">
        <w:t xml:space="preserve"> </w:t>
      </w:r>
      <w:r w:rsidR="00EE65B7" w:rsidRPr="00EE65B7">
        <w:rPr>
          <w:sz w:val="32"/>
          <w:szCs w:val="32"/>
          <w:lang w:bidi="ar-IQ"/>
        </w:rPr>
        <w:t>Abood Salih Al-Temime,</w:t>
      </w:r>
      <w:r w:rsidR="00C26208">
        <w:rPr>
          <w:sz w:val="32"/>
          <w:szCs w:val="32"/>
          <w:lang w:bidi="ar-IQ"/>
        </w:rPr>
        <w:t xml:space="preserve"> </w:t>
      </w:r>
      <w:r w:rsidR="00C26208" w:rsidRPr="00BA2A07">
        <w:rPr>
          <w:sz w:val="32"/>
          <w:szCs w:val="32"/>
          <w:lang w:bidi="ar-IQ"/>
        </w:rPr>
        <w:t>Michael Shamshon Qas Georges</w:t>
      </w:r>
      <w:r w:rsidR="00066D75">
        <w:rPr>
          <w:sz w:val="32"/>
          <w:szCs w:val="32"/>
          <w:lang w:bidi="ar-IQ"/>
        </w:rPr>
        <w:t>,</w:t>
      </w:r>
      <w:r w:rsidR="00C26208" w:rsidRPr="00C26208">
        <w:rPr>
          <w:sz w:val="32"/>
          <w:szCs w:val="32"/>
          <w:lang w:bidi="ar-IQ"/>
        </w:rPr>
        <w:t xml:space="preserve"> </w:t>
      </w:r>
      <w:r w:rsidR="00C26208">
        <w:rPr>
          <w:sz w:val="32"/>
          <w:szCs w:val="32"/>
          <w:lang w:bidi="ar-IQ"/>
        </w:rPr>
        <w:t>Hussein Abbas Abu Al-</w:t>
      </w:r>
      <w:r w:rsidR="00C26208" w:rsidRPr="00BA2A07">
        <w:rPr>
          <w:sz w:val="32"/>
          <w:szCs w:val="32"/>
          <w:lang w:bidi="ar-IQ"/>
        </w:rPr>
        <w:t>Temmen</w:t>
      </w:r>
      <w:r w:rsidRPr="00BA2A07">
        <w:rPr>
          <w:sz w:val="32"/>
          <w:szCs w:val="32"/>
          <w:lang w:bidi="ar-IQ"/>
        </w:rPr>
        <w:t xml:space="preserve"> </w:t>
      </w:r>
      <w:r w:rsidR="00066D75">
        <w:rPr>
          <w:sz w:val="32"/>
          <w:szCs w:val="32"/>
          <w:lang w:bidi="ar-IQ"/>
        </w:rPr>
        <w:t xml:space="preserve">and </w:t>
      </w:r>
      <w:r w:rsidR="00066D75" w:rsidRPr="00066D75">
        <w:rPr>
          <w:sz w:val="32"/>
          <w:szCs w:val="32"/>
          <w:lang w:bidi="ar-IQ"/>
        </w:rPr>
        <w:t xml:space="preserve">Mohamed Rajab Al-Kubaisy </w:t>
      </w:r>
      <w:r w:rsidRPr="00BA2A07">
        <w:rPr>
          <w:sz w:val="32"/>
          <w:szCs w:val="32"/>
          <w:lang w:bidi="ar-IQ"/>
        </w:rPr>
        <w:t>who are authorized in the name of the people to judge and they made the following decision:</w:t>
      </w:r>
    </w:p>
    <w:p w:rsidR="00EC72AF" w:rsidRDefault="00EC72AF" w:rsidP="00C357F5">
      <w:pPr>
        <w:spacing w:line="276" w:lineRule="auto"/>
        <w:ind w:left="2127" w:right="-1" w:hanging="2127"/>
        <w:jc w:val="both"/>
        <w:rPr>
          <w:rFonts w:asciiTheme="majorBidi" w:hAnsiTheme="majorBidi" w:cstheme="majorBidi"/>
          <w:sz w:val="14"/>
          <w:szCs w:val="14"/>
          <w:lang w:bidi="ar-IQ"/>
        </w:rPr>
      </w:pPr>
    </w:p>
    <w:p w:rsidR="009868C4" w:rsidRDefault="009868C4" w:rsidP="00C357F5">
      <w:pPr>
        <w:spacing w:line="276" w:lineRule="auto"/>
        <w:ind w:left="2127" w:right="-1" w:hanging="2127"/>
        <w:jc w:val="both"/>
        <w:rPr>
          <w:rFonts w:asciiTheme="majorBidi" w:hAnsiTheme="majorBidi" w:cstheme="majorBidi"/>
          <w:sz w:val="14"/>
          <w:szCs w:val="14"/>
          <w:lang w:bidi="ar-IQ"/>
        </w:rPr>
      </w:pPr>
    </w:p>
    <w:p w:rsidR="00EC72AF" w:rsidRDefault="00EC72AF" w:rsidP="00260546">
      <w:pPr>
        <w:spacing w:line="276" w:lineRule="auto"/>
        <w:ind w:right="-1"/>
        <w:jc w:val="both"/>
        <w:rPr>
          <w:rFonts w:asciiTheme="majorBidi" w:hAnsiTheme="majorBidi" w:cstheme="majorBidi"/>
          <w:sz w:val="14"/>
          <w:szCs w:val="14"/>
          <w:lang w:bidi="ar-IQ"/>
        </w:rPr>
      </w:pPr>
    </w:p>
    <w:p w:rsidR="00C357F5" w:rsidRPr="003138DA" w:rsidRDefault="00564256" w:rsidP="00E65BCA">
      <w:pPr>
        <w:spacing w:line="276" w:lineRule="auto"/>
        <w:ind w:left="1843" w:right="-1" w:hanging="1843"/>
        <w:jc w:val="both"/>
        <w:rPr>
          <w:rFonts w:asciiTheme="majorBidi" w:hAnsiTheme="majorBidi" w:cstheme="majorBidi"/>
          <w:sz w:val="32"/>
          <w:szCs w:val="32"/>
          <w:lang w:bidi="ar-IQ"/>
        </w:rPr>
      </w:pPr>
      <w:r w:rsidRPr="003138DA">
        <w:rPr>
          <w:rFonts w:asciiTheme="majorBidi" w:hAnsiTheme="majorBidi" w:cstheme="majorBidi"/>
          <w:sz w:val="32"/>
          <w:szCs w:val="32"/>
          <w:u w:val="single"/>
          <w:lang w:bidi="ar-IQ"/>
        </w:rPr>
        <w:t xml:space="preserve">The </w:t>
      </w:r>
      <w:r w:rsidR="00A70987" w:rsidRPr="003138DA">
        <w:rPr>
          <w:rFonts w:asciiTheme="majorBidi" w:hAnsiTheme="majorBidi" w:cstheme="majorBidi"/>
          <w:sz w:val="32"/>
          <w:szCs w:val="32"/>
          <w:u w:val="single"/>
          <w:lang w:bidi="ar-IQ"/>
        </w:rPr>
        <w:t>plaintiff</w:t>
      </w:r>
      <w:r w:rsidR="001679AC" w:rsidRPr="003138DA">
        <w:rPr>
          <w:rFonts w:asciiTheme="majorBidi" w:hAnsiTheme="majorBidi" w:cstheme="majorBidi"/>
          <w:sz w:val="32"/>
          <w:szCs w:val="32"/>
          <w:u w:val="single"/>
          <w:lang w:bidi="ar-IQ"/>
        </w:rPr>
        <w:t>:</w:t>
      </w:r>
      <w:r w:rsidR="00474A02">
        <w:rPr>
          <w:rFonts w:asciiTheme="majorBidi" w:hAnsiTheme="majorBidi" w:cstheme="majorBidi"/>
          <w:sz w:val="32"/>
          <w:szCs w:val="32"/>
          <w:lang w:bidi="ar-IQ"/>
        </w:rPr>
        <w:t xml:space="preserve"> </w:t>
      </w:r>
      <w:r w:rsidR="00E65BCA">
        <w:rPr>
          <w:rFonts w:asciiTheme="majorBidi" w:hAnsiTheme="majorBidi" w:cstheme="majorBidi"/>
          <w:sz w:val="32"/>
          <w:szCs w:val="32"/>
          <w:lang w:bidi="ar-IQ"/>
        </w:rPr>
        <w:t>the president of Tikrit university/ being in this post -</w:t>
      </w:r>
      <w:r w:rsidR="00764D9B" w:rsidRPr="00764D9B">
        <w:rPr>
          <w:rFonts w:asciiTheme="majorBidi" w:hAnsiTheme="majorBidi" w:cstheme="majorBidi"/>
          <w:sz w:val="32"/>
          <w:szCs w:val="32"/>
          <w:lang w:bidi="ar-IQ"/>
        </w:rPr>
        <w:t>his ag</w:t>
      </w:r>
      <w:r w:rsidR="00764D9B">
        <w:rPr>
          <w:rFonts w:asciiTheme="majorBidi" w:hAnsiTheme="majorBidi" w:cstheme="majorBidi"/>
          <w:sz w:val="32"/>
          <w:szCs w:val="32"/>
          <w:lang w:bidi="ar-IQ"/>
        </w:rPr>
        <w:t xml:space="preserve">ent the </w:t>
      </w:r>
      <w:r w:rsidR="00E65BCA">
        <w:rPr>
          <w:rFonts w:asciiTheme="majorBidi" w:hAnsiTheme="majorBidi" w:cstheme="majorBidi"/>
          <w:sz w:val="32"/>
          <w:szCs w:val="32"/>
          <w:lang w:bidi="ar-IQ"/>
        </w:rPr>
        <w:t xml:space="preserve">legal representative Dr. Yonis </w:t>
      </w:r>
      <w:proofErr w:type="spellStart"/>
      <w:r w:rsidR="00E65BCA">
        <w:rPr>
          <w:rFonts w:asciiTheme="majorBidi" w:hAnsiTheme="majorBidi" w:cstheme="majorBidi"/>
          <w:sz w:val="32"/>
          <w:szCs w:val="32"/>
          <w:lang w:bidi="ar-IQ"/>
        </w:rPr>
        <w:t>Mahmod</w:t>
      </w:r>
      <w:proofErr w:type="spellEnd"/>
      <w:r w:rsidR="00E65BCA">
        <w:rPr>
          <w:rFonts w:asciiTheme="majorBidi" w:hAnsiTheme="majorBidi" w:cstheme="majorBidi"/>
          <w:sz w:val="32"/>
          <w:szCs w:val="32"/>
          <w:lang w:bidi="ar-IQ"/>
        </w:rPr>
        <w:t xml:space="preserve"> </w:t>
      </w:r>
      <w:proofErr w:type="spellStart"/>
      <w:r w:rsidR="00E65BCA">
        <w:rPr>
          <w:rFonts w:asciiTheme="majorBidi" w:hAnsiTheme="majorBidi" w:cstheme="majorBidi"/>
          <w:sz w:val="32"/>
          <w:szCs w:val="32"/>
          <w:lang w:bidi="ar-IQ"/>
        </w:rPr>
        <w:t>Karem</w:t>
      </w:r>
      <w:proofErr w:type="spellEnd"/>
      <w:r w:rsidR="00764D9B" w:rsidRPr="00764D9B">
        <w:rPr>
          <w:rFonts w:asciiTheme="majorBidi" w:hAnsiTheme="majorBidi" w:cstheme="majorBidi"/>
          <w:sz w:val="32"/>
          <w:szCs w:val="32"/>
          <w:lang w:bidi="ar-IQ"/>
        </w:rPr>
        <w:t>.</w:t>
      </w:r>
    </w:p>
    <w:p w:rsidR="00257495" w:rsidRPr="00260546" w:rsidRDefault="00CE07D5" w:rsidP="009868C4">
      <w:pPr>
        <w:ind w:left="1843" w:hanging="1843"/>
        <w:jc w:val="both"/>
        <w:rPr>
          <w:rFonts w:asciiTheme="majorBidi" w:hAnsiTheme="majorBidi" w:cstheme="majorBidi"/>
          <w:sz w:val="32"/>
          <w:szCs w:val="32"/>
          <w:lang w:bidi="ar-IQ"/>
        </w:rPr>
      </w:pPr>
      <w:r w:rsidRPr="003138DA">
        <w:rPr>
          <w:rFonts w:asciiTheme="majorBidi" w:hAnsiTheme="majorBidi" w:cstheme="majorBidi"/>
          <w:sz w:val="32"/>
          <w:szCs w:val="32"/>
          <w:u w:val="single"/>
          <w:lang w:bidi="ar-IQ"/>
        </w:rPr>
        <w:t>The defendant</w:t>
      </w:r>
      <w:r w:rsidR="00FB2103" w:rsidRPr="003138DA">
        <w:rPr>
          <w:rFonts w:asciiTheme="majorBidi" w:hAnsiTheme="majorBidi" w:cstheme="majorBidi"/>
          <w:sz w:val="32"/>
          <w:szCs w:val="32"/>
          <w:u w:val="single"/>
          <w:lang w:bidi="ar-IQ"/>
        </w:rPr>
        <w:t>:</w:t>
      </w:r>
      <w:r w:rsidR="00764D9B">
        <w:rPr>
          <w:rFonts w:asciiTheme="majorBidi" w:hAnsiTheme="majorBidi" w:cstheme="majorBidi"/>
          <w:sz w:val="32"/>
          <w:szCs w:val="32"/>
          <w:lang w:bidi="ar-IQ"/>
        </w:rPr>
        <w:t xml:space="preserve"> </w:t>
      </w:r>
      <w:r w:rsidR="009868C4">
        <w:rPr>
          <w:rFonts w:asciiTheme="majorBidi" w:hAnsiTheme="majorBidi" w:cstheme="majorBidi"/>
          <w:sz w:val="32"/>
          <w:szCs w:val="32"/>
          <w:lang w:bidi="ar-IQ"/>
        </w:rPr>
        <w:t>t</w:t>
      </w:r>
      <w:r w:rsidR="00673448" w:rsidRPr="00260546">
        <w:rPr>
          <w:rFonts w:asciiTheme="majorBidi" w:hAnsiTheme="majorBidi" w:cstheme="majorBidi"/>
          <w:sz w:val="32"/>
          <w:szCs w:val="32"/>
          <w:lang w:bidi="ar-IQ"/>
        </w:rPr>
        <w:t xml:space="preserve">he speaker of the Iraqi council of representatives (I.C.R.)/ being in this post- his agents the legal advisor </w:t>
      </w:r>
      <w:proofErr w:type="spellStart"/>
      <w:r w:rsidR="00673448" w:rsidRPr="00260546">
        <w:rPr>
          <w:rFonts w:asciiTheme="majorBidi" w:hAnsiTheme="majorBidi" w:cstheme="majorBidi"/>
          <w:sz w:val="32"/>
          <w:szCs w:val="32"/>
          <w:lang w:bidi="ar-IQ"/>
        </w:rPr>
        <w:t>Haytham</w:t>
      </w:r>
      <w:proofErr w:type="spellEnd"/>
      <w:r w:rsidR="00673448" w:rsidRPr="00260546">
        <w:rPr>
          <w:rFonts w:asciiTheme="majorBidi" w:hAnsiTheme="majorBidi" w:cstheme="majorBidi"/>
          <w:sz w:val="32"/>
          <w:szCs w:val="32"/>
          <w:lang w:bidi="ar-IQ"/>
        </w:rPr>
        <w:t xml:space="preserve"> Majid Salim.</w:t>
      </w:r>
    </w:p>
    <w:p w:rsidR="00673448" w:rsidRPr="00474A02" w:rsidRDefault="00673448" w:rsidP="00673448">
      <w:pPr>
        <w:spacing w:line="276" w:lineRule="auto"/>
        <w:ind w:left="1418" w:right="-1"/>
        <w:jc w:val="both"/>
        <w:rPr>
          <w:rFonts w:ascii="Book Antiqua" w:hAnsi="Book Antiqua" w:cstheme="majorBidi"/>
          <w:b/>
          <w:bCs/>
          <w:sz w:val="32"/>
          <w:szCs w:val="32"/>
          <w:u w:val="single"/>
          <w:lang w:bidi="ar-IQ"/>
        </w:rPr>
      </w:pPr>
    </w:p>
    <w:p w:rsidR="00A70987" w:rsidRPr="00EC7F58" w:rsidRDefault="007F4C5A" w:rsidP="007F4C5A">
      <w:pPr>
        <w:spacing w:line="276" w:lineRule="auto"/>
        <w:ind w:right="-1"/>
        <w:rPr>
          <w:rFonts w:asciiTheme="majorBidi" w:hAnsiTheme="majorBidi" w:cstheme="majorBidi"/>
          <w:b/>
          <w:bCs/>
          <w:sz w:val="32"/>
          <w:szCs w:val="32"/>
          <w:lang w:bidi="ar-IQ"/>
        </w:rPr>
      </w:pPr>
      <w:r w:rsidRPr="00EC7F58">
        <w:rPr>
          <w:rFonts w:ascii="Book Antiqua" w:hAnsi="Book Antiqua" w:cstheme="majorBidi"/>
          <w:b/>
          <w:bCs/>
          <w:sz w:val="32"/>
          <w:szCs w:val="32"/>
          <w:u w:val="single"/>
          <w:lang w:bidi="ar-IQ"/>
        </w:rPr>
        <w:t>The claim:</w:t>
      </w:r>
    </w:p>
    <w:p w:rsidR="00C940F0" w:rsidRDefault="00471506" w:rsidP="00FD4501">
      <w:pPr>
        <w:spacing w:line="276" w:lineRule="auto"/>
        <w:ind w:right="-1"/>
        <w:jc w:val="both"/>
        <w:rPr>
          <w:rFonts w:asciiTheme="majorBidi" w:hAnsiTheme="majorBidi" w:cstheme="majorBidi"/>
          <w:sz w:val="32"/>
          <w:szCs w:val="32"/>
          <w:lang w:bidi="ar-IQ"/>
        </w:rPr>
      </w:pPr>
      <w:r>
        <w:rPr>
          <w:rFonts w:asciiTheme="majorBidi" w:hAnsiTheme="majorBidi" w:cstheme="majorBidi"/>
          <w:sz w:val="32"/>
          <w:szCs w:val="32"/>
          <w:lang w:bidi="ar-IQ"/>
        </w:rPr>
        <w:t xml:space="preserve">The </w:t>
      </w:r>
      <w:r w:rsidR="003D2798">
        <w:rPr>
          <w:rFonts w:asciiTheme="majorBidi" w:hAnsiTheme="majorBidi" w:cstheme="majorBidi"/>
          <w:sz w:val="32"/>
          <w:szCs w:val="32"/>
          <w:lang w:bidi="ar-IQ"/>
        </w:rPr>
        <w:t>agent</w:t>
      </w:r>
      <w:r w:rsidR="00C86687">
        <w:rPr>
          <w:rFonts w:asciiTheme="majorBidi" w:hAnsiTheme="majorBidi" w:cstheme="majorBidi"/>
          <w:sz w:val="32"/>
          <w:szCs w:val="32"/>
          <w:lang w:bidi="ar-IQ"/>
        </w:rPr>
        <w:t xml:space="preserve"> </w:t>
      </w:r>
      <w:r w:rsidR="003D2798">
        <w:rPr>
          <w:rFonts w:asciiTheme="majorBidi" w:hAnsiTheme="majorBidi" w:cstheme="majorBidi"/>
          <w:sz w:val="32"/>
          <w:szCs w:val="32"/>
          <w:lang w:bidi="ar-IQ"/>
        </w:rPr>
        <w:t xml:space="preserve">of the </w:t>
      </w:r>
      <w:r>
        <w:rPr>
          <w:rFonts w:asciiTheme="majorBidi" w:hAnsiTheme="majorBidi" w:cstheme="majorBidi"/>
          <w:sz w:val="32"/>
          <w:szCs w:val="32"/>
          <w:lang w:bidi="ar-IQ"/>
        </w:rPr>
        <w:t>plaintiff</w:t>
      </w:r>
      <w:r w:rsidR="00C86687">
        <w:rPr>
          <w:rFonts w:asciiTheme="majorBidi" w:hAnsiTheme="majorBidi" w:cstheme="majorBidi"/>
          <w:sz w:val="32"/>
          <w:szCs w:val="32"/>
          <w:lang w:bidi="ar-IQ"/>
        </w:rPr>
        <w:t xml:space="preserve"> </w:t>
      </w:r>
      <w:r w:rsidR="00E80138">
        <w:rPr>
          <w:rFonts w:asciiTheme="majorBidi" w:hAnsiTheme="majorBidi" w:cstheme="majorBidi"/>
          <w:sz w:val="32"/>
          <w:szCs w:val="32"/>
          <w:lang w:bidi="ar-IQ"/>
        </w:rPr>
        <w:t>claimed</w:t>
      </w:r>
      <w:r w:rsidR="0035582C">
        <w:rPr>
          <w:rFonts w:asciiTheme="majorBidi" w:hAnsiTheme="majorBidi" w:cstheme="majorBidi"/>
          <w:sz w:val="32"/>
          <w:szCs w:val="32"/>
          <w:lang w:bidi="ar-IQ"/>
        </w:rPr>
        <w:t xml:space="preserve"> </w:t>
      </w:r>
      <w:r w:rsidR="00C940F0">
        <w:rPr>
          <w:rFonts w:asciiTheme="majorBidi" w:hAnsiTheme="majorBidi" w:cstheme="majorBidi"/>
          <w:sz w:val="32"/>
          <w:szCs w:val="32"/>
          <w:lang w:bidi="ar-IQ"/>
        </w:rPr>
        <w:t xml:space="preserve">in </w:t>
      </w:r>
      <w:r w:rsidR="0080469F">
        <w:rPr>
          <w:rFonts w:asciiTheme="majorBidi" w:hAnsiTheme="majorBidi" w:cstheme="majorBidi"/>
          <w:sz w:val="32"/>
          <w:szCs w:val="32"/>
          <w:lang w:bidi="ar-IQ"/>
        </w:rPr>
        <w:t xml:space="preserve">the </w:t>
      </w:r>
      <w:r w:rsidR="00C940F0">
        <w:rPr>
          <w:rFonts w:asciiTheme="majorBidi" w:hAnsiTheme="majorBidi" w:cstheme="majorBidi"/>
          <w:sz w:val="32"/>
          <w:szCs w:val="32"/>
          <w:lang w:bidi="ar-IQ"/>
        </w:rPr>
        <w:t xml:space="preserve">case petition that </w:t>
      </w:r>
      <w:r w:rsidR="009868C4">
        <w:rPr>
          <w:rFonts w:asciiTheme="majorBidi" w:hAnsiTheme="majorBidi" w:cstheme="majorBidi"/>
          <w:sz w:val="32"/>
          <w:szCs w:val="32"/>
          <w:lang w:bidi="ar-IQ"/>
        </w:rPr>
        <w:t>his client represent</w:t>
      </w:r>
      <w:r w:rsidR="009868C4" w:rsidRPr="009868C4">
        <w:rPr>
          <w:rFonts w:asciiTheme="majorBidi" w:hAnsiTheme="majorBidi" w:cstheme="majorBidi"/>
          <w:sz w:val="32"/>
          <w:szCs w:val="32"/>
          <w:lang w:bidi="ar-IQ"/>
        </w:rPr>
        <w:t xml:space="preserve"> </w:t>
      </w:r>
      <w:r w:rsidR="009868C4">
        <w:rPr>
          <w:rFonts w:asciiTheme="majorBidi" w:hAnsiTheme="majorBidi" w:cstheme="majorBidi"/>
          <w:sz w:val="32"/>
          <w:szCs w:val="32"/>
          <w:lang w:bidi="ar-IQ"/>
        </w:rPr>
        <w:t>a state u</w:t>
      </w:r>
      <w:r w:rsidR="009868C4" w:rsidRPr="009868C4">
        <w:rPr>
          <w:rFonts w:asciiTheme="majorBidi" w:hAnsiTheme="majorBidi" w:cstheme="majorBidi"/>
          <w:sz w:val="32"/>
          <w:szCs w:val="32"/>
          <w:lang w:bidi="ar-IQ"/>
        </w:rPr>
        <w:t>niversity</w:t>
      </w:r>
      <w:r w:rsidR="009868C4">
        <w:rPr>
          <w:rFonts w:asciiTheme="majorBidi" w:hAnsiTheme="majorBidi" w:cstheme="majorBidi"/>
          <w:sz w:val="32"/>
          <w:szCs w:val="32"/>
          <w:lang w:bidi="ar-IQ"/>
        </w:rPr>
        <w:t xml:space="preserve"> which is part of the </w:t>
      </w:r>
      <w:r w:rsidR="009868C4" w:rsidRPr="009868C4">
        <w:rPr>
          <w:rFonts w:asciiTheme="majorBidi" w:hAnsiTheme="majorBidi" w:cstheme="majorBidi"/>
          <w:sz w:val="32"/>
          <w:szCs w:val="32"/>
          <w:lang w:bidi="ar-IQ"/>
        </w:rPr>
        <w:t>general utility</w:t>
      </w:r>
      <w:r w:rsidR="009868C4">
        <w:rPr>
          <w:rFonts w:asciiTheme="majorBidi" w:hAnsiTheme="majorBidi" w:cstheme="majorBidi"/>
          <w:sz w:val="32"/>
          <w:szCs w:val="32"/>
          <w:lang w:bidi="ar-IQ"/>
        </w:rPr>
        <w:t xml:space="preserve">, </w:t>
      </w:r>
      <w:r w:rsidR="00F10A82">
        <w:rPr>
          <w:rFonts w:asciiTheme="majorBidi" w:hAnsiTheme="majorBidi" w:cstheme="majorBidi"/>
          <w:sz w:val="32"/>
          <w:szCs w:val="32"/>
          <w:lang w:bidi="ar-IQ"/>
        </w:rPr>
        <w:t xml:space="preserve">and </w:t>
      </w:r>
      <w:r w:rsidR="00F10A82" w:rsidRPr="00F10A82">
        <w:rPr>
          <w:rFonts w:asciiTheme="majorBidi" w:hAnsiTheme="majorBidi" w:cstheme="majorBidi"/>
          <w:sz w:val="32"/>
          <w:szCs w:val="32"/>
          <w:lang w:bidi="ar-IQ"/>
        </w:rPr>
        <w:t xml:space="preserve">it applies </w:t>
      </w:r>
      <w:r w:rsidR="00F10A82">
        <w:rPr>
          <w:rFonts w:asciiTheme="majorBidi" w:hAnsiTheme="majorBidi" w:cstheme="majorBidi"/>
          <w:sz w:val="32"/>
          <w:szCs w:val="32"/>
          <w:lang w:bidi="ar-IQ"/>
        </w:rPr>
        <w:t>a</w:t>
      </w:r>
      <w:r w:rsidR="00F10A82" w:rsidRPr="00F10A82">
        <w:rPr>
          <w:rFonts w:asciiTheme="majorBidi" w:hAnsiTheme="majorBidi" w:cstheme="majorBidi"/>
          <w:sz w:val="32"/>
          <w:szCs w:val="32"/>
          <w:lang w:bidi="ar-IQ"/>
        </w:rPr>
        <w:t xml:space="preserve"> general public</w:t>
      </w:r>
      <w:r w:rsidR="009868C4">
        <w:rPr>
          <w:rFonts w:asciiTheme="majorBidi" w:hAnsiTheme="majorBidi" w:cstheme="majorBidi"/>
          <w:sz w:val="32"/>
          <w:szCs w:val="32"/>
          <w:lang w:bidi="ar-IQ"/>
        </w:rPr>
        <w:t xml:space="preserve"> </w:t>
      </w:r>
      <w:r w:rsidR="00F10A82">
        <w:rPr>
          <w:rFonts w:asciiTheme="majorBidi" w:hAnsiTheme="majorBidi" w:cstheme="majorBidi"/>
          <w:sz w:val="32"/>
          <w:szCs w:val="32"/>
          <w:lang w:bidi="ar-IQ"/>
        </w:rPr>
        <w:t xml:space="preserve">by spreading </w:t>
      </w:r>
      <w:r w:rsidR="00F10A82" w:rsidRPr="00F10A82">
        <w:rPr>
          <w:rFonts w:asciiTheme="majorBidi" w:hAnsiTheme="majorBidi" w:cstheme="majorBidi"/>
          <w:sz w:val="32"/>
          <w:szCs w:val="32"/>
          <w:lang w:bidi="ar-IQ"/>
        </w:rPr>
        <w:t xml:space="preserve"> education</w:t>
      </w:r>
      <w:r w:rsidR="00F10A82">
        <w:rPr>
          <w:rFonts w:asciiTheme="majorBidi" w:hAnsiTheme="majorBidi" w:cstheme="majorBidi"/>
          <w:sz w:val="32"/>
          <w:szCs w:val="32"/>
          <w:lang w:bidi="ar-IQ"/>
        </w:rPr>
        <w:t xml:space="preserve">, and knowledge </w:t>
      </w:r>
      <w:r w:rsidR="006B5B9A">
        <w:rPr>
          <w:rFonts w:asciiTheme="majorBidi" w:hAnsiTheme="majorBidi" w:cstheme="majorBidi"/>
          <w:sz w:val="32"/>
          <w:szCs w:val="32"/>
          <w:lang w:bidi="ar-IQ"/>
        </w:rPr>
        <w:t>throw</w:t>
      </w:r>
      <w:r w:rsidR="006B5B9A" w:rsidRPr="006B5B9A">
        <w:rPr>
          <w:rFonts w:asciiTheme="majorBidi" w:hAnsiTheme="majorBidi" w:cstheme="majorBidi"/>
          <w:sz w:val="32"/>
          <w:szCs w:val="32"/>
          <w:lang w:bidi="ar-IQ"/>
        </w:rPr>
        <w:t xml:space="preserve"> the regular attendance of students in scientific and humanitarian colleges to provide the community with energies that manage life in </w:t>
      </w:r>
      <w:r w:rsidR="006B5B9A">
        <w:rPr>
          <w:rFonts w:asciiTheme="majorBidi" w:hAnsiTheme="majorBidi" w:cstheme="majorBidi"/>
          <w:sz w:val="32"/>
          <w:szCs w:val="32"/>
          <w:lang w:bidi="ar-IQ"/>
        </w:rPr>
        <w:t xml:space="preserve">Iraq, the I.C.R. has issued the pension law No.(26) for 2019 which determined the legal age to (63) years ((whom are </w:t>
      </w:r>
      <w:r w:rsidR="006B5B9A">
        <w:rPr>
          <w:rFonts w:asciiTheme="majorBidi" w:hAnsiTheme="majorBidi" w:cstheme="majorBidi"/>
          <w:sz w:val="32"/>
          <w:szCs w:val="32"/>
          <w:lang w:bidi="ar-IQ"/>
        </w:rPr>
        <w:lastRenderedPageBreak/>
        <w:t xml:space="preserve">covered with </w:t>
      </w:r>
      <w:r w:rsidR="0024096F" w:rsidRPr="0024096F">
        <w:rPr>
          <w:rFonts w:asciiTheme="majorBidi" w:hAnsiTheme="majorBidi" w:cstheme="majorBidi"/>
          <w:sz w:val="32"/>
          <w:szCs w:val="32"/>
          <w:lang w:bidi="ar-IQ"/>
        </w:rPr>
        <w:t xml:space="preserve">by the law of the university civil service from holders of certificates professor and assistant professor from referral to retirement upon reaching the legal age </w:t>
      </w:r>
      <w:r w:rsidR="0024096F">
        <w:rPr>
          <w:rFonts w:asciiTheme="majorBidi" w:hAnsiTheme="majorBidi" w:cstheme="majorBidi"/>
          <w:sz w:val="32"/>
          <w:szCs w:val="32"/>
          <w:lang w:bidi="ar-IQ"/>
        </w:rPr>
        <w:t>60 years to 63 years are e</w:t>
      </w:r>
      <w:r w:rsidR="0024096F" w:rsidRPr="0024096F">
        <w:rPr>
          <w:rFonts w:asciiTheme="majorBidi" w:hAnsiTheme="majorBidi" w:cstheme="majorBidi"/>
          <w:sz w:val="32"/>
          <w:szCs w:val="32"/>
          <w:lang w:bidi="ar-IQ"/>
        </w:rPr>
        <w:t>xemptions from the provisions of the legal</w:t>
      </w:r>
      <w:r w:rsidR="0024096F">
        <w:rPr>
          <w:rFonts w:asciiTheme="majorBidi" w:hAnsiTheme="majorBidi" w:cstheme="majorBidi"/>
          <w:sz w:val="32"/>
          <w:szCs w:val="32"/>
          <w:lang w:bidi="ar-IQ"/>
        </w:rPr>
        <w:t xml:space="preserve"> age for referral to retirement)), whereas implementing the mentioned law above cause the plaintiff body to loss large number of the</w:t>
      </w:r>
      <w:r w:rsidR="00524E96">
        <w:rPr>
          <w:rFonts w:asciiTheme="majorBidi" w:hAnsiTheme="majorBidi" w:cstheme="majorBidi"/>
          <w:sz w:val="32"/>
          <w:szCs w:val="32"/>
          <w:lang w:bidi="ar-IQ"/>
        </w:rPr>
        <w:t xml:space="preserve"> educational personnel with experience and competent, which practice teaching and supervising the students of the higher education, also it wasn’t </w:t>
      </w:r>
      <w:r w:rsidR="00483089">
        <w:rPr>
          <w:rFonts w:asciiTheme="majorBidi" w:hAnsiTheme="majorBidi" w:cstheme="majorBidi"/>
          <w:sz w:val="32"/>
          <w:szCs w:val="32"/>
          <w:lang w:bidi="ar-IQ"/>
        </w:rPr>
        <w:t xml:space="preserve">advanced studied by the I.C.R. to clear in present and future </w:t>
      </w:r>
      <w:r w:rsidR="00483089" w:rsidRPr="00483089">
        <w:rPr>
          <w:rFonts w:asciiTheme="majorBidi" w:hAnsiTheme="majorBidi" w:cstheme="majorBidi"/>
          <w:sz w:val="32"/>
          <w:szCs w:val="32"/>
          <w:lang w:bidi="ar-IQ"/>
        </w:rPr>
        <w:t>implications</w:t>
      </w:r>
      <w:r w:rsidR="00483089">
        <w:rPr>
          <w:rFonts w:asciiTheme="majorBidi" w:hAnsiTheme="majorBidi" w:cstheme="majorBidi"/>
          <w:sz w:val="32"/>
          <w:szCs w:val="32"/>
          <w:lang w:bidi="ar-IQ"/>
        </w:rPr>
        <w:t xml:space="preserve"> that could resulted in case it was implemented, in addition that it will lead to closing some of the specified colleges and the it followed high education departments of the</w:t>
      </w:r>
      <w:r w:rsidR="00483089" w:rsidRPr="00483089">
        <w:rPr>
          <w:rFonts w:asciiTheme="majorBidi" w:hAnsiTheme="majorBidi" w:cstheme="majorBidi"/>
          <w:sz w:val="32"/>
          <w:szCs w:val="32"/>
          <w:lang w:bidi="ar-IQ"/>
        </w:rPr>
        <w:t xml:space="preserve"> rare</w:t>
      </w:r>
      <w:r w:rsidR="00483089">
        <w:rPr>
          <w:rFonts w:asciiTheme="majorBidi" w:hAnsiTheme="majorBidi" w:cstheme="majorBidi"/>
          <w:sz w:val="32"/>
          <w:szCs w:val="32"/>
          <w:lang w:bidi="ar-IQ"/>
        </w:rPr>
        <w:t xml:space="preserve"> specifications which cause </w:t>
      </w:r>
      <w:r w:rsidR="007E0C73">
        <w:rPr>
          <w:rFonts w:asciiTheme="majorBidi" w:hAnsiTheme="majorBidi" w:cstheme="majorBidi"/>
          <w:sz w:val="32"/>
          <w:szCs w:val="32"/>
          <w:lang w:bidi="ar-IQ"/>
        </w:rPr>
        <w:t xml:space="preserve">harm to this </w:t>
      </w:r>
      <w:r w:rsidR="007E0C73" w:rsidRPr="007E0C73">
        <w:rPr>
          <w:rFonts w:asciiTheme="majorBidi" w:hAnsiTheme="majorBidi" w:cstheme="majorBidi"/>
          <w:sz w:val="32"/>
          <w:szCs w:val="32"/>
          <w:lang w:bidi="ar-IQ"/>
        </w:rPr>
        <w:t>general utility</w:t>
      </w:r>
      <w:r w:rsidR="007E0C73">
        <w:rPr>
          <w:rFonts w:asciiTheme="majorBidi" w:hAnsiTheme="majorBidi" w:cstheme="majorBidi"/>
          <w:sz w:val="32"/>
          <w:szCs w:val="32"/>
          <w:lang w:bidi="ar-IQ"/>
        </w:rPr>
        <w:t>, and disable one of the most important rights on the constitution which is the right of education listed in article (34) of it. For the foregoing the agent of the plaintiff requested the F.S.C. to rule the unconstitutionality of the law No.(26) of 2019, and to repeal the legal articles that contradicts the provision of the Iraqi constitution regard the teachers who holds the title of</w:t>
      </w:r>
      <w:r w:rsidR="007E0C73" w:rsidRPr="007E0C73">
        <w:t xml:space="preserve"> </w:t>
      </w:r>
      <w:r w:rsidR="007E0C73" w:rsidRPr="007E0C73">
        <w:rPr>
          <w:rFonts w:asciiTheme="majorBidi" w:hAnsiTheme="majorBidi" w:cstheme="majorBidi"/>
          <w:sz w:val="32"/>
          <w:szCs w:val="32"/>
          <w:lang w:bidi="ar-IQ"/>
        </w:rPr>
        <w:t>professor and assistant professor</w:t>
      </w:r>
      <w:r w:rsidR="007E0C73">
        <w:rPr>
          <w:rFonts w:asciiTheme="majorBidi" w:hAnsiTheme="majorBidi" w:cstheme="majorBidi"/>
          <w:sz w:val="32"/>
          <w:szCs w:val="32"/>
          <w:lang w:bidi="ar-IQ"/>
        </w:rPr>
        <w:t>. After informing the defendant with the case petition, his agent responded with the answering draft dated on 5/1/2020 requesting to reject the lawsuit formally because the plaintiff has filed the lawsuit before the law become in force, as article (18) of it stated that (</w:t>
      </w:r>
      <w:r w:rsidR="00FD4501">
        <w:rPr>
          <w:rFonts w:asciiTheme="majorBidi" w:hAnsiTheme="majorBidi" w:cstheme="majorBidi"/>
          <w:sz w:val="32"/>
          <w:szCs w:val="32"/>
          <w:lang w:bidi="ar-IQ"/>
        </w:rPr>
        <w:t xml:space="preserve">this law is in force from the date 31/12/2019), also the </w:t>
      </w:r>
      <w:r w:rsidR="00FD4501">
        <w:rPr>
          <w:rFonts w:asciiTheme="majorBidi" w:hAnsiTheme="majorBidi" w:cstheme="majorBidi"/>
          <w:sz w:val="32"/>
          <w:szCs w:val="32"/>
          <w:lang w:bidi="ar-IQ"/>
        </w:rPr>
        <w:lastRenderedPageBreak/>
        <w:t>law came as legislative option for the I.C.R.</w:t>
      </w:r>
      <w:r w:rsidR="007E0C73">
        <w:rPr>
          <w:rFonts w:asciiTheme="majorBidi" w:hAnsiTheme="majorBidi" w:cstheme="majorBidi"/>
          <w:sz w:val="32"/>
          <w:szCs w:val="32"/>
          <w:lang w:bidi="ar-IQ"/>
        </w:rPr>
        <w:t xml:space="preserve"> </w:t>
      </w:r>
      <w:r w:rsidR="00FD4501">
        <w:rPr>
          <w:rFonts w:asciiTheme="majorBidi" w:hAnsiTheme="majorBidi" w:cstheme="majorBidi"/>
          <w:sz w:val="32"/>
          <w:szCs w:val="32"/>
          <w:lang w:bidi="ar-IQ"/>
        </w:rPr>
        <w:t>according to it stipulated jurisdictions in article (61/1</w:t>
      </w:r>
      <w:r w:rsidR="00FD4501" w:rsidRPr="00FD4501">
        <w:rPr>
          <w:rFonts w:asciiTheme="majorBidi" w:hAnsiTheme="majorBidi" w:cstheme="majorBidi"/>
          <w:sz w:val="32"/>
          <w:szCs w:val="32"/>
          <w:vertAlign w:val="superscript"/>
          <w:lang w:bidi="ar-IQ"/>
        </w:rPr>
        <w:t>st</w:t>
      </w:r>
      <w:r w:rsidR="00FD4501">
        <w:rPr>
          <w:rFonts w:asciiTheme="majorBidi" w:hAnsiTheme="majorBidi" w:cstheme="majorBidi"/>
          <w:sz w:val="32"/>
          <w:szCs w:val="32"/>
          <w:lang w:bidi="ar-IQ"/>
        </w:rPr>
        <w:t xml:space="preserve">) of the constitution. </w:t>
      </w:r>
      <w:r w:rsidR="00101071" w:rsidRPr="00101071">
        <w:rPr>
          <w:rFonts w:asciiTheme="majorBidi" w:hAnsiTheme="majorBidi" w:cstheme="majorBidi"/>
          <w:sz w:val="32"/>
          <w:szCs w:val="32"/>
          <w:lang w:bidi="ar-IQ"/>
        </w:rPr>
        <w:t xml:space="preserve">After completing the required procedures according to the F.S.C. Bylaw No.(1) for 2005 the date </w:t>
      </w:r>
      <w:r w:rsidR="00101071">
        <w:rPr>
          <w:rFonts w:asciiTheme="majorBidi" w:hAnsiTheme="majorBidi" w:cstheme="majorBidi"/>
          <w:sz w:val="32"/>
          <w:szCs w:val="32"/>
          <w:lang w:bidi="ar-IQ"/>
        </w:rPr>
        <w:t>20/1/2020</w:t>
      </w:r>
      <w:r w:rsidR="00101071" w:rsidRPr="00101071">
        <w:rPr>
          <w:rFonts w:asciiTheme="majorBidi" w:hAnsiTheme="majorBidi" w:cstheme="majorBidi"/>
          <w:sz w:val="32"/>
          <w:szCs w:val="32"/>
          <w:lang w:bidi="ar-IQ"/>
        </w:rPr>
        <w:t xml:space="preserve"> was scheduled for the argument, the court convened and call upon the parties and continue with the argument in presence and public, the plaintiff’ agent repeated the case petition and</w:t>
      </w:r>
      <w:r w:rsidR="00101071">
        <w:rPr>
          <w:rFonts w:asciiTheme="majorBidi" w:hAnsiTheme="majorBidi" w:cstheme="majorBidi"/>
          <w:sz w:val="32"/>
          <w:szCs w:val="32"/>
          <w:lang w:bidi="ar-IQ"/>
        </w:rPr>
        <w:t xml:space="preserve"> request</w:t>
      </w:r>
      <w:r w:rsidR="00FD4501">
        <w:rPr>
          <w:rFonts w:asciiTheme="majorBidi" w:hAnsiTheme="majorBidi" w:cstheme="majorBidi"/>
          <w:sz w:val="32"/>
          <w:szCs w:val="32"/>
          <w:lang w:bidi="ar-IQ"/>
        </w:rPr>
        <w:t>ed</w:t>
      </w:r>
      <w:r w:rsidR="00101071">
        <w:rPr>
          <w:rFonts w:asciiTheme="majorBidi" w:hAnsiTheme="majorBidi" w:cstheme="majorBidi"/>
          <w:sz w:val="32"/>
          <w:szCs w:val="32"/>
          <w:lang w:bidi="ar-IQ"/>
        </w:rPr>
        <w:t xml:space="preserve"> to </w:t>
      </w:r>
      <w:r w:rsidR="00FD4501">
        <w:rPr>
          <w:rFonts w:asciiTheme="majorBidi" w:hAnsiTheme="majorBidi" w:cstheme="majorBidi"/>
          <w:sz w:val="32"/>
          <w:szCs w:val="32"/>
          <w:lang w:bidi="ar-IQ"/>
        </w:rPr>
        <w:t xml:space="preserve">judge according to it, </w:t>
      </w:r>
      <w:r w:rsidR="00101071">
        <w:rPr>
          <w:rFonts w:asciiTheme="majorBidi" w:hAnsiTheme="majorBidi" w:cstheme="majorBidi"/>
          <w:sz w:val="32"/>
          <w:szCs w:val="32"/>
          <w:lang w:bidi="ar-IQ"/>
        </w:rPr>
        <w:t xml:space="preserve">the agent of the </w:t>
      </w:r>
      <w:r w:rsidR="00FD4501">
        <w:rPr>
          <w:rFonts w:asciiTheme="majorBidi" w:hAnsiTheme="majorBidi" w:cstheme="majorBidi"/>
          <w:sz w:val="32"/>
          <w:szCs w:val="32"/>
          <w:lang w:bidi="ar-IQ"/>
        </w:rPr>
        <w:t>defendant repeated</w:t>
      </w:r>
      <w:r w:rsidR="00101071">
        <w:rPr>
          <w:rFonts w:asciiTheme="majorBidi" w:hAnsiTheme="majorBidi" w:cstheme="majorBidi"/>
          <w:sz w:val="32"/>
          <w:szCs w:val="32"/>
          <w:lang w:bidi="ar-IQ"/>
        </w:rPr>
        <w:t xml:space="preserve"> </w:t>
      </w:r>
      <w:r w:rsidR="00FD4501">
        <w:rPr>
          <w:rFonts w:asciiTheme="majorBidi" w:hAnsiTheme="majorBidi" w:cstheme="majorBidi"/>
          <w:sz w:val="32"/>
          <w:szCs w:val="32"/>
          <w:lang w:bidi="ar-IQ"/>
        </w:rPr>
        <w:t xml:space="preserve">the answering draft </w:t>
      </w:r>
      <w:r w:rsidR="00101071">
        <w:rPr>
          <w:rFonts w:asciiTheme="majorBidi" w:hAnsiTheme="majorBidi" w:cstheme="majorBidi"/>
          <w:sz w:val="32"/>
          <w:szCs w:val="32"/>
          <w:lang w:bidi="ar-IQ"/>
        </w:rPr>
        <w:t>requesting to reject the lawsuit</w:t>
      </w:r>
      <w:r w:rsidR="00FD4501">
        <w:rPr>
          <w:rFonts w:asciiTheme="majorBidi" w:hAnsiTheme="majorBidi" w:cstheme="majorBidi"/>
          <w:sz w:val="32"/>
          <w:szCs w:val="32"/>
          <w:lang w:bidi="ar-IQ"/>
        </w:rPr>
        <w:t xml:space="preserve"> for the reasons listed in it</w:t>
      </w:r>
      <w:r w:rsidR="00101071">
        <w:rPr>
          <w:rFonts w:asciiTheme="majorBidi" w:hAnsiTheme="majorBidi" w:cstheme="majorBidi"/>
          <w:sz w:val="32"/>
          <w:szCs w:val="32"/>
          <w:lang w:bidi="ar-IQ"/>
        </w:rPr>
        <w:t>.</w:t>
      </w:r>
      <w:r w:rsidR="00101071" w:rsidRPr="00101071">
        <w:rPr>
          <w:rFonts w:asciiTheme="majorBidi" w:hAnsiTheme="majorBidi" w:cstheme="majorBidi"/>
          <w:sz w:val="32"/>
          <w:szCs w:val="32"/>
          <w:lang w:bidi="ar-IQ"/>
        </w:rPr>
        <w:t xml:space="preserve"> During scrutiny, the court found that the case is complete for reasons of judgment then decided to close the argument and issued the following decision publicly in the session.</w:t>
      </w:r>
    </w:p>
    <w:p w:rsidR="000D26C1" w:rsidRDefault="000D26C1" w:rsidP="00BE3DE0">
      <w:pPr>
        <w:spacing w:line="276" w:lineRule="auto"/>
        <w:ind w:right="-1"/>
        <w:jc w:val="both"/>
        <w:rPr>
          <w:rFonts w:asciiTheme="majorBidi" w:hAnsiTheme="majorBidi" w:cstheme="majorBidi"/>
          <w:sz w:val="32"/>
          <w:szCs w:val="32"/>
          <w:lang w:bidi="ar-IQ"/>
        </w:rPr>
      </w:pPr>
    </w:p>
    <w:p w:rsidR="004B625A" w:rsidRPr="00BE3DE0" w:rsidRDefault="008E59EC" w:rsidP="00BE3DE0">
      <w:pPr>
        <w:spacing w:line="276" w:lineRule="auto"/>
        <w:ind w:right="-1"/>
        <w:jc w:val="both"/>
        <w:rPr>
          <w:rFonts w:ascii="Book Antiqua" w:hAnsi="Book Antiqua" w:cstheme="majorBidi"/>
          <w:b/>
          <w:bCs/>
          <w:sz w:val="32"/>
          <w:szCs w:val="32"/>
          <w:u w:val="single"/>
          <w:lang w:bidi="ar-IQ"/>
        </w:rPr>
      </w:pPr>
      <w:r w:rsidRPr="001A016A">
        <w:rPr>
          <w:rFonts w:ascii="Book Antiqua" w:hAnsi="Book Antiqua" w:cstheme="majorBidi"/>
          <w:b/>
          <w:bCs/>
          <w:sz w:val="32"/>
          <w:szCs w:val="32"/>
          <w:u w:val="single"/>
          <w:lang w:bidi="ar-IQ"/>
        </w:rPr>
        <w:t xml:space="preserve">The </w:t>
      </w:r>
      <w:r w:rsidR="00C95EB0" w:rsidRPr="00B3085E">
        <w:rPr>
          <w:rFonts w:ascii="Book Antiqua" w:hAnsi="Book Antiqua" w:cstheme="majorBidi"/>
          <w:b/>
          <w:bCs/>
          <w:sz w:val="32"/>
          <w:szCs w:val="32"/>
          <w:u w:val="single"/>
          <w:lang w:bidi="ar-IQ"/>
        </w:rPr>
        <w:t>decision</w:t>
      </w:r>
      <w:r w:rsidRPr="001A016A">
        <w:rPr>
          <w:rFonts w:ascii="Book Antiqua" w:hAnsi="Book Antiqua" w:cstheme="majorBidi"/>
          <w:b/>
          <w:bCs/>
          <w:sz w:val="32"/>
          <w:szCs w:val="32"/>
          <w:u w:val="single"/>
          <w:lang w:bidi="ar-IQ"/>
        </w:rPr>
        <w:t xml:space="preserve">: </w:t>
      </w:r>
    </w:p>
    <w:p w:rsidR="002E48D1" w:rsidRPr="00FC64D9" w:rsidRDefault="00D05958" w:rsidP="00A45C35">
      <w:pPr>
        <w:spacing w:line="276" w:lineRule="auto"/>
        <w:jc w:val="both"/>
        <w:rPr>
          <w:rFonts w:asciiTheme="majorBidi" w:hAnsiTheme="majorBidi" w:cstheme="majorBidi"/>
          <w:sz w:val="32"/>
          <w:szCs w:val="32"/>
          <w:rtl/>
          <w:lang w:bidi="ar-IQ"/>
        </w:rPr>
      </w:pPr>
      <w:r w:rsidRPr="00D05958">
        <w:rPr>
          <w:rFonts w:asciiTheme="majorBidi" w:hAnsiTheme="majorBidi" w:cstheme="majorBidi"/>
          <w:sz w:val="32"/>
          <w:szCs w:val="32"/>
          <w:lang w:bidi="ar-IQ"/>
        </w:rPr>
        <w:t>During scrutiny and deliberation by the F.S.C.</w:t>
      </w:r>
      <w:r w:rsidR="00BE3DE0">
        <w:rPr>
          <w:rFonts w:asciiTheme="majorBidi" w:hAnsiTheme="majorBidi" w:cstheme="majorBidi"/>
          <w:sz w:val="32"/>
          <w:szCs w:val="32"/>
          <w:lang w:bidi="ar-IQ"/>
        </w:rPr>
        <w:t xml:space="preserve"> the court found that</w:t>
      </w:r>
      <w:r w:rsidR="003C4F4C">
        <w:rPr>
          <w:rFonts w:asciiTheme="majorBidi" w:hAnsiTheme="majorBidi" w:cstheme="majorBidi"/>
          <w:sz w:val="32"/>
          <w:szCs w:val="32"/>
          <w:lang w:bidi="ar-IQ"/>
        </w:rPr>
        <w:t xml:space="preserve"> the </w:t>
      </w:r>
      <w:r w:rsidR="00BE3DE0">
        <w:rPr>
          <w:rFonts w:asciiTheme="majorBidi" w:hAnsiTheme="majorBidi" w:cstheme="majorBidi"/>
          <w:sz w:val="32"/>
          <w:szCs w:val="32"/>
          <w:lang w:bidi="ar-IQ"/>
        </w:rPr>
        <w:t>plaintiff</w:t>
      </w:r>
      <w:r w:rsidR="00965657" w:rsidRPr="00965657">
        <w:t xml:space="preserve"> </w:t>
      </w:r>
      <w:r w:rsidR="00965657" w:rsidRPr="00965657">
        <w:rPr>
          <w:rFonts w:asciiTheme="majorBidi" w:hAnsiTheme="majorBidi" w:cstheme="majorBidi"/>
          <w:sz w:val="32"/>
          <w:szCs w:val="32"/>
          <w:lang w:bidi="ar-IQ"/>
        </w:rPr>
        <w:t>the president of Tikrit university/ being in this post</w:t>
      </w:r>
      <w:r w:rsidR="00AB23A6">
        <w:rPr>
          <w:rFonts w:asciiTheme="majorBidi" w:hAnsiTheme="majorBidi" w:cstheme="majorBidi"/>
          <w:sz w:val="32"/>
          <w:szCs w:val="32"/>
          <w:lang w:bidi="ar-IQ"/>
        </w:rPr>
        <w:t xml:space="preserve"> has challenge that the law No.(26) of 2019 </w:t>
      </w:r>
      <w:r w:rsidR="009435F5">
        <w:rPr>
          <w:rFonts w:asciiTheme="majorBidi" w:hAnsiTheme="majorBidi" w:cstheme="majorBidi"/>
          <w:sz w:val="32"/>
          <w:szCs w:val="32"/>
          <w:lang w:bidi="ar-IQ"/>
        </w:rPr>
        <w:t>first amendment law to the unified pension law</w:t>
      </w:r>
      <w:r w:rsidR="00322F77">
        <w:rPr>
          <w:rFonts w:asciiTheme="majorBidi" w:hAnsiTheme="majorBidi" w:cstheme="majorBidi"/>
          <w:sz w:val="32"/>
          <w:szCs w:val="32"/>
          <w:lang w:bidi="ar-IQ"/>
        </w:rPr>
        <w:t xml:space="preserve"> </w:t>
      </w:r>
      <w:r w:rsidR="009435F5">
        <w:rPr>
          <w:rFonts w:asciiTheme="majorBidi" w:hAnsiTheme="majorBidi" w:cstheme="majorBidi"/>
          <w:sz w:val="32"/>
          <w:szCs w:val="32"/>
          <w:lang w:bidi="ar-IQ"/>
        </w:rPr>
        <w:t>No.(9) for 2014 as article (10/1</w:t>
      </w:r>
      <w:r w:rsidR="009435F5" w:rsidRPr="009435F5">
        <w:rPr>
          <w:rFonts w:asciiTheme="majorBidi" w:hAnsiTheme="majorBidi" w:cstheme="majorBidi"/>
          <w:sz w:val="32"/>
          <w:szCs w:val="32"/>
          <w:vertAlign w:val="superscript"/>
          <w:lang w:bidi="ar-IQ"/>
        </w:rPr>
        <w:t>st</w:t>
      </w:r>
      <w:r w:rsidR="009435F5">
        <w:rPr>
          <w:rFonts w:asciiTheme="majorBidi" w:hAnsiTheme="majorBidi" w:cstheme="majorBidi"/>
          <w:sz w:val="32"/>
          <w:szCs w:val="32"/>
          <w:lang w:bidi="ar-IQ"/>
        </w:rPr>
        <w:t xml:space="preserve">) of it has </w:t>
      </w:r>
      <w:r w:rsidR="009435F5" w:rsidRPr="009435F5">
        <w:rPr>
          <w:rFonts w:asciiTheme="majorBidi" w:hAnsiTheme="majorBidi" w:cstheme="majorBidi"/>
          <w:sz w:val="32"/>
          <w:szCs w:val="32"/>
          <w:lang w:bidi="ar-IQ"/>
        </w:rPr>
        <w:t xml:space="preserve">determined the referral </w:t>
      </w:r>
      <w:r w:rsidR="009435F5">
        <w:rPr>
          <w:rFonts w:asciiTheme="majorBidi" w:hAnsiTheme="majorBidi" w:cstheme="majorBidi"/>
          <w:sz w:val="32"/>
          <w:szCs w:val="32"/>
          <w:lang w:bidi="ar-IQ"/>
        </w:rPr>
        <w:t xml:space="preserve">of the employee </w:t>
      </w:r>
      <w:r w:rsidR="009435F5" w:rsidRPr="009435F5">
        <w:rPr>
          <w:rFonts w:asciiTheme="majorBidi" w:hAnsiTheme="majorBidi" w:cstheme="majorBidi"/>
          <w:sz w:val="32"/>
          <w:szCs w:val="32"/>
          <w:lang w:bidi="ar-IQ"/>
        </w:rPr>
        <w:t>to retirement</w:t>
      </w:r>
      <w:r w:rsidR="009435F5" w:rsidRPr="009435F5">
        <w:t xml:space="preserve"> </w:t>
      </w:r>
      <w:r w:rsidR="009435F5" w:rsidRPr="009435F5">
        <w:rPr>
          <w:rFonts w:asciiTheme="majorBidi" w:hAnsiTheme="majorBidi" w:cstheme="majorBidi"/>
          <w:sz w:val="32"/>
          <w:szCs w:val="32"/>
          <w:lang w:bidi="ar-IQ"/>
        </w:rPr>
        <w:t xml:space="preserve">upon reaching </w:t>
      </w:r>
      <w:r w:rsidR="009435F5">
        <w:rPr>
          <w:rFonts w:asciiTheme="majorBidi" w:hAnsiTheme="majorBidi" w:cstheme="majorBidi"/>
          <w:sz w:val="32"/>
          <w:szCs w:val="32"/>
          <w:lang w:bidi="ar-IQ"/>
        </w:rPr>
        <w:t>(</w:t>
      </w:r>
      <w:r w:rsidR="009435F5" w:rsidRPr="009435F5">
        <w:rPr>
          <w:rFonts w:asciiTheme="majorBidi" w:hAnsiTheme="majorBidi" w:cstheme="majorBidi"/>
          <w:sz w:val="32"/>
          <w:szCs w:val="32"/>
          <w:lang w:bidi="ar-IQ"/>
        </w:rPr>
        <w:t>60</w:t>
      </w:r>
      <w:r w:rsidR="009435F5">
        <w:rPr>
          <w:rFonts w:asciiTheme="majorBidi" w:hAnsiTheme="majorBidi" w:cstheme="majorBidi"/>
          <w:sz w:val="32"/>
          <w:szCs w:val="32"/>
          <w:lang w:bidi="ar-IQ"/>
        </w:rPr>
        <w:t>)</w:t>
      </w:r>
      <w:r w:rsidR="009435F5" w:rsidRPr="009435F5">
        <w:rPr>
          <w:rFonts w:asciiTheme="majorBidi" w:hAnsiTheme="majorBidi" w:cstheme="majorBidi"/>
          <w:sz w:val="32"/>
          <w:szCs w:val="32"/>
          <w:lang w:bidi="ar-IQ"/>
        </w:rPr>
        <w:t xml:space="preserve"> </w:t>
      </w:r>
      <w:r w:rsidR="009435F5">
        <w:rPr>
          <w:rFonts w:asciiTheme="majorBidi" w:hAnsiTheme="majorBidi" w:cstheme="majorBidi"/>
          <w:sz w:val="32"/>
          <w:szCs w:val="32"/>
          <w:lang w:bidi="ar-IQ"/>
        </w:rPr>
        <w:t>years old, article (2/1</w:t>
      </w:r>
      <w:r w:rsidR="009435F5" w:rsidRPr="009435F5">
        <w:rPr>
          <w:rFonts w:asciiTheme="majorBidi" w:hAnsiTheme="majorBidi" w:cstheme="majorBidi"/>
          <w:sz w:val="32"/>
          <w:szCs w:val="32"/>
          <w:vertAlign w:val="superscript"/>
          <w:lang w:bidi="ar-IQ"/>
        </w:rPr>
        <w:t>st</w:t>
      </w:r>
      <w:r w:rsidR="009435F5">
        <w:rPr>
          <w:rFonts w:asciiTheme="majorBidi" w:hAnsiTheme="majorBidi" w:cstheme="majorBidi"/>
          <w:sz w:val="32"/>
          <w:szCs w:val="32"/>
          <w:lang w:bidi="ar-IQ"/>
        </w:rPr>
        <w:t xml:space="preserve">) of it has </w:t>
      </w:r>
      <w:r w:rsidR="009435F5" w:rsidRPr="009435F5">
        <w:rPr>
          <w:rFonts w:asciiTheme="majorBidi" w:hAnsiTheme="majorBidi" w:cstheme="majorBidi"/>
          <w:sz w:val="32"/>
          <w:szCs w:val="32"/>
          <w:lang w:bidi="ar-IQ"/>
        </w:rPr>
        <w:t>exemptions</w:t>
      </w:r>
      <w:r w:rsidR="009435F5">
        <w:rPr>
          <w:rFonts w:asciiTheme="majorBidi" w:hAnsiTheme="majorBidi" w:cstheme="majorBidi"/>
          <w:sz w:val="32"/>
          <w:szCs w:val="32"/>
          <w:lang w:bidi="ar-IQ"/>
        </w:rPr>
        <w:t xml:space="preserve"> whom are covered with</w:t>
      </w:r>
      <w:r w:rsidR="009435F5" w:rsidRPr="009435F5">
        <w:rPr>
          <w:rFonts w:asciiTheme="majorBidi" w:hAnsiTheme="majorBidi" w:cstheme="majorBidi"/>
          <w:sz w:val="32"/>
          <w:szCs w:val="32"/>
          <w:lang w:bidi="ar-IQ"/>
        </w:rPr>
        <w:t xml:space="preserve"> the law of the university civil service from holders of </w:t>
      </w:r>
      <w:r w:rsidR="009435F5">
        <w:rPr>
          <w:rFonts w:asciiTheme="majorBidi" w:hAnsiTheme="majorBidi" w:cstheme="majorBidi"/>
          <w:sz w:val="32"/>
          <w:szCs w:val="32"/>
          <w:lang w:bidi="ar-IQ"/>
        </w:rPr>
        <w:t>(</w:t>
      </w:r>
      <w:r w:rsidR="009435F5" w:rsidRPr="009435F5">
        <w:rPr>
          <w:rFonts w:asciiTheme="majorBidi" w:hAnsiTheme="majorBidi" w:cstheme="majorBidi"/>
          <w:sz w:val="32"/>
          <w:szCs w:val="32"/>
          <w:lang w:bidi="ar-IQ"/>
        </w:rPr>
        <w:t>professor and assistant professor</w:t>
      </w:r>
      <w:r w:rsidR="009435F5">
        <w:rPr>
          <w:rFonts w:asciiTheme="majorBidi" w:hAnsiTheme="majorBidi" w:cstheme="majorBidi"/>
          <w:sz w:val="32"/>
          <w:szCs w:val="32"/>
          <w:lang w:bidi="ar-IQ"/>
        </w:rPr>
        <w:t>)</w:t>
      </w:r>
      <w:r w:rsidR="009435F5" w:rsidRPr="009435F5">
        <w:rPr>
          <w:rFonts w:asciiTheme="majorBidi" w:hAnsiTheme="majorBidi" w:cstheme="majorBidi"/>
          <w:sz w:val="32"/>
          <w:szCs w:val="32"/>
          <w:lang w:bidi="ar-IQ"/>
        </w:rPr>
        <w:t xml:space="preserve"> from referral to retirement upon reaching the legal age 60 years to 63 years, </w:t>
      </w:r>
      <w:r w:rsidR="009435F5">
        <w:rPr>
          <w:rFonts w:asciiTheme="majorBidi" w:hAnsiTheme="majorBidi" w:cstheme="majorBidi"/>
          <w:sz w:val="32"/>
          <w:szCs w:val="32"/>
          <w:lang w:bidi="ar-IQ"/>
        </w:rPr>
        <w:t xml:space="preserve">the agent of the plaintiff claimed that this amendment will </w:t>
      </w:r>
      <w:r w:rsidR="009435F5" w:rsidRPr="009435F5">
        <w:rPr>
          <w:rFonts w:asciiTheme="majorBidi" w:hAnsiTheme="majorBidi" w:cstheme="majorBidi"/>
          <w:sz w:val="32"/>
          <w:szCs w:val="32"/>
          <w:lang w:bidi="ar-IQ"/>
        </w:rPr>
        <w:t xml:space="preserve">cause the loss </w:t>
      </w:r>
      <w:r w:rsidR="009435F5">
        <w:rPr>
          <w:rFonts w:asciiTheme="majorBidi" w:hAnsiTheme="majorBidi" w:cstheme="majorBidi"/>
          <w:sz w:val="32"/>
          <w:szCs w:val="32"/>
          <w:lang w:bidi="ar-IQ"/>
        </w:rPr>
        <w:t xml:space="preserve">of </w:t>
      </w:r>
      <w:r w:rsidR="009435F5" w:rsidRPr="009435F5">
        <w:rPr>
          <w:rFonts w:asciiTheme="majorBidi" w:hAnsiTheme="majorBidi" w:cstheme="majorBidi"/>
          <w:sz w:val="32"/>
          <w:szCs w:val="32"/>
          <w:lang w:bidi="ar-IQ"/>
        </w:rPr>
        <w:t xml:space="preserve">large number of </w:t>
      </w:r>
      <w:r w:rsidR="009435F5" w:rsidRPr="009435F5">
        <w:rPr>
          <w:rFonts w:asciiTheme="majorBidi" w:hAnsiTheme="majorBidi" w:cstheme="majorBidi"/>
          <w:sz w:val="32"/>
          <w:szCs w:val="32"/>
          <w:lang w:bidi="ar-IQ"/>
        </w:rPr>
        <w:lastRenderedPageBreak/>
        <w:t>the educational personnel with experience and competent</w:t>
      </w:r>
      <w:r w:rsidR="009435F5">
        <w:rPr>
          <w:rFonts w:asciiTheme="majorBidi" w:hAnsiTheme="majorBidi" w:cstheme="majorBidi"/>
          <w:sz w:val="32"/>
          <w:szCs w:val="32"/>
          <w:lang w:bidi="ar-IQ"/>
        </w:rPr>
        <w:t xml:space="preserve">, for the mentioned reasons in the case petition he requested to rule </w:t>
      </w:r>
      <w:r w:rsidR="006C4490">
        <w:rPr>
          <w:rFonts w:asciiTheme="majorBidi" w:hAnsiTheme="majorBidi" w:cstheme="majorBidi"/>
          <w:sz w:val="32"/>
          <w:szCs w:val="32"/>
          <w:lang w:bidi="ar-IQ"/>
        </w:rPr>
        <w:t xml:space="preserve">that the law No.(26) of 2019 is unconstitutional and to repeal the articles that contradicts the provision of the constitution. the F.S.C. founds that the challenged law for being unconstitutional has stated in article (18) of it that this law shall be implemented from the date 31/12/2019, whereas the lawsuit was filed on 17/12/2019, before the law become in force, therefore considering it is out of the F.S.C. jurisdictions </w:t>
      </w:r>
      <w:r w:rsidR="00A45C35">
        <w:rPr>
          <w:rFonts w:asciiTheme="majorBidi" w:hAnsiTheme="majorBidi" w:cstheme="majorBidi"/>
          <w:sz w:val="32"/>
          <w:szCs w:val="32"/>
          <w:lang w:bidi="ar-IQ"/>
        </w:rPr>
        <w:t>, as article (93/1</w:t>
      </w:r>
      <w:r w:rsidR="00A45C35" w:rsidRPr="00A45C35">
        <w:rPr>
          <w:rFonts w:asciiTheme="majorBidi" w:hAnsiTheme="majorBidi" w:cstheme="majorBidi"/>
          <w:sz w:val="32"/>
          <w:szCs w:val="32"/>
          <w:vertAlign w:val="superscript"/>
          <w:lang w:bidi="ar-IQ"/>
        </w:rPr>
        <w:t>st</w:t>
      </w:r>
      <w:r w:rsidR="00A45C35">
        <w:rPr>
          <w:rFonts w:asciiTheme="majorBidi" w:hAnsiTheme="majorBidi" w:cstheme="majorBidi"/>
          <w:sz w:val="32"/>
          <w:szCs w:val="32"/>
          <w:lang w:bidi="ar-IQ"/>
        </w:rPr>
        <w:t>) of the constitution stipulates that (t</w:t>
      </w:r>
      <w:r w:rsidR="00A45C35" w:rsidRPr="00A45C35">
        <w:rPr>
          <w:rFonts w:asciiTheme="majorBidi" w:hAnsiTheme="majorBidi" w:cstheme="majorBidi"/>
          <w:sz w:val="32"/>
          <w:szCs w:val="32"/>
          <w:lang w:bidi="ar-IQ"/>
        </w:rPr>
        <w:t xml:space="preserve">he Federal Supreme Court shall have jurisdiction </w:t>
      </w:r>
      <w:r w:rsidR="00A45C35">
        <w:rPr>
          <w:rFonts w:asciiTheme="majorBidi" w:hAnsiTheme="majorBidi" w:cstheme="majorBidi"/>
          <w:sz w:val="32"/>
          <w:szCs w:val="32"/>
          <w:lang w:bidi="ar-IQ"/>
        </w:rPr>
        <w:t>to o</w:t>
      </w:r>
      <w:r w:rsidR="00A45C35" w:rsidRPr="00A45C35">
        <w:rPr>
          <w:rFonts w:asciiTheme="majorBidi" w:hAnsiTheme="majorBidi" w:cstheme="majorBidi"/>
          <w:sz w:val="32"/>
          <w:szCs w:val="32"/>
          <w:lang w:bidi="ar-IQ"/>
        </w:rPr>
        <w:t>verseeing the constitutionality of laws and regulations in effect.</w:t>
      </w:r>
      <w:r w:rsidR="00A45C35">
        <w:rPr>
          <w:rFonts w:asciiTheme="majorBidi" w:hAnsiTheme="majorBidi" w:cstheme="majorBidi"/>
          <w:sz w:val="32"/>
          <w:szCs w:val="32"/>
          <w:lang w:bidi="ar-IQ"/>
        </w:rPr>
        <w:t xml:space="preserve">) therefore the plaintiff lawsuit has been filed before the validity of the challenged law, accordingly the court decided to reject the lawsuit and to burden the plaintiff the expenses and the advocacy fees for the defendant agent amount of IQ.D </w:t>
      </w:r>
      <w:r w:rsidR="006A1036" w:rsidRPr="006A1036">
        <w:rPr>
          <w:rFonts w:asciiTheme="majorBidi" w:hAnsiTheme="majorBidi" w:cstheme="majorBidi"/>
          <w:sz w:val="32"/>
          <w:szCs w:val="32"/>
          <w:lang w:bidi="ar-IQ"/>
        </w:rPr>
        <w:t>one hundred thousand</w:t>
      </w:r>
      <w:r w:rsidR="006A1036">
        <w:rPr>
          <w:rFonts w:asciiTheme="majorBidi" w:hAnsiTheme="majorBidi" w:cstheme="majorBidi"/>
          <w:sz w:val="32"/>
          <w:szCs w:val="32"/>
          <w:lang w:bidi="ar-IQ"/>
        </w:rPr>
        <w:t xml:space="preserve">. </w:t>
      </w:r>
      <w:r w:rsidR="002C0FDD">
        <w:rPr>
          <w:rFonts w:asciiTheme="majorBidi" w:hAnsiTheme="majorBidi" w:cstheme="majorBidi"/>
          <w:sz w:val="32"/>
          <w:szCs w:val="32"/>
          <w:lang w:bidi="ar-IQ"/>
        </w:rPr>
        <w:t>This</w:t>
      </w:r>
      <w:r w:rsidR="00AE3D98" w:rsidRPr="00AE3D98">
        <w:rPr>
          <w:rFonts w:asciiTheme="majorBidi" w:hAnsiTheme="majorBidi" w:cstheme="majorBidi"/>
          <w:sz w:val="32"/>
          <w:szCs w:val="32"/>
          <w:lang w:bidi="ar-IQ"/>
        </w:rPr>
        <w:t xml:space="preserve"> decision has been issued unanimously and final according </w:t>
      </w:r>
      <w:r w:rsidR="002E48D1" w:rsidRPr="00FF2BB9">
        <w:rPr>
          <w:sz w:val="32"/>
          <w:szCs w:val="32"/>
          <w:lang w:bidi="ar-IQ"/>
        </w:rPr>
        <w:t xml:space="preserve">to the provision of article (94) of the constitution and article (5) of the F.S.C. law </w:t>
      </w:r>
      <w:r w:rsidR="00E67B6E">
        <w:rPr>
          <w:sz w:val="32"/>
          <w:szCs w:val="32"/>
          <w:lang w:bidi="ar-IQ"/>
        </w:rPr>
        <w:t xml:space="preserve">No.(30) of 2005 </w:t>
      </w:r>
      <w:r w:rsidR="002E48D1" w:rsidRPr="00FF2BB9">
        <w:rPr>
          <w:sz w:val="32"/>
          <w:szCs w:val="32"/>
          <w:lang w:bidi="ar-IQ"/>
        </w:rPr>
        <w:t xml:space="preserve">and issued publicly on </w:t>
      </w:r>
      <w:r w:rsidR="00BF5F6D">
        <w:rPr>
          <w:sz w:val="32"/>
          <w:szCs w:val="32"/>
          <w:lang w:bidi="ar-IQ"/>
        </w:rPr>
        <w:t>20</w:t>
      </w:r>
      <w:r w:rsidR="002E48D1" w:rsidRPr="00FF2BB9">
        <w:rPr>
          <w:sz w:val="32"/>
          <w:szCs w:val="32"/>
          <w:lang w:bidi="ar-IQ"/>
        </w:rPr>
        <w:t>/</w:t>
      </w:r>
      <w:bookmarkStart w:id="0" w:name="_GoBack"/>
      <w:bookmarkEnd w:id="0"/>
      <w:r w:rsidR="002E48D1" w:rsidRPr="00FF2BB9">
        <w:rPr>
          <w:sz w:val="32"/>
          <w:szCs w:val="32"/>
          <w:lang w:bidi="ar-IQ"/>
        </w:rPr>
        <w:t>1/20</w:t>
      </w:r>
      <w:r w:rsidR="006D19EB">
        <w:rPr>
          <w:sz w:val="32"/>
          <w:szCs w:val="32"/>
          <w:lang w:bidi="ar-IQ"/>
        </w:rPr>
        <w:t>20</w:t>
      </w:r>
      <w:r w:rsidR="002E48D1">
        <w:rPr>
          <w:sz w:val="32"/>
          <w:szCs w:val="32"/>
          <w:lang w:bidi="ar-IQ"/>
        </w:rPr>
        <w:t>.</w:t>
      </w:r>
    </w:p>
    <w:sectPr w:rsidR="002E48D1" w:rsidRPr="00FC64D9" w:rsidSect="00895FC1">
      <w:headerReference w:type="default" r:id="rId9"/>
      <w:footerReference w:type="default" r:id="rId10"/>
      <w:headerReference w:type="first" r:id="rId11"/>
      <w:footerReference w:type="first" r:id="rId12"/>
      <w:pgSz w:w="12240" w:h="15840"/>
      <w:pgMar w:top="539" w:right="1750" w:bottom="1134" w:left="1701" w:header="425" w:footer="27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7051" w:rsidRDefault="00B87051" w:rsidP="00787FC2">
      <w:r>
        <w:separator/>
      </w:r>
    </w:p>
  </w:endnote>
  <w:endnote w:type="continuationSeparator" w:id="0">
    <w:p w:rsidR="00B87051" w:rsidRDefault="00B87051" w:rsidP="00787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Freestyle Script">
    <w:panose1 w:val="030804020302050B0404"/>
    <w:charset w:val="00"/>
    <w:family w:val="script"/>
    <w:pitch w:val="variable"/>
    <w:sig w:usb0="00000003" w:usb1="00000000" w:usb2="00000000" w:usb3="00000000" w:csb0="00000001" w:csb1="00000000"/>
  </w:font>
  <w:font w:name="Magneto">
    <w:panose1 w:val="04030805050802020D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E41" w:rsidRDefault="001D4307" w:rsidP="00035B5E">
    <w:pPr>
      <w:pStyle w:val="a8"/>
    </w:pPr>
    <w:r>
      <w:rPr>
        <w:noProof/>
      </w:rPr>
      <w:drawing>
        <wp:inline distT="0" distB="0" distL="0" distR="0" wp14:anchorId="77996A65" wp14:editId="53939366">
          <wp:extent cx="5579745" cy="46990"/>
          <wp:effectExtent l="0" t="0" r="1905"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9745" cy="46990"/>
                  </a:xfrm>
                  <a:prstGeom prst="rect">
                    <a:avLst/>
                  </a:prstGeom>
                  <a:noFill/>
                </pic:spPr>
              </pic:pic>
            </a:graphicData>
          </a:graphic>
        </wp:inline>
      </w:drawing>
    </w:r>
  </w:p>
  <w:p w:rsidR="008F165A" w:rsidRPr="0029581D" w:rsidRDefault="008F165A" w:rsidP="00035B5E">
    <w:pPr>
      <w:pStyle w:val="a8"/>
      <w:rPr>
        <w:sz w:val="10"/>
        <w:szCs w:val="10"/>
      </w:rPr>
    </w:pPr>
  </w:p>
  <w:p w:rsidR="00EF7A69" w:rsidRDefault="00EF7A69" w:rsidP="00035B5E">
    <w:pPr>
      <w:pStyle w:val="a8"/>
    </w:pPr>
    <w:r>
      <w:t xml:space="preserve">Federal Supreme Court - Iraq - Baghdad                                                            </w:t>
    </w:r>
  </w:p>
  <w:p w:rsidR="00EF7A69" w:rsidRDefault="00EF7A69" w:rsidP="00856B46">
    <w:pPr>
      <w:pStyle w:val="a8"/>
    </w:pPr>
    <w:r>
      <w:t>Tel – 009647706770419</w:t>
    </w:r>
    <w:r w:rsidR="000E059E" w:rsidRPr="000E059E">
      <w:rPr>
        <w:rFonts w:ascii="Freestyle Script" w:hAnsi="Freestyle Script"/>
        <w:b/>
        <w:bCs/>
        <w:sz w:val="32"/>
        <w:szCs w:val="32"/>
      </w:rPr>
      <w:t xml:space="preserve"> </w:t>
    </w:r>
    <w:r w:rsidR="000E059E">
      <w:rPr>
        <w:rFonts w:ascii="Freestyle Script" w:hAnsi="Freestyle Script"/>
        <w:b/>
        <w:bCs/>
        <w:sz w:val="32"/>
        <w:szCs w:val="32"/>
      </w:rPr>
      <w:tab/>
    </w:r>
    <w:r w:rsidR="000E059E">
      <w:rPr>
        <w:rFonts w:ascii="Freestyle Script" w:hAnsi="Freestyle Script"/>
        <w:b/>
        <w:bCs/>
        <w:sz w:val="32"/>
        <w:szCs w:val="32"/>
      </w:rPr>
      <w:tab/>
    </w:r>
  </w:p>
  <w:p w:rsidR="00445E41" w:rsidRDefault="00EF7A69" w:rsidP="00856B46">
    <w:pPr>
      <w:pStyle w:val="a8"/>
      <w:tabs>
        <w:tab w:val="clear" w:pos="4153"/>
        <w:tab w:val="clear" w:pos="8306"/>
        <w:tab w:val="left" w:pos="5873"/>
      </w:tabs>
    </w:pPr>
    <w:r>
      <w:t xml:space="preserve">E-mail: </w:t>
    </w:r>
    <w:hyperlink r:id="rId2" w:history="1">
      <w:r w:rsidR="005A1D40" w:rsidRPr="00BD5CF3">
        <w:rPr>
          <w:rStyle w:val="Hyperlink"/>
        </w:rPr>
        <w:t>federalcourt_iraq@yahoo.com</w:t>
      </w:r>
    </w:hyperlink>
    <w:r w:rsidR="00035B5E" w:rsidRPr="00035B5E">
      <w:t xml:space="preserve"> </w:t>
    </w:r>
    <w:r w:rsidR="00856B46">
      <w:tab/>
    </w:r>
    <w:r w:rsidR="0029581D">
      <w:tab/>
    </w:r>
    <w:r w:rsidR="0029581D">
      <w:tab/>
    </w:r>
    <w:r w:rsidR="0029581D" w:rsidRPr="00CF5C5C">
      <w:rPr>
        <w:rFonts w:ascii="Freestyle Script" w:hAnsi="Freestyle Script"/>
        <w:b/>
        <w:bCs/>
        <w:sz w:val="32"/>
        <w:szCs w:val="32"/>
      </w:rPr>
      <w:t>A</w:t>
    </w:r>
    <w:r w:rsidR="0029581D" w:rsidRPr="00CF5C5C">
      <w:rPr>
        <w:rFonts w:ascii="Freestyle Script" w:hAnsi="Freestyle Script"/>
        <w:sz w:val="32"/>
        <w:szCs w:val="32"/>
      </w:rPr>
      <w:t>thraa</w:t>
    </w:r>
  </w:p>
  <w:p w:rsidR="00445E41" w:rsidRDefault="00445E41" w:rsidP="0029581D">
    <w:pPr>
      <w:pStyle w:val="a8"/>
    </w:pPr>
    <w:r w:rsidRPr="00445E41">
      <w:t>Mailbox- 55566</w:t>
    </w:r>
    <w:r w:rsidR="00856B46" w:rsidRPr="00856B46">
      <w:rPr>
        <w:rFonts w:ascii="Freestyle Script" w:hAnsi="Freestyle Script"/>
        <w:b/>
        <w:bCs/>
        <w:sz w:val="32"/>
        <w:szCs w:val="32"/>
      </w:rPr>
      <w:t xml:space="preserve"> </w:t>
    </w:r>
    <w:r w:rsidR="00856B46">
      <w:rPr>
        <w:rFonts w:ascii="Freestyle Script" w:hAnsi="Freestyle Script"/>
        <w:b/>
        <w:bCs/>
        <w:sz w:val="32"/>
        <w:szCs w:val="32"/>
      </w:rPr>
      <w:tab/>
    </w:r>
    <w:r w:rsidR="00856B46">
      <w:rPr>
        <w:rFonts w:ascii="Freestyle Script" w:hAnsi="Freestyle Script"/>
        <w:b/>
        <w:bCs/>
        <w:sz w:val="32"/>
        <w:szCs w:val="32"/>
      </w:rPr>
      <w:tab/>
    </w:r>
  </w:p>
  <w:p w:rsidR="006573E9" w:rsidRDefault="00035B5E" w:rsidP="000E059E">
    <w:pPr>
      <w:pStyle w:val="a8"/>
    </w:pPr>
    <w:r>
      <w:tab/>
    </w:r>
    <w:r w:rsidR="00CF5C5C">
      <w:rPr>
        <w:rFonts w:ascii="Magneto" w:hAnsi="Magneto"/>
        <w:b/>
        <w:bCs/>
      </w:rPr>
      <w:tab/>
    </w:r>
  </w:p>
  <w:p w:rsidR="005A1D40" w:rsidRPr="000E059E" w:rsidRDefault="000E059E" w:rsidP="000E059E">
    <w:pPr>
      <w:pStyle w:val="a8"/>
      <w:jc w:val="center"/>
      <w:rPr>
        <w:b/>
        <w:bCs/>
        <w:lang w:bidi="ar-IQ"/>
      </w:rPr>
    </w:pPr>
    <w:r w:rsidRPr="000E059E">
      <w:rPr>
        <w:b/>
        <w:bCs/>
        <w:rtl/>
      </w:rPr>
      <w:fldChar w:fldCharType="begin"/>
    </w:r>
    <w:r w:rsidRPr="000E059E">
      <w:rPr>
        <w:b/>
        <w:bCs/>
      </w:rPr>
      <w:instrText>PAGE   \* MERGEFORMAT</w:instrText>
    </w:r>
    <w:r w:rsidRPr="000E059E">
      <w:rPr>
        <w:b/>
        <w:bCs/>
        <w:rtl/>
      </w:rPr>
      <w:fldChar w:fldCharType="separate"/>
    </w:r>
    <w:r w:rsidR="00A45C35">
      <w:rPr>
        <w:b/>
        <w:bCs/>
        <w:noProof/>
      </w:rPr>
      <w:t>4</w:t>
    </w:r>
    <w:r w:rsidRPr="000E059E">
      <w:rPr>
        <w:b/>
        <w:bCs/>
        <w:rt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4307" w:rsidRDefault="001D4307" w:rsidP="001A1AE9">
    <w:pPr>
      <w:pStyle w:val="a8"/>
    </w:pPr>
    <w:r>
      <w:rPr>
        <w:noProof/>
      </w:rPr>
      <w:drawing>
        <wp:inline distT="0" distB="0" distL="0" distR="0" wp14:anchorId="5CD42E0A" wp14:editId="52F70FFF">
          <wp:extent cx="5579745" cy="47211"/>
          <wp:effectExtent l="0" t="0" r="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9745" cy="47211"/>
                  </a:xfrm>
                  <a:prstGeom prst="rect">
                    <a:avLst/>
                  </a:prstGeom>
                  <a:noFill/>
                </pic:spPr>
              </pic:pic>
            </a:graphicData>
          </a:graphic>
        </wp:inline>
      </w:drawing>
    </w:r>
  </w:p>
  <w:p w:rsidR="001D4307" w:rsidRPr="00774A69" w:rsidRDefault="001D4307" w:rsidP="001A1AE9">
    <w:pPr>
      <w:pStyle w:val="a8"/>
      <w:rPr>
        <w:sz w:val="6"/>
        <w:szCs w:val="6"/>
      </w:rPr>
    </w:pPr>
  </w:p>
  <w:p w:rsidR="00A734CE" w:rsidRDefault="00A734CE" w:rsidP="001A1AE9">
    <w:pPr>
      <w:pStyle w:val="a8"/>
    </w:pPr>
    <w:r>
      <w:t xml:space="preserve">Federal Supreme Court - Iraq - Baghdad                                     </w:t>
    </w:r>
  </w:p>
  <w:p w:rsidR="00A734CE" w:rsidRDefault="00A734CE" w:rsidP="00593451">
    <w:pPr>
      <w:pStyle w:val="a8"/>
      <w:tabs>
        <w:tab w:val="clear" w:pos="4153"/>
        <w:tab w:val="clear" w:pos="8306"/>
        <w:tab w:val="left" w:pos="5954"/>
      </w:tabs>
    </w:pPr>
    <w:r>
      <w:t>Tel – 009647706770419</w:t>
    </w:r>
    <w:r w:rsidR="00593451">
      <w:tab/>
    </w:r>
  </w:p>
  <w:p w:rsidR="00A734CE" w:rsidRDefault="00A734CE" w:rsidP="00593451">
    <w:pPr>
      <w:pStyle w:val="a8"/>
      <w:tabs>
        <w:tab w:val="clear" w:pos="8306"/>
        <w:tab w:val="right" w:pos="7797"/>
      </w:tabs>
    </w:pPr>
    <w:r>
      <w:t xml:space="preserve">E-mail: </w:t>
    </w:r>
    <w:hyperlink r:id="rId2" w:history="1">
      <w:r w:rsidRPr="00BD5CF3">
        <w:rPr>
          <w:rStyle w:val="Hyperlink"/>
        </w:rPr>
        <w:t>federalcourt_iraq@yahoo.com</w:t>
      </w:r>
    </w:hyperlink>
    <w:r w:rsidRPr="00035B5E">
      <w:t xml:space="preserve"> </w:t>
    </w:r>
    <w:r>
      <w:tab/>
    </w:r>
    <w:r>
      <w:rPr>
        <w:rFonts w:ascii="Magneto" w:hAnsi="Magneto"/>
        <w:b/>
        <w:bCs/>
      </w:rPr>
      <w:tab/>
    </w:r>
    <w:r w:rsidRPr="00537723">
      <w:rPr>
        <w:rFonts w:ascii="Freestyle Script" w:hAnsi="Freestyle Script"/>
        <w:b/>
        <w:bCs/>
        <w:sz w:val="32"/>
        <w:szCs w:val="32"/>
      </w:rPr>
      <w:t>A</w:t>
    </w:r>
    <w:r w:rsidRPr="00537723">
      <w:rPr>
        <w:rFonts w:ascii="Freestyle Script" w:hAnsi="Freestyle Script"/>
        <w:sz w:val="32"/>
        <w:szCs w:val="32"/>
      </w:rPr>
      <w:t>thraa</w:t>
    </w:r>
  </w:p>
  <w:p w:rsidR="00A734CE" w:rsidRDefault="00A734CE" w:rsidP="00A734CE">
    <w:pPr>
      <w:pStyle w:val="a8"/>
    </w:pPr>
    <w:r>
      <w:t>Mailbox- 55566</w:t>
    </w:r>
  </w:p>
  <w:p w:rsidR="00050AA3" w:rsidRDefault="00050AA3" w:rsidP="00A734CE">
    <w:pPr>
      <w:pStyle w:val="a8"/>
    </w:pPr>
  </w:p>
  <w:p w:rsidR="00A734CE" w:rsidRPr="00471124" w:rsidRDefault="00471124" w:rsidP="000E059E">
    <w:pPr>
      <w:pStyle w:val="a8"/>
      <w:jc w:val="center"/>
      <w:rPr>
        <w:b/>
        <w:bCs/>
      </w:rPr>
    </w:pPr>
    <w:r w:rsidRPr="00471124">
      <w:rPr>
        <w:b/>
        <w:bCs/>
        <w:rtl/>
      </w:rPr>
      <w:fldChar w:fldCharType="begin"/>
    </w:r>
    <w:r w:rsidRPr="00471124">
      <w:rPr>
        <w:b/>
        <w:bCs/>
      </w:rPr>
      <w:instrText>PAGE   \* MERGEFORMAT</w:instrText>
    </w:r>
    <w:r w:rsidRPr="00471124">
      <w:rPr>
        <w:b/>
        <w:bCs/>
        <w:rtl/>
      </w:rPr>
      <w:fldChar w:fldCharType="separate"/>
    </w:r>
    <w:r w:rsidR="004E4199" w:rsidRPr="004E4199">
      <w:rPr>
        <w:b/>
        <w:bCs/>
        <w:noProof/>
        <w:rtl/>
        <w:lang w:val="ar-SA"/>
      </w:rPr>
      <w:t>1</w:t>
    </w:r>
    <w:r w:rsidRPr="00471124">
      <w:rPr>
        <w:b/>
        <w:bCs/>
        <w:rt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7051" w:rsidRDefault="00B87051" w:rsidP="00787FC2">
      <w:r>
        <w:separator/>
      </w:r>
    </w:p>
  </w:footnote>
  <w:footnote w:type="continuationSeparator" w:id="0">
    <w:p w:rsidR="00B87051" w:rsidRDefault="00B87051" w:rsidP="00787F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6FF" w:rsidRDefault="00E946FF" w:rsidP="00AE69BE">
    <w:pPr>
      <w:spacing w:line="276" w:lineRule="auto"/>
      <w:jc w:val="center"/>
      <w:rPr>
        <w:rFonts w:ascii="Book Antiqua" w:hAnsi="Book Antiqua"/>
        <w:b/>
        <w:bCs/>
        <w:lang w:bidi="ar-IQ"/>
      </w:rPr>
    </w:pPr>
  </w:p>
  <w:p w:rsidR="002E1F04" w:rsidRPr="00460DBF" w:rsidRDefault="002E1F04" w:rsidP="00AE69BE">
    <w:pPr>
      <w:spacing w:line="276" w:lineRule="auto"/>
      <w:jc w:val="center"/>
      <w:rPr>
        <w:rFonts w:ascii="Book Antiqua" w:hAnsi="Book Antiqua"/>
        <w:b/>
        <w:bCs/>
        <w:lang w:bidi="ar-IQ"/>
      </w:rPr>
    </w:pPr>
    <w:r w:rsidRPr="00460DBF">
      <w:rPr>
        <w:rFonts w:ascii="Book Antiqua" w:hAnsi="Book Antiqua"/>
        <w:b/>
        <w:bCs/>
        <w:lang w:bidi="ar-IQ"/>
      </w:rPr>
      <w:t>IN THE NAME OF GOD, MOST GRACIOUS, MOST MERCIFUL</w:t>
    </w:r>
  </w:p>
  <w:p w:rsidR="002E1F04" w:rsidRDefault="00315278" w:rsidP="0060548B">
    <w:pPr>
      <w:pStyle w:val="a7"/>
    </w:pPr>
    <w:r>
      <w:rPr>
        <w:noProof/>
      </w:rPr>
      <w:drawing>
        <wp:anchor distT="0" distB="0" distL="114300" distR="114300" simplePos="0" relativeHeight="251659264" behindDoc="0" locked="0" layoutInCell="1" allowOverlap="1" wp14:anchorId="7AB0A13A" wp14:editId="6526195E">
          <wp:simplePos x="0" y="0"/>
          <wp:positionH relativeFrom="margin">
            <wp:align>center</wp:align>
          </wp:positionH>
          <wp:positionV relativeFrom="margin">
            <wp:posOffset>-1400175</wp:posOffset>
          </wp:positionV>
          <wp:extent cx="838800" cy="1152000"/>
          <wp:effectExtent l="0" t="0" r="0" b="0"/>
          <wp:wrapSquare wrapText="bothSides"/>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00" cy="1152000"/>
                  </a:xfrm>
                  <a:prstGeom prst="rect">
                    <a:avLst/>
                  </a:prstGeom>
                  <a:noFill/>
                </pic:spPr>
              </pic:pic>
            </a:graphicData>
          </a:graphic>
          <wp14:sizeRelH relativeFrom="page">
            <wp14:pctWidth>0</wp14:pctWidth>
          </wp14:sizeRelH>
          <wp14:sizeRelV relativeFrom="page">
            <wp14:pctHeight>0</wp14:pctHeight>
          </wp14:sizeRelV>
        </wp:anchor>
      </w:drawing>
    </w:r>
  </w:p>
  <w:p w:rsidR="00066D75" w:rsidRDefault="00066D75" w:rsidP="0060548B">
    <w:pPr>
      <w:pStyle w:val="a7"/>
    </w:pPr>
  </w:p>
  <w:p w:rsidR="00066D75" w:rsidRPr="00066D75" w:rsidRDefault="00066D75" w:rsidP="00066D75">
    <w:pPr>
      <w:pStyle w:val="a7"/>
      <w:ind w:left="567"/>
      <w:rPr>
        <w:rFonts w:ascii="Book Antiqua" w:hAnsi="Book Antiqua"/>
        <w:b/>
        <w:bCs/>
        <w:sz w:val="2"/>
        <w:szCs w:val="2"/>
      </w:rPr>
    </w:pPr>
  </w:p>
  <w:p w:rsidR="002E1F04" w:rsidRPr="00460DBF" w:rsidRDefault="002E1F04" w:rsidP="00066D75">
    <w:pPr>
      <w:pStyle w:val="a7"/>
      <w:ind w:left="567"/>
      <w:rPr>
        <w:rFonts w:ascii="Book Antiqua" w:hAnsi="Book Antiqua"/>
        <w:b/>
        <w:bCs/>
      </w:rPr>
    </w:pPr>
    <w:r w:rsidRPr="00460DBF">
      <w:rPr>
        <w:rFonts w:ascii="Book Antiqua" w:hAnsi="Book Antiqua"/>
        <w:b/>
        <w:bCs/>
      </w:rPr>
      <w:t>Republic of Iraq</w:t>
    </w:r>
  </w:p>
  <w:p w:rsidR="00A27C7C" w:rsidRPr="00460DBF" w:rsidRDefault="002E1F04" w:rsidP="00066D75">
    <w:pPr>
      <w:pStyle w:val="a7"/>
      <w:tabs>
        <w:tab w:val="clear" w:pos="4153"/>
        <w:tab w:val="clear" w:pos="8306"/>
        <w:tab w:val="left" w:pos="6494"/>
      </w:tabs>
      <w:ind w:left="567"/>
      <w:rPr>
        <w:rFonts w:ascii="Book Antiqua" w:hAnsi="Book Antiqua"/>
        <w:b/>
        <w:bCs/>
      </w:rPr>
    </w:pPr>
    <w:r w:rsidRPr="00460DBF">
      <w:rPr>
        <w:rFonts w:ascii="Book Antiqua" w:hAnsi="Book Antiqua"/>
        <w:b/>
        <w:bCs/>
      </w:rPr>
      <w:t>Federal Supreme Court</w:t>
    </w:r>
    <w:r w:rsidRPr="00460DBF">
      <w:rPr>
        <w:rFonts w:ascii="Book Antiqua" w:hAnsi="Book Antiqua"/>
        <w:b/>
        <w:bCs/>
      </w:rPr>
      <w:tab/>
    </w:r>
    <w:r w:rsidR="004E4199" w:rsidRPr="00066D75">
      <w:rPr>
        <w:rFonts w:ascii="Book Antiqua" w:hAnsi="Book Antiqua"/>
      </w:rPr>
      <w:t>Kurdish text</w:t>
    </w:r>
  </w:p>
  <w:p w:rsidR="007969A3" w:rsidRPr="007969A3" w:rsidRDefault="00A27C7C" w:rsidP="00E65BCA">
    <w:pPr>
      <w:pStyle w:val="a7"/>
      <w:tabs>
        <w:tab w:val="clear" w:pos="4153"/>
        <w:tab w:val="clear" w:pos="8306"/>
        <w:tab w:val="left" w:pos="6494"/>
      </w:tabs>
      <w:ind w:left="567"/>
      <w:rPr>
        <w:rFonts w:ascii="Book Antiqua" w:hAnsi="Book Antiqua"/>
        <w:b/>
        <w:bCs/>
        <w:sz w:val="26"/>
        <w:szCs w:val="26"/>
      </w:rPr>
    </w:pPr>
    <w:r w:rsidRPr="00460DBF">
      <w:rPr>
        <w:rFonts w:ascii="Book Antiqua" w:hAnsi="Book Antiqua"/>
        <w:b/>
        <w:bCs/>
      </w:rPr>
      <w:t xml:space="preserve">Ref. </w:t>
    </w:r>
    <w:r w:rsidR="00E65BCA">
      <w:rPr>
        <w:rFonts w:ascii="Book Antiqua" w:hAnsi="Book Antiqua"/>
        <w:b/>
        <w:bCs/>
      </w:rPr>
      <w:t>163</w:t>
    </w:r>
    <w:r w:rsidR="00CE0381">
      <w:rPr>
        <w:rFonts w:ascii="Book Antiqua" w:hAnsi="Book Antiqua"/>
        <w:b/>
        <w:bCs/>
      </w:rPr>
      <w:t xml:space="preserve"> </w:t>
    </w:r>
    <w:r w:rsidR="002E1F04" w:rsidRPr="00460DBF">
      <w:rPr>
        <w:rFonts w:ascii="Book Antiqua" w:hAnsi="Book Antiqua"/>
        <w:b/>
        <w:bCs/>
      </w:rPr>
      <w:t>/federal</w:t>
    </w:r>
    <w:r w:rsidR="00E407B6" w:rsidRPr="00460DBF">
      <w:rPr>
        <w:rFonts w:ascii="Book Antiqua" w:hAnsi="Book Antiqua"/>
        <w:b/>
        <w:bCs/>
      </w:rPr>
      <w:t xml:space="preserve"> </w:t>
    </w:r>
    <w:r w:rsidR="002E1F04" w:rsidRPr="00460DBF">
      <w:rPr>
        <w:rFonts w:ascii="Book Antiqua" w:hAnsi="Book Antiqua"/>
        <w:b/>
        <w:bCs/>
      </w:rPr>
      <w:t>/201</w:t>
    </w:r>
    <w:r w:rsidR="007969A3" w:rsidRPr="00460DBF">
      <w:rPr>
        <w:rFonts w:ascii="Book Antiqua" w:hAnsi="Book Antiqua"/>
        <w:b/>
        <w:bCs/>
      </w:rPr>
      <w:t>9</w:t>
    </w:r>
  </w:p>
  <w:p w:rsidR="00315278" w:rsidRPr="00315278" w:rsidRDefault="00315278" w:rsidP="00315278">
    <w:pPr>
      <w:pStyle w:val="a7"/>
      <w:tabs>
        <w:tab w:val="clear" w:pos="4153"/>
        <w:tab w:val="clear" w:pos="8306"/>
        <w:tab w:val="left" w:pos="6494"/>
      </w:tabs>
      <w:rPr>
        <w:b/>
        <w:bCs/>
        <w:sz w:val="16"/>
        <w:szCs w:val="16"/>
      </w:rPr>
    </w:pPr>
    <w:r>
      <w:rPr>
        <w:b/>
        <w:bCs/>
      </w:rPr>
      <w:tab/>
    </w:r>
  </w:p>
  <w:p w:rsidR="002E1F04" w:rsidRPr="00537723" w:rsidRDefault="002E1F04" w:rsidP="002E1F04">
    <w:pPr>
      <w:pStyle w:val="a7"/>
      <w:rPr>
        <w:sz w:val="8"/>
        <w:szCs w:val="8"/>
      </w:rPr>
    </w:pPr>
  </w:p>
  <w:p w:rsidR="002E1F04" w:rsidRDefault="002E1F04" w:rsidP="00066D75">
    <w:pPr>
      <w:pStyle w:val="a7"/>
      <w:jc w:val="center"/>
    </w:pPr>
    <w:r>
      <w:rPr>
        <w:noProof/>
      </w:rPr>
      <w:drawing>
        <wp:inline distT="0" distB="0" distL="0" distR="0" wp14:anchorId="01A80930" wp14:editId="26752857">
          <wp:extent cx="5406887" cy="45748"/>
          <wp:effectExtent l="0" t="0" r="381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6887" cy="45748"/>
                  </a:xfrm>
                  <a:prstGeom prst="rect">
                    <a:avLst/>
                  </a:prstGeom>
                  <a:noFill/>
                </pic:spPr>
              </pic:pic>
            </a:graphicData>
          </a:graphic>
        </wp:inline>
      </w:drawing>
    </w:r>
  </w:p>
  <w:p w:rsidR="006C0F27" w:rsidRPr="0029581D" w:rsidRDefault="006C0F27" w:rsidP="002E1F04">
    <w:pPr>
      <w:pStyle w:val="a7"/>
      <w:rPr>
        <w:sz w:val="12"/>
        <w:szCs w:val="1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03B" w:rsidRDefault="002D776F" w:rsidP="00E37794">
    <w:pPr>
      <w:spacing w:line="276" w:lineRule="auto"/>
      <w:jc w:val="center"/>
      <w:rPr>
        <w:rFonts w:ascii="Book Antiqua" w:hAnsi="Book Antiqua"/>
        <w:b/>
        <w:bCs/>
        <w:sz w:val="28"/>
        <w:szCs w:val="28"/>
        <w:lang w:bidi="ar-IQ"/>
      </w:rPr>
    </w:pPr>
    <w:r w:rsidRPr="001153E8">
      <w:rPr>
        <w:rFonts w:ascii="Book Antiqua" w:hAnsi="Book Antiqua"/>
        <w:b/>
        <w:bCs/>
        <w:sz w:val="28"/>
        <w:szCs w:val="28"/>
        <w:lang w:bidi="ar-IQ"/>
      </w:rPr>
      <w:t>IN THE NAME OF GOD, MOST GRACIOUS, MOST MERCIFUL</w:t>
    </w:r>
  </w:p>
  <w:p w:rsidR="00E37794" w:rsidRPr="00E37794" w:rsidRDefault="004E4199" w:rsidP="004E4199">
    <w:pPr>
      <w:tabs>
        <w:tab w:val="center" w:pos="4393"/>
        <w:tab w:val="right" w:pos="8787"/>
      </w:tabs>
      <w:spacing w:line="276" w:lineRule="auto"/>
      <w:rPr>
        <w:rFonts w:ascii="Book Antiqua" w:hAnsi="Book Antiqua"/>
        <w:b/>
        <w:bCs/>
        <w:sz w:val="28"/>
        <w:szCs w:val="28"/>
        <w:lang w:bidi="ar-IQ"/>
      </w:rPr>
    </w:pPr>
    <w:r>
      <w:rPr>
        <w:rFonts w:ascii="Book Antiqua" w:hAnsi="Book Antiqua"/>
        <w:b/>
        <w:bCs/>
        <w:sz w:val="28"/>
        <w:szCs w:val="28"/>
        <w:lang w:bidi="ar-IQ"/>
      </w:rPr>
      <w:tab/>
    </w:r>
    <w:r w:rsidR="00A70987">
      <w:rPr>
        <w:noProof/>
      </w:rPr>
      <w:drawing>
        <wp:anchor distT="0" distB="0" distL="114300" distR="114300" simplePos="0" relativeHeight="251657216" behindDoc="0" locked="0" layoutInCell="1" allowOverlap="1" wp14:anchorId="5F8A8519" wp14:editId="6020F023">
          <wp:simplePos x="0" y="0"/>
          <wp:positionH relativeFrom="margin">
            <wp:posOffset>2421890</wp:posOffset>
          </wp:positionH>
          <wp:positionV relativeFrom="margin">
            <wp:posOffset>-1283335</wp:posOffset>
          </wp:positionV>
          <wp:extent cx="838200" cy="1152525"/>
          <wp:effectExtent l="0" t="0" r="0" b="9525"/>
          <wp:wrapSquare wrapText="bothSides"/>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1152525"/>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b/>
        <w:bCs/>
        <w:sz w:val="28"/>
        <w:szCs w:val="28"/>
        <w:lang w:bidi="ar-IQ"/>
      </w:rPr>
      <w:tab/>
    </w:r>
  </w:p>
  <w:p w:rsidR="002D776F" w:rsidRDefault="002D776F" w:rsidP="000C3FFB">
    <w:pPr>
      <w:pStyle w:val="a7"/>
    </w:pPr>
  </w:p>
  <w:p w:rsidR="00EF1E42" w:rsidRPr="00533946" w:rsidRDefault="00EF1E42" w:rsidP="00EF1E42">
    <w:pPr>
      <w:pStyle w:val="a7"/>
      <w:rPr>
        <w:rFonts w:ascii="Book Antiqua" w:hAnsi="Book Antiqua"/>
        <w:sz w:val="28"/>
        <w:szCs w:val="28"/>
      </w:rPr>
    </w:pPr>
    <w:r w:rsidRPr="00533946">
      <w:rPr>
        <w:rFonts w:ascii="Book Antiqua" w:hAnsi="Book Antiqua"/>
        <w:sz w:val="28"/>
        <w:szCs w:val="28"/>
      </w:rPr>
      <w:t>Republic of Iraq</w:t>
    </w:r>
  </w:p>
  <w:p w:rsidR="00EF1E42" w:rsidRPr="00533946" w:rsidRDefault="00EF1E42" w:rsidP="00EF1E42">
    <w:pPr>
      <w:pStyle w:val="a7"/>
      <w:tabs>
        <w:tab w:val="clear" w:pos="4153"/>
        <w:tab w:val="clear" w:pos="8306"/>
        <w:tab w:val="left" w:pos="6494"/>
      </w:tabs>
      <w:rPr>
        <w:rFonts w:ascii="Book Antiqua" w:hAnsi="Book Antiqua"/>
        <w:sz w:val="22"/>
        <w:szCs w:val="22"/>
      </w:rPr>
    </w:pPr>
    <w:r w:rsidRPr="00533946">
      <w:rPr>
        <w:rFonts w:ascii="Book Antiqua" w:hAnsi="Book Antiqua"/>
        <w:sz w:val="28"/>
        <w:szCs w:val="28"/>
      </w:rPr>
      <w:t>Federal Supreme Court</w:t>
    </w:r>
    <w:r w:rsidRPr="00533946">
      <w:rPr>
        <w:rFonts w:ascii="Book Antiqua" w:hAnsi="Book Antiqua"/>
        <w:sz w:val="28"/>
        <w:szCs w:val="28"/>
      </w:rPr>
      <w:tab/>
    </w:r>
    <w:r w:rsidRPr="00533946">
      <w:rPr>
        <w:rFonts w:ascii="Book Antiqua" w:hAnsi="Book Antiqua"/>
        <w:sz w:val="22"/>
        <w:szCs w:val="22"/>
      </w:rPr>
      <w:t>Kurdish text</w:t>
    </w:r>
  </w:p>
  <w:p w:rsidR="007273ED" w:rsidRPr="00533946" w:rsidRDefault="00EF1E42" w:rsidP="00CE07D5">
    <w:pPr>
      <w:pStyle w:val="a7"/>
      <w:rPr>
        <w:sz w:val="28"/>
        <w:szCs w:val="28"/>
      </w:rPr>
    </w:pPr>
    <w:r w:rsidRPr="00533946">
      <w:rPr>
        <w:rFonts w:ascii="Book Antiqua" w:hAnsi="Book Antiqua"/>
        <w:sz w:val="28"/>
        <w:szCs w:val="28"/>
      </w:rPr>
      <w:t xml:space="preserve">Ref. </w:t>
    </w:r>
    <w:r w:rsidR="00CE07D5">
      <w:rPr>
        <w:rFonts w:ascii="Book Antiqua" w:hAnsi="Book Antiqua"/>
        <w:sz w:val="28"/>
        <w:szCs w:val="28"/>
      </w:rPr>
      <w:t>103</w:t>
    </w:r>
    <w:r w:rsidR="005B2395">
      <w:rPr>
        <w:rFonts w:ascii="Book Antiqua" w:hAnsi="Book Antiqua"/>
        <w:sz w:val="28"/>
        <w:szCs w:val="28"/>
      </w:rPr>
      <w:t>/federal</w:t>
    </w:r>
    <w:r w:rsidR="00E85F96" w:rsidRPr="00533946">
      <w:rPr>
        <w:rFonts w:ascii="Book Antiqua" w:hAnsi="Book Antiqua"/>
        <w:sz w:val="28"/>
        <w:szCs w:val="28"/>
      </w:rPr>
      <w:t>/</w:t>
    </w:r>
    <w:r w:rsidRPr="00533946">
      <w:rPr>
        <w:rFonts w:ascii="Book Antiqua" w:hAnsi="Book Antiqua"/>
        <w:sz w:val="28"/>
        <w:szCs w:val="28"/>
      </w:rPr>
      <w:t>201</w:t>
    </w:r>
    <w:r w:rsidR="005B2395">
      <w:rPr>
        <w:rFonts w:ascii="Book Antiqua" w:hAnsi="Book Antiqua"/>
        <w:sz w:val="28"/>
        <w:szCs w:val="28"/>
      </w:rPr>
      <w:t>9</w:t>
    </w:r>
  </w:p>
  <w:p w:rsidR="007273ED" w:rsidRPr="000B2970" w:rsidRDefault="007273ED" w:rsidP="007273ED">
    <w:pPr>
      <w:pStyle w:val="a7"/>
      <w:rPr>
        <w:sz w:val="4"/>
        <w:szCs w:val="4"/>
      </w:rPr>
    </w:pPr>
  </w:p>
  <w:p w:rsidR="007273ED" w:rsidRDefault="00F22255" w:rsidP="007273ED">
    <w:pPr>
      <w:pStyle w:val="a7"/>
    </w:pPr>
    <w:r>
      <w:rPr>
        <w:noProof/>
      </w:rPr>
      <w:drawing>
        <wp:inline distT="0" distB="0" distL="0" distR="0" wp14:anchorId="6AA969AB" wp14:editId="0047C81A">
          <wp:extent cx="5628640" cy="47625"/>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28640" cy="4762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53F8D"/>
    <w:multiLevelType w:val="hybridMultilevel"/>
    <w:tmpl w:val="BED0C136"/>
    <w:lvl w:ilvl="0" w:tplc="C3460204">
      <w:start w:val="1"/>
      <w:numFmt w:val="decimal"/>
      <w:lvlText w:val="(%1."/>
      <w:lvlJc w:val="left"/>
      <w:pPr>
        <w:ind w:left="735" w:hanging="6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
    <w:nsid w:val="02E06C09"/>
    <w:multiLevelType w:val="hybridMultilevel"/>
    <w:tmpl w:val="BD7CAD4C"/>
    <w:lvl w:ilvl="0" w:tplc="54FE2DD2">
      <w:start w:val="1"/>
      <w:numFmt w:val="ordinalTex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99666B5"/>
    <w:multiLevelType w:val="hybridMultilevel"/>
    <w:tmpl w:val="F7AC0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B31AE6"/>
    <w:multiLevelType w:val="hybridMultilevel"/>
    <w:tmpl w:val="609EF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07131D"/>
    <w:multiLevelType w:val="hybridMultilevel"/>
    <w:tmpl w:val="CCA8E4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19955D3"/>
    <w:multiLevelType w:val="hybridMultilevel"/>
    <w:tmpl w:val="7CBA6B02"/>
    <w:lvl w:ilvl="0" w:tplc="0409000F">
      <w:start w:val="1"/>
      <w:numFmt w:val="decimal"/>
      <w:lvlText w:val="%1."/>
      <w:lvlJc w:val="left"/>
      <w:pPr>
        <w:ind w:left="808" w:hanging="360"/>
      </w:pPr>
    </w:lvl>
    <w:lvl w:ilvl="1" w:tplc="04090019" w:tentative="1">
      <w:start w:val="1"/>
      <w:numFmt w:val="lowerLetter"/>
      <w:lvlText w:val="%2."/>
      <w:lvlJc w:val="left"/>
      <w:pPr>
        <w:ind w:left="1528" w:hanging="360"/>
      </w:pPr>
    </w:lvl>
    <w:lvl w:ilvl="2" w:tplc="0409001B" w:tentative="1">
      <w:start w:val="1"/>
      <w:numFmt w:val="lowerRoman"/>
      <w:lvlText w:val="%3."/>
      <w:lvlJc w:val="right"/>
      <w:pPr>
        <w:ind w:left="2248" w:hanging="180"/>
      </w:pPr>
    </w:lvl>
    <w:lvl w:ilvl="3" w:tplc="0409000F" w:tentative="1">
      <w:start w:val="1"/>
      <w:numFmt w:val="decimal"/>
      <w:lvlText w:val="%4."/>
      <w:lvlJc w:val="left"/>
      <w:pPr>
        <w:ind w:left="2968" w:hanging="360"/>
      </w:pPr>
    </w:lvl>
    <w:lvl w:ilvl="4" w:tplc="04090019" w:tentative="1">
      <w:start w:val="1"/>
      <w:numFmt w:val="lowerLetter"/>
      <w:lvlText w:val="%5."/>
      <w:lvlJc w:val="left"/>
      <w:pPr>
        <w:ind w:left="3688" w:hanging="360"/>
      </w:pPr>
    </w:lvl>
    <w:lvl w:ilvl="5" w:tplc="0409001B" w:tentative="1">
      <w:start w:val="1"/>
      <w:numFmt w:val="lowerRoman"/>
      <w:lvlText w:val="%6."/>
      <w:lvlJc w:val="right"/>
      <w:pPr>
        <w:ind w:left="4408" w:hanging="180"/>
      </w:pPr>
    </w:lvl>
    <w:lvl w:ilvl="6" w:tplc="0409000F" w:tentative="1">
      <w:start w:val="1"/>
      <w:numFmt w:val="decimal"/>
      <w:lvlText w:val="%7."/>
      <w:lvlJc w:val="left"/>
      <w:pPr>
        <w:ind w:left="5128" w:hanging="360"/>
      </w:pPr>
    </w:lvl>
    <w:lvl w:ilvl="7" w:tplc="04090019" w:tentative="1">
      <w:start w:val="1"/>
      <w:numFmt w:val="lowerLetter"/>
      <w:lvlText w:val="%8."/>
      <w:lvlJc w:val="left"/>
      <w:pPr>
        <w:ind w:left="5848" w:hanging="360"/>
      </w:pPr>
    </w:lvl>
    <w:lvl w:ilvl="8" w:tplc="0409001B" w:tentative="1">
      <w:start w:val="1"/>
      <w:numFmt w:val="lowerRoman"/>
      <w:lvlText w:val="%9."/>
      <w:lvlJc w:val="right"/>
      <w:pPr>
        <w:ind w:left="6568" w:hanging="180"/>
      </w:pPr>
    </w:lvl>
  </w:abstractNum>
  <w:abstractNum w:abstractNumId="6">
    <w:nsid w:val="247E23AC"/>
    <w:multiLevelType w:val="hybridMultilevel"/>
    <w:tmpl w:val="806297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5030C4F"/>
    <w:multiLevelType w:val="hybridMultilevel"/>
    <w:tmpl w:val="E94CC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D8761A"/>
    <w:multiLevelType w:val="hybridMultilevel"/>
    <w:tmpl w:val="B4523340"/>
    <w:lvl w:ilvl="0" w:tplc="2C725B94">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nsid w:val="38764C8D"/>
    <w:multiLevelType w:val="hybridMultilevel"/>
    <w:tmpl w:val="ED00C1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9DB39F0"/>
    <w:multiLevelType w:val="hybridMultilevel"/>
    <w:tmpl w:val="B59A73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BE92C59"/>
    <w:multiLevelType w:val="hybridMultilevel"/>
    <w:tmpl w:val="174C0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34790C"/>
    <w:multiLevelType w:val="hybridMultilevel"/>
    <w:tmpl w:val="4BFA2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4C11358"/>
    <w:multiLevelType w:val="hybridMultilevel"/>
    <w:tmpl w:val="25020CE8"/>
    <w:lvl w:ilvl="0" w:tplc="7E2E38D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65B5646"/>
    <w:multiLevelType w:val="hybridMultilevel"/>
    <w:tmpl w:val="EC004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5"/>
  </w:num>
  <w:num w:numId="4">
    <w:abstractNumId w:val="7"/>
  </w:num>
  <w:num w:numId="5">
    <w:abstractNumId w:val="12"/>
  </w:num>
  <w:num w:numId="6">
    <w:abstractNumId w:val="2"/>
  </w:num>
  <w:num w:numId="7">
    <w:abstractNumId w:val="0"/>
  </w:num>
  <w:num w:numId="8">
    <w:abstractNumId w:val="4"/>
  </w:num>
  <w:num w:numId="9">
    <w:abstractNumId w:val="6"/>
  </w:num>
  <w:num w:numId="10">
    <w:abstractNumId w:val="9"/>
  </w:num>
  <w:num w:numId="11">
    <w:abstractNumId w:val="8"/>
  </w:num>
  <w:num w:numId="12">
    <w:abstractNumId w:val="1"/>
  </w:num>
  <w:num w:numId="13">
    <w:abstractNumId w:val="3"/>
  </w:num>
  <w:num w:numId="14">
    <w:abstractNumId w:val="11"/>
  </w:num>
  <w:num w:numId="15">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activeWritingStyle w:appName="MSWord" w:lang="en-US" w:vendorID="64" w:dllVersion="131078"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yMDc2MLU0MjUwMjNT0lEKTi0uzszPAykwrQUAFr7OziwAAAA="/>
  </w:docVars>
  <w:rsids>
    <w:rsidRoot w:val="00E86477"/>
    <w:rsid w:val="000008ED"/>
    <w:rsid w:val="0000142E"/>
    <w:rsid w:val="00001F83"/>
    <w:rsid w:val="00002624"/>
    <w:rsid w:val="00002D53"/>
    <w:rsid w:val="000038DC"/>
    <w:rsid w:val="000055A2"/>
    <w:rsid w:val="0000595D"/>
    <w:rsid w:val="000109CA"/>
    <w:rsid w:val="00010A4D"/>
    <w:rsid w:val="00011471"/>
    <w:rsid w:val="00011500"/>
    <w:rsid w:val="00011F50"/>
    <w:rsid w:val="000121CB"/>
    <w:rsid w:val="00012CC7"/>
    <w:rsid w:val="00014564"/>
    <w:rsid w:val="00014A59"/>
    <w:rsid w:val="00015C2B"/>
    <w:rsid w:val="00016008"/>
    <w:rsid w:val="00016433"/>
    <w:rsid w:val="000168A3"/>
    <w:rsid w:val="0001765D"/>
    <w:rsid w:val="00017EA9"/>
    <w:rsid w:val="00020114"/>
    <w:rsid w:val="00022A8F"/>
    <w:rsid w:val="00022AF7"/>
    <w:rsid w:val="00022FBF"/>
    <w:rsid w:val="00023323"/>
    <w:rsid w:val="000236D0"/>
    <w:rsid w:val="000239F7"/>
    <w:rsid w:val="00023EF7"/>
    <w:rsid w:val="00024288"/>
    <w:rsid w:val="00024987"/>
    <w:rsid w:val="00026177"/>
    <w:rsid w:val="0002664E"/>
    <w:rsid w:val="0002677C"/>
    <w:rsid w:val="00026907"/>
    <w:rsid w:val="00026957"/>
    <w:rsid w:val="00026C9D"/>
    <w:rsid w:val="00027F93"/>
    <w:rsid w:val="00030971"/>
    <w:rsid w:val="00030CB0"/>
    <w:rsid w:val="000312F8"/>
    <w:rsid w:val="0003168C"/>
    <w:rsid w:val="0003168F"/>
    <w:rsid w:val="000316C5"/>
    <w:rsid w:val="000318D8"/>
    <w:rsid w:val="00032DA1"/>
    <w:rsid w:val="00033D85"/>
    <w:rsid w:val="00034467"/>
    <w:rsid w:val="00034470"/>
    <w:rsid w:val="000346F4"/>
    <w:rsid w:val="00034928"/>
    <w:rsid w:val="00035522"/>
    <w:rsid w:val="00035B5E"/>
    <w:rsid w:val="00035E2F"/>
    <w:rsid w:val="00036F89"/>
    <w:rsid w:val="00037A42"/>
    <w:rsid w:val="00040644"/>
    <w:rsid w:val="0004239E"/>
    <w:rsid w:val="0004256A"/>
    <w:rsid w:val="00042792"/>
    <w:rsid w:val="00042BE1"/>
    <w:rsid w:val="00043115"/>
    <w:rsid w:val="00043433"/>
    <w:rsid w:val="00044386"/>
    <w:rsid w:val="000477A0"/>
    <w:rsid w:val="0005063B"/>
    <w:rsid w:val="00050A39"/>
    <w:rsid w:val="00050AA3"/>
    <w:rsid w:val="00050DC2"/>
    <w:rsid w:val="000517BE"/>
    <w:rsid w:val="00051EED"/>
    <w:rsid w:val="000520AE"/>
    <w:rsid w:val="00053930"/>
    <w:rsid w:val="00053B0A"/>
    <w:rsid w:val="00053C14"/>
    <w:rsid w:val="00055121"/>
    <w:rsid w:val="00055BBC"/>
    <w:rsid w:val="00056197"/>
    <w:rsid w:val="000571A5"/>
    <w:rsid w:val="00057C67"/>
    <w:rsid w:val="00060168"/>
    <w:rsid w:val="00060DE2"/>
    <w:rsid w:val="000610B3"/>
    <w:rsid w:val="0006177C"/>
    <w:rsid w:val="00061D0A"/>
    <w:rsid w:val="0006267C"/>
    <w:rsid w:val="00062D13"/>
    <w:rsid w:val="00063665"/>
    <w:rsid w:val="00063E9F"/>
    <w:rsid w:val="0006415C"/>
    <w:rsid w:val="000647B4"/>
    <w:rsid w:val="000662C6"/>
    <w:rsid w:val="000663FC"/>
    <w:rsid w:val="00066D75"/>
    <w:rsid w:val="000677F7"/>
    <w:rsid w:val="0007057B"/>
    <w:rsid w:val="000711A4"/>
    <w:rsid w:val="000732AF"/>
    <w:rsid w:val="00073357"/>
    <w:rsid w:val="0007391D"/>
    <w:rsid w:val="00073D34"/>
    <w:rsid w:val="000745AF"/>
    <w:rsid w:val="00075463"/>
    <w:rsid w:val="0007578F"/>
    <w:rsid w:val="00075A52"/>
    <w:rsid w:val="00075B8D"/>
    <w:rsid w:val="0007603E"/>
    <w:rsid w:val="00076390"/>
    <w:rsid w:val="000770D0"/>
    <w:rsid w:val="00080705"/>
    <w:rsid w:val="00080C33"/>
    <w:rsid w:val="000825B9"/>
    <w:rsid w:val="00083134"/>
    <w:rsid w:val="000833F6"/>
    <w:rsid w:val="00083B9A"/>
    <w:rsid w:val="00085085"/>
    <w:rsid w:val="000854B3"/>
    <w:rsid w:val="0008688A"/>
    <w:rsid w:val="00086BB7"/>
    <w:rsid w:val="00090058"/>
    <w:rsid w:val="000936FA"/>
    <w:rsid w:val="000938DB"/>
    <w:rsid w:val="000945FC"/>
    <w:rsid w:val="000957D7"/>
    <w:rsid w:val="00095E6A"/>
    <w:rsid w:val="00096612"/>
    <w:rsid w:val="00096A69"/>
    <w:rsid w:val="00096AAA"/>
    <w:rsid w:val="000970CC"/>
    <w:rsid w:val="00097C59"/>
    <w:rsid w:val="00097E44"/>
    <w:rsid w:val="00097FB2"/>
    <w:rsid w:val="000A02BD"/>
    <w:rsid w:val="000A03D0"/>
    <w:rsid w:val="000A187A"/>
    <w:rsid w:val="000A21F2"/>
    <w:rsid w:val="000A26F9"/>
    <w:rsid w:val="000A27FF"/>
    <w:rsid w:val="000A3B35"/>
    <w:rsid w:val="000A3CF9"/>
    <w:rsid w:val="000A4864"/>
    <w:rsid w:val="000A4884"/>
    <w:rsid w:val="000A51BA"/>
    <w:rsid w:val="000A5D97"/>
    <w:rsid w:val="000A5E92"/>
    <w:rsid w:val="000A614C"/>
    <w:rsid w:val="000A6154"/>
    <w:rsid w:val="000A69F8"/>
    <w:rsid w:val="000A7FFB"/>
    <w:rsid w:val="000B1806"/>
    <w:rsid w:val="000B207F"/>
    <w:rsid w:val="000B2970"/>
    <w:rsid w:val="000B2DD2"/>
    <w:rsid w:val="000B33D7"/>
    <w:rsid w:val="000B33DE"/>
    <w:rsid w:val="000B3B37"/>
    <w:rsid w:val="000B43DE"/>
    <w:rsid w:val="000B4711"/>
    <w:rsid w:val="000B5301"/>
    <w:rsid w:val="000B5F0A"/>
    <w:rsid w:val="000B5F4B"/>
    <w:rsid w:val="000B60F2"/>
    <w:rsid w:val="000B65F0"/>
    <w:rsid w:val="000B68A7"/>
    <w:rsid w:val="000B69AA"/>
    <w:rsid w:val="000C07DB"/>
    <w:rsid w:val="000C188E"/>
    <w:rsid w:val="000C3A01"/>
    <w:rsid w:val="000C3FFB"/>
    <w:rsid w:val="000C5ED1"/>
    <w:rsid w:val="000C63F8"/>
    <w:rsid w:val="000C6898"/>
    <w:rsid w:val="000D110E"/>
    <w:rsid w:val="000D177A"/>
    <w:rsid w:val="000D26C1"/>
    <w:rsid w:val="000D2DBA"/>
    <w:rsid w:val="000D3FC8"/>
    <w:rsid w:val="000D44AC"/>
    <w:rsid w:val="000D5697"/>
    <w:rsid w:val="000D569C"/>
    <w:rsid w:val="000D6530"/>
    <w:rsid w:val="000D69CC"/>
    <w:rsid w:val="000D700E"/>
    <w:rsid w:val="000D78F4"/>
    <w:rsid w:val="000E00EE"/>
    <w:rsid w:val="000E059E"/>
    <w:rsid w:val="000E069B"/>
    <w:rsid w:val="000E0AD6"/>
    <w:rsid w:val="000E42E1"/>
    <w:rsid w:val="000E4784"/>
    <w:rsid w:val="000E56AD"/>
    <w:rsid w:val="000E5F89"/>
    <w:rsid w:val="000E6956"/>
    <w:rsid w:val="000E6C45"/>
    <w:rsid w:val="000E6D56"/>
    <w:rsid w:val="000E7201"/>
    <w:rsid w:val="000F0359"/>
    <w:rsid w:val="000F06D8"/>
    <w:rsid w:val="000F1874"/>
    <w:rsid w:val="000F28F3"/>
    <w:rsid w:val="000F328D"/>
    <w:rsid w:val="000F3594"/>
    <w:rsid w:val="000F35A8"/>
    <w:rsid w:val="000F39C4"/>
    <w:rsid w:val="000F5BED"/>
    <w:rsid w:val="000F6188"/>
    <w:rsid w:val="000F6700"/>
    <w:rsid w:val="000F6C98"/>
    <w:rsid w:val="000F7383"/>
    <w:rsid w:val="000F73A4"/>
    <w:rsid w:val="000F744C"/>
    <w:rsid w:val="000F7742"/>
    <w:rsid w:val="000F79DC"/>
    <w:rsid w:val="00100520"/>
    <w:rsid w:val="00101071"/>
    <w:rsid w:val="0010168A"/>
    <w:rsid w:val="0010192F"/>
    <w:rsid w:val="00101DA4"/>
    <w:rsid w:val="00101E66"/>
    <w:rsid w:val="001023BE"/>
    <w:rsid w:val="00104B18"/>
    <w:rsid w:val="00105514"/>
    <w:rsid w:val="00105AB5"/>
    <w:rsid w:val="001062C9"/>
    <w:rsid w:val="00106C83"/>
    <w:rsid w:val="00106FC8"/>
    <w:rsid w:val="00110172"/>
    <w:rsid w:val="00110BD1"/>
    <w:rsid w:val="00111F57"/>
    <w:rsid w:val="00112DDB"/>
    <w:rsid w:val="001147E7"/>
    <w:rsid w:val="001153E8"/>
    <w:rsid w:val="001154DF"/>
    <w:rsid w:val="00115813"/>
    <w:rsid w:val="00115D7B"/>
    <w:rsid w:val="00115EEE"/>
    <w:rsid w:val="00116290"/>
    <w:rsid w:val="00116556"/>
    <w:rsid w:val="001200A8"/>
    <w:rsid w:val="00120FA7"/>
    <w:rsid w:val="00121DE9"/>
    <w:rsid w:val="00122458"/>
    <w:rsid w:val="00123C42"/>
    <w:rsid w:val="00124472"/>
    <w:rsid w:val="001257BC"/>
    <w:rsid w:val="00125D36"/>
    <w:rsid w:val="001261E8"/>
    <w:rsid w:val="00126BFA"/>
    <w:rsid w:val="00126CCA"/>
    <w:rsid w:val="001273AB"/>
    <w:rsid w:val="001279D2"/>
    <w:rsid w:val="00130273"/>
    <w:rsid w:val="00130E15"/>
    <w:rsid w:val="00130E64"/>
    <w:rsid w:val="00130E7E"/>
    <w:rsid w:val="00130EDB"/>
    <w:rsid w:val="0013143E"/>
    <w:rsid w:val="001320D1"/>
    <w:rsid w:val="00132618"/>
    <w:rsid w:val="00133461"/>
    <w:rsid w:val="00134D84"/>
    <w:rsid w:val="00135400"/>
    <w:rsid w:val="00135612"/>
    <w:rsid w:val="00135C27"/>
    <w:rsid w:val="00135ECA"/>
    <w:rsid w:val="001361F0"/>
    <w:rsid w:val="001371D5"/>
    <w:rsid w:val="001376F6"/>
    <w:rsid w:val="00137F13"/>
    <w:rsid w:val="00137F1C"/>
    <w:rsid w:val="001400D9"/>
    <w:rsid w:val="001402D4"/>
    <w:rsid w:val="00140686"/>
    <w:rsid w:val="00140734"/>
    <w:rsid w:val="00140C3C"/>
    <w:rsid w:val="00141AFC"/>
    <w:rsid w:val="00142016"/>
    <w:rsid w:val="00142672"/>
    <w:rsid w:val="001427F9"/>
    <w:rsid w:val="00142887"/>
    <w:rsid w:val="00143170"/>
    <w:rsid w:val="0014331B"/>
    <w:rsid w:val="001447C6"/>
    <w:rsid w:val="001449C0"/>
    <w:rsid w:val="001449CA"/>
    <w:rsid w:val="00145D11"/>
    <w:rsid w:val="001466D6"/>
    <w:rsid w:val="00146A46"/>
    <w:rsid w:val="00147F53"/>
    <w:rsid w:val="001518BF"/>
    <w:rsid w:val="00151DA8"/>
    <w:rsid w:val="00152206"/>
    <w:rsid w:val="001527FC"/>
    <w:rsid w:val="001548DE"/>
    <w:rsid w:val="00154BC0"/>
    <w:rsid w:val="00156F67"/>
    <w:rsid w:val="00160F9C"/>
    <w:rsid w:val="00161143"/>
    <w:rsid w:val="00161252"/>
    <w:rsid w:val="001619BA"/>
    <w:rsid w:val="00161CD9"/>
    <w:rsid w:val="00161E80"/>
    <w:rsid w:val="00162AD6"/>
    <w:rsid w:val="00163002"/>
    <w:rsid w:val="001631AA"/>
    <w:rsid w:val="001634CA"/>
    <w:rsid w:val="00163600"/>
    <w:rsid w:val="00164C7A"/>
    <w:rsid w:val="00165618"/>
    <w:rsid w:val="0016667D"/>
    <w:rsid w:val="00166997"/>
    <w:rsid w:val="001679AC"/>
    <w:rsid w:val="0017032C"/>
    <w:rsid w:val="0017175C"/>
    <w:rsid w:val="00171E09"/>
    <w:rsid w:val="00171E33"/>
    <w:rsid w:val="00171F72"/>
    <w:rsid w:val="00173E45"/>
    <w:rsid w:val="00174080"/>
    <w:rsid w:val="00174971"/>
    <w:rsid w:val="00174F8E"/>
    <w:rsid w:val="00175327"/>
    <w:rsid w:val="001758D1"/>
    <w:rsid w:val="00175ACE"/>
    <w:rsid w:val="001768B7"/>
    <w:rsid w:val="00176C48"/>
    <w:rsid w:val="00176D1F"/>
    <w:rsid w:val="00176D9B"/>
    <w:rsid w:val="00177371"/>
    <w:rsid w:val="00181205"/>
    <w:rsid w:val="00181437"/>
    <w:rsid w:val="001821CB"/>
    <w:rsid w:val="001824E5"/>
    <w:rsid w:val="00182822"/>
    <w:rsid w:val="001833F1"/>
    <w:rsid w:val="00185287"/>
    <w:rsid w:val="00185F61"/>
    <w:rsid w:val="0019043B"/>
    <w:rsid w:val="00190C67"/>
    <w:rsid w:val="00191B86"/>
    <w:rsid w:val="00193271"/>
    <w:rsid w:val="00194181"/>
    <w:rsid w:val="001944C5"/>
    <w:rsid w:val="001946D5"/>
    <w:rsid w:val="0019527B"/>
    <w:rsid w:val="001964A6"/>
    <w:rsid w:val="001965CB"/>
    <w:rsid w:val="00196676"/>
    <w:rsid w:val="00196E3C"/>
    <w:rsid w:val="00197EB1"/>
    <w:rsid w:val="001A0023"/>
    <w:rsid w:val="001A016A"/>
    <w:rsid w:val="001A08DB"/>
    <w:rsid w:val="001A13C0"/>
    <w:rsid w:val="001A1AE9"/>
    <w:rsid w:val="001A2F03"/>
    <w:rsid w:val="001A30D4"/>
    <w:rsid w:val="001A3890"/>
    <w:rsid w:val="001A3AF3"/>
    <w:rsid w:val="001A3B79"/>
    <w:rsid w:val="001A5CBB"/>
    <w:rsid w:val="001A6183"/>
    <w:rsid w:val="001A6549"/>
    <w:rsid w:val="001A7B62"/>
    <w:rsid w:val="001B0009"/>
    <w:rsid w:val="001B0E96"/>
    <w:rsid w:val="001B1221"/>
    <w:rsid w:val="001B17E5"/>
    <w:rsid w:val="001B2ACA"/>
    <w:rsid w:val="001B2D48"/>
    <w:rsid w:val="001B2FAE"/>
    <w:rsid w:val="001B3DD7"/>
    <w:rsid w:val="001B41DA"/>
    <w:rsid w:val="001B77A5"/>
    <w:rsid w:val="001B7ABD"/>
    <w:rsid w:val="001C16A6"/>
    <w:rsid w:val="001C1ABF"/>
    <w:rsid w:val="001C1D4F"/>
    <w:rsid w:val="001C22E5"/>
    <w:rsid w:val="001C28C2"/>
    <w:rsid w:val="001C390C"/>
    <w:rsid w:val="001C44D6"/>
    <w:rsid w:val="001C5AE7"/>
    <w:rsid w:val="001C6546"/>
    <w:rsid w:val="001C6FAC"/>
    <w:rsid w:val="001C7006"/>
    <w:rsid w:val="001D0B38"/>
    <w:rsid w:val="001D16AC"/>
    <w:rsid w:val="001D180B"/>
    <w:rsid w:val="001D1DC3"/>
    <w:rsid w:val="001D2313"/>
    <w:rsid w:val="001D38DF"/>
    <w:rsid w:val="001D4307"/>
    <w:rsid w:val="001D45A1"/>
    <w:rsid w:val="001D4C6C"/>
    <w:rsid w:val="001D5D58"/>
    <w:rsid w:val="001D6040"/>
    <w:rsid w:val="001D6058"/>
    <w:rsid w:val="001D64D6"/>
    <w:rsid w:val="001D654D"/>
    <w:rsid w:val="001E01BB"/>
    <w:rsid w:val="001E025D"/>
    <w:rsid w:val="001E042A"/>
    <w:rsid w:val="001E0812"/>
    <w:rsid w:val="001E0863"/>
    <w:rsid w:val="001E11D6"/>
    <w:rsid w:val="001E186F"/>
    <w:rsid w:val="001E2F4F"/>
    <w:rsid w:val="001E4591"/>
    <w:rsid w:val="001E4B1B"/>
    <w:rsid w:val="001E50B1"/>
    <w:rsid w:val="001E63D8"/>
    <w:rsid w:val="001E6EB6"/>
    <w:rsid w:val="001E711C"/>
    <w:rsid w:val="001E7DDD"/>
    <w:rsid w:val="001F0493"/>
    <w:rsid w:val="001F07C1"/>
    <w:rsid w:val="001F0850"/>
    <w:rsid w:val="001F0BDA"/>
    <w:rsid w:val="001F1BA3"/>
    <w:rsid w:val="001F1D2E"/>
    <w:rsid w:val="001F2E19"/>
    <w:rsid w:val="001F42E2"/>
    <w:rsid w:val="001F48FC"/>
    <w:rsid w:val="001F5004"/>
    <w:rsid w:val="001F50EF"/>
    <w:rsid w:val="001F52D6"/>
    <w:rsid w:val="001F5916"/>
    <w:rsid w:val="001F5D64"/>
    <w:rsid w:val="001F6404"/>
    <w:rsid w:val="001F6C47"/>
    <w:rsid w:val="001F76E8"/>
    <w:rsid w:val="00201032"/>
    <w:rsid w:val="00202048"/>
    <w:rsid w:val="0020239F"/>
    <w:rsid w:val="0020292A"/>
    <w:rsid w:val="00202E67"/>
    <w:rsid w:val="00203620"/>
    <w:rsid w:val="00204532"/>
    <w:rsid w:val="002054B2"/>
    <w:rsid w:val="00205887"/>
    <w:rsid w:val="00205A81"/>
    <w:rsid w:val="00207555"/>
    <w:rsid w:val="00207928"/>
    <w:rsid w:val="00207AF4"/>
    <w:rsid w:val="00211793"/>
    <w:rsid w:val="002119CC"/>
    <w:rsid w:val="00211C21"/>
    <w:rsid w:val="00211CEF"/>
    <w:rsid w:val="00213EAD"/>
    <w:rsid w:val="00214C6E"/>
    <w:rsid w:val="00214CE0"/>
    <w:rsid w:val="00214D9C"/>
    <w:rsid w:val="00214F4D"/>
    <w:rsid w:val="0021609C"/>
    <w:rsid w:val="002167C0"/>
    <w:rsid w:val="00217F3F"/>
    <w:rsid w:val="0022051E"/>
    <w:rsid w:val="00221371"/>
    <w:rsid w:val="00221AF7"/>
    <w:rsid w:val="002228D3"/>
    <w:rsid w:val="00222BBF"/>
    <w:rsid w:val="00222D96"/>
    <w:rsid w:val="0022329F"/>
    <w:rsid w:val="0022344C"/>
    <w:rsid w:val="00223CDC"/>
    <w:rsid w:val="00224046"/>
    <w:rsid w:val="00224F92"/>
    <w:rsid w:val="002255FA"/>
    <w:rsid w:val="002257BD"/>
    <w:rsid w:val="00225F00"/>
    <w:rsid w:val="00227338"/>
    <w:rsid w:val="002276F4"/>
    <w:rsid w:val="00227D81"/>
    <w:rsid w:val="0023110C"/>
    <w:rsid w:val="002312F9"/>
    <w:rsid w:val="0023148B"/>
    <w:rsid w:val="00231BC9"/>
    <w:rsid w:val="002326FB"/>
    <w:rsid w:val="00232ADB"/>
    <w:rsid w:val="002340FC"/>
    <w:rsid w:val="00234329"/>
    <w:rsid w:val="002355A3"/>
    <w:rsid w:val="0023650C"/>
    <w:rsid w:val="00236552"/>
    <w:rsid w:val="00236A6E"/>
    <w:rsid w:val="00237324"/>
    <w:rsid w:val="002377E5"/>
    <w:rsid w:val="00237AA4"/>
    <w:rsid w:val="00237E05"/>
    <w:rsid w:val="0024096F"/>
    <w:rsid w:val="002419D4"/>
    <w:rsid w:val="00241A90"/>
    <w:rsid w:val="00242344"/>
    <w:rsid w:val="0024318E"/>
    <w:rsid w:val="00243E94"/>
    <w:rsid w:val="00243F51"/>
    <w:rsid w:val="00244075"/>
    <w:rsid w:val="00245F6D"/>
    <w:rsid w:val="0024676F"/>
    <w:rsid w:val="00246B0A"/>
    <w:rsid w:val="00246CEC"/>
    <w:rsid w:val="002506F0"/>
    <w:rsid w:val="00250F9B"/>
    <w:rsid w:val="00251DCF"/>
    <w:rsid w:val="00252016"/>
    <w:rsid w:val="0025320F"/>
    <w:rsid w:val="00253A7F"/>
    <w:rsid w:val="00253FAA"/>
    <w:rsid w:val="00254146"/>
    <w:rsid w:val="00254727"/>
    <w:rsid w:val="00255558"/>
    <w:rsid w:val="00257495"/>
    <w:rsid w:val="00260220"/>
    <w:rsid w:val="002602EB"/>
    <w:rsid w:val="00260318"/>
    <w:rsid w:val="00260546"/>
    <w:rsid w:val="0026058F"/>
    <w:rsid w:val="002609F5"/>
    <w:rsid w:val="00261848"/>
    <w:rsid w:val="00261E9A"/>
    <w:rsid w:val="0026253B"/>
    <w:rsid w:val="002632DB"/>
    <w:rsid w:val="00263449"/>
    <w:rsid w:val="00264218"/>
    <w:rsid w:val="002645D9"/>
    <w:rsid w:val="0026475E"/>
    <w:rsid w:val="002653C9"/>
    <w:rsid w:val="00265442"/>
    <w:rsid w:val="00265655"/>
    <w:rsid w:val="002666E4"/>
    <w:rsid w:val="0026684A"/>
    <w:rsid w:val="0026729D"/>
    <w:rsid w:val="002713F8"/>
    <w:rsid w:val="002717A5"/>
    <w:rsid w:val="00272029"/>
    <w:rsid w:val="0027295E"/>
    <w:rsid w:val="00274324"/>
    <w:rsid w:val="00275AF0"/>
    <w:rsid w:val="00275F7C"/>
    <w:rsid w:val="002760B9"/>
    <w:rsid w:val="0027657B"/>
    <w:rsid w:val="00276CA7"/>
    <w:rsid w:val="0027765B"/>
    <w:rsid w:val="0027774B"/>
    <w:rsid w:val="00277A11"/>
    <w:rsid w:val="00280837"/>
    <w:rsid w:val="00280C5B"/>
    <w:rsid w:val="00281702"/>
    <w:rsid w:val="00281C5B"/>
    <w:rsid w:val="00281E6B"/>
    <w:rsid w:val="00284B47"/>
    <w:rsid w:val="00284B9B"/>
    <w:rsid w:val="002861C2"/>
    <w:rsid w:val="002867BB"/>
    <w:rsid w:val="00290EAA"/>
    <w:rsid w:val="00291495"/>
    <w:rsid w:val="0029159D"/>
    <w:rsid w:val="002915D7"/>
    <w:rsid w:val="00291D9E"/>
    <w:rsid w:val="0029234B"/>
    <w:rsid w:val="00293AED"/>
    <w:rsid w:val="002940D3"/>
    <w:rsid w:val="00294780"/>
    <w:rsid w:val="0029581D"/>
    <w:rsid w:val="0029596D"/>
    <w:rsid w:val="00295F19"/>
    <w:rsid w:val="002964DD"/>
    <w:rsid w:val="00297957"/>
    <w:rsid w:val="002A04A4"/>
    <w:rsid w:val="002A05E0"/>
    <w:rsid w:val="002A0B22"/>
    <w:rsid w:val="002A0CA8"/>
    <w:rsid w:val="002A12F3"/>
    <w:rsid w:val="002A18E1"/>
    <w:rsid w:val="002A207D"/>
    <w:rsid w:val="002A2F78"/>
    <w:rsid w:val="002A327F"/>
    <w:rsid w:val="002A3508"/>
    <w:rsid w:val="002A3C4A"/>
    <w:rsid w:val="002A3D83"/>
    <w:rsid w:val="002A4161"/>
    <w:rsid w:val="002A4A51"/>
    <w:rsid w:val="002A4E12"/>
    <w:rsid w:val="002A4F08"/>
    <w:rsid w:val="002A52F3"/>
    <w:rsid w:val="002A5DE0"/>
    <w:rsid w:val="002A6177"/>
    <w:rsid w:val="002A6CDB"/>
    <w:rsid w:val="002A7062"/>
    <w:rsid w:val="002B0731"/>
    <w:rsid w:val="002B0BEB"/>
    <w:rsid w:val="002B0C8B"/>
    <w:rsid w:val="002B244B"/>
    <w:rsid w:val="002B26FC"/>
    <w:rsid w:val="002B3722"/>
    <w:rsid w:val="002B3C08"/>
    <w:rsid w:val="002B42DE"/>
    <w:rsid w:val="002B4908"/>
    <w:rsid w:val="002B4C07"/>
    <w:rsid w:val="002B5FAB"/>
    <w:rsid w:val="002B6D73"/>
    <w:rsid w:val="002B7411"/>
    <w:rsid w:val="002B7489"/>
    <w:rsid w:val="002B7AC3"/>
    <w:rsid w:val="002C07C7"/>
    <w:rsid w:val="002C0CD4"/>
    <w:rsid w:val="002C0FDD"/>
    <w:rsid w:val="002C1701"/>
    <w:rsid w:val="002C34D3"/>
    <w:rsid w:val="002C588E"/>
    <w:rsid w:val="002C67BB"/>
    <w:rsid w:val="002C7242"/>
    <w:rsid w:val="002C7299"/>
    <w:rsid w:val="002D0EAE"/>
    <w:rsid w:val="002D1363"/>
    <w:rsid w:val="002D14AD"/>
    <w:rsid w:val="002D14DC"/>
    <w:rsid w:val="002D19F9"/>
    <w:rsid w:val="002D1A3A"/>
    <w:rsid w:val="002D1F80"/>
    <w:rsid w:val="002D3B2D"/>
    <w:rsid w:val="002D5130"/>
    <w:rsid w:val="002D616B"/>
    <w:rsid w:val="002D643C"/>
    <w:rsid w:val="002D6A00"/>
    <w:rsid w:val="002D70FC"/>
    <w:rsid w:val="002D776F"/>
    <w:rsid w:val="002E15FD"/>
    <w:rsid w:val="002E1F04"/>
    <w:rsid w:val="002E2705"/>
    <w:rsid w:val="002E2CB8"/>
    <w:rsid w:val="002E3A54"/>
    <w:rsid w:val="002E3D9F"/>
    <w:rsid w:val="002E4135"/>
    <w:rsid w:val="002E420B"/>
    <w:rsid w:val="002E46CC"/>
    <w:rsid w:val="002E48D1"/>
    <w:rsid w:val="002E5279"/>
    <w:rsid w:val="002E5668"/>
    <w:rsid w:val="002E5AF5"/>
    <w:rsid w:val="002E6B5C"/>
    <w:rsid w:val="002E70F0"/>
    <w:rsid w:val="002E7221"/>
    <w:rsid w:val="002E7967"/>
    <w:rsid w:val="002E7A70"/>
    <w:rsid w:val="002E7AA2"/>
    <w:rsid w:val="002E7D6B"/>
    <w:rsid w:val="002E7D6D"/>
    <w:rsid w:val="002F048A"/>
    <w:rsid w:val="002F1577"/>
    <w:rsid w:val="002F190E"/>
    <w:rsid w:val="002F1C9C"/>
    <w:rsid w:val="002F2864"/>
    <w:rsid w:val="002F2C20"/>
    <w:rsid w:val="002F2E47"/>
    <w:rsid w:val="002F334D"/>
    <w:rsid w:val="002F3FED"/>
    <w:rsid w:val="002F48B7"/>
    <w:rsid w:val="002F4EFB"/>
    <w:rsid w:val="002F669C"/>
    <w:rsid w:val="002F675C"/>
    <w:rsid w:val="002F75E0"/>
    <w:rsid w:val="002F7A53"/>
    <w:rsid w:val="00301777"/>
    <w:rsid w:val="0030302B"/>
    <w:rsid w:val="00303CED"/>
    <w:rsid w:val="00305C60"/>
    <w:rsid w:val="003062FF"/>
    <w:rsid w:val="0030651D"/>
    <w:rsid w:val="003065C3"/>
    <w:rsid w:val="003069C6"/>
    <w:rsid w:val="00306BFD"/>
    <w:rsid w:val="0030707D"/>
    <w:rsid w:val="00307880"/>
    <w:rsid w:val="00307970"/>
    <w:rsid w:val="0031061C"/>
    <w:rsid w:val="00311949"/>
    <w:rsid w:val="00311EAC"/>
    <w:rsid w:val="00312A6F"/>
    <w:rsid w:val="0031320C"/>
    <w:rsid w:val="0031359D"/>
    <w:rsid w:val="003138DA"/>
    <w:rsid w:val="00314036"/>
    <w:rsid w:val="003143A2"/>
    <w:rsid w:val="00314FD9"/>
    <w:rsid w:val="003150ED"/>
    <w:rsid w:val="00315278"/>
    <w:rsid w:val="0031611E"/>
    <w:rsid w:val="003163CD"/>
    <w:rsid w:val="003202B2"/>
    <w:rsid w:val="00321552"/>
    <w:rsid w:val="00322125"/>
    <w:rsid w:val="00322F77"/>
    <w:rsid w:val="003232CC"/>
    <w:rsid w:val="00323B97"/>
    <w:rsid w:val="00324596"/>
    <w:rsid w:val="00324675"/>
    <w:rsid w:val="003255C0"/>
    <w:rsid w:val="00325766"/>
    <w:rsid w:val="00326A31"/>
    <w:rsid w:val="0032733A"/>
    <w:rsid w:val="00327675"/>
    <w:rsid w:val="00330102"/>
    <w:rsid w:val="00330AE7"/>
    <w:rsid w:val="00330B52"/>
    <w:rsid w:val="00330FD9"/>
    <w:rsid w:val="003312C6"/>
    <w:rsid w:val="00332550"/>
    <w:rsid w:val="00333442"/>
    <w:rsid w:val="00335041"/>
    <w:rsid w:val="0033548F"/>
    <w:rsid w:val="003359D6"/>
    <w:rsid w:val="00335BF7"/>
    <w:rsid w:val="00336477"/>
    <w:rsid w:val="003367AD"/>
    <w:rsid w:val="003378A2"/>
    <w:rsid w:val="0034006C"/>
    <w:rsid w:val="0034088C"/>
    <w:rsid w:val="00341F6A"/>
    <w:rsid w:val="00343A3D"/>
    <w:rsid w:val="00344D7E"/>
    <w:rsid w:val="00345C34"/>
    <w:rsid w:val="00346A5D"/>
    <w:rsid w:val="00346A9E"/>
    <w:rsid w:val="00346F7A"/>
    <w:rsid w:val="00347068"/>
    <w:rsid w:val="00350237"/>
    <w:rsid w:val="00351FAF"/>
    <w:rsid w:val="0035212E"/>
    <w:rsid w:val="00352325"/>
    <w:rsid w:val="003524E2"/>
    <w:rsid w:val="00352990"/>
    <w:rsid w:val="00353D62"/>
    <w:rsid w:val="0035424C"/>
    <w:rsid w:val="003542A5"/>
    <w:rsid w:val="00355391"/>
    <w:rsid w:val="003553D5"/>
    <w:rsid w:val="00355821"/>
    <w:rsid w:val="0035582C"/>
    <w:rsid w:val="00355B81"/>
    <w:rsid w:val="00356480"/>
    <w:rsid w:val="00357246"/>
    <w:rsid w:val="0036041E"/>
    <w:rsid w:val="003619EA"/>
    <w:rsid w:val="00361FAF"/>
    <w:rsid w:val="00362CF1"/>
    <w:rsid w:val="00364269"/>
    <w:rsid w:val="00364F78"/>
    <w:rsid w:val="0036557D"/>
    <w:rsid w:val="003661E8"/>
    <w:rsid w:val="003663AF"/>
    <w:rsid w:val="00371C13"/>
    <w:rsid w:val="00371F4A"/>
    <w:rsid w:val="003727E6"/>
    <w:rsid w:val="00372B07"/>
    <w:rsid w:val="00372F9F"/>
    <w:rsid w:val="00373363"/>
    <w:rsid w:val="00374958"/>
    <w:rsid w:val="00375311"/>
    <w:rsid w:val="00375716"/>
    <w:rsid w:val="003773A7"/>
    <w:rsid w:val="003777AA"/>
    <w:rsid w:val="00380DE7"/>
    <w:rsid w:val="00381317"/>
    <w:rsid w:val="003817DA"/>
    <w:rsid w:val="00381C37"/>
    <w:rsid w:val="003822AA"/>
    <w:rsid w:val="00382896"/>
    <w:rsid w:val="00382C8B"/>
    <w:rsid w:val="00383013"/>
    <w:rsid w:val="0038353E"/>
    <w:rsid w:val="00383751"/>
    <w:rsid w:val="00384C73"/>
    <w:rsid w:val="00385592"/>
    <w:rsid w:val="00386C87"/>
    <w:rsid w:val="00386F80"/>
    <w:rsid w:val="00386F91"/>
    <w:rsid w:val="00387756"/>
    <w:rsid w:val="0038794D"/>
    <w:rsid w:val="00387AAC"/>
    <w:rsid w:val="0039053C"/>
    <w:rsid w:val="003906A9"/>
    <w:rsid w:val="00391502"/>
    <w:rsid w:val="0039164F"/>
    <w:rsid w:val="003921F9"/>
    <w:rsid w:val="00392B02"/>
    <w:rsid w:val="00393440"/>
    <w:rsid w:val="00393990"/>
    <w:rsid w:val="00393AFC"/>
    <w:rsid w:val="0039501D"/>
    <w:rsid w:val="0039506F"/>
    <w:rsid w:val="00395A07"/>
    <w:rsid w:val="00395DF6"/>
    <w:rsid w:val="00396FC4"/>
    <w:rsid w:val="0039704F"/>
    <w:rsid w:val="003970BC"/>
    <w:rsid w:val="003A0438"/>
    <w:rsid w:val="003A11BB"/>
    <w:rsid w:val="003A2567"/>
    <w:rsid w:val="003A29FF"/>
    <w:rsid w:val="003A2B22"/>
    <w:rsid w:val="003A2B25"/>
    <w:rsid w:val="003A30EF"/>
    <w:rsid w:val="003A44C4"/>
    <w:rsid w:val="003A4796"/>
    <w:rsid w:val="003A4E57"/>
    <w:rsid w:val="003A5150"/>
    <w:rsid w:val="003A583F"/>
    <w:rsid w:val="003A5968"/>
    <w:rsid w:val="003A5C8D"/>
    <w:rsid w:val="003A7731"/>
    <w:rsid w:val="003A7A7B"/>
    <w:rsid w:val="003A7F01"/>
    <w:rsid w:val="003B0144"/>
    <w:rsid w:val="003B0DC0"/>
    <w:rsid w:val="003B195F"/>
    <w:rsid w:val="003B1A8C"/>
    <w:rsid w:val="003B253A"/>
    <w:rsid w:val="003B2725"/>
    <w:rsid w:val="003B2E11"/>
    <w:rsid w:val="003B3B87"/>
    <w:rsid w:val="003B3BF1"/>
    <w:rsid w:val="003B4526"/>
    <w:rsid w:val="003B4CE2"/>
    <w:rsid w:val="003B58B9"/>
    <w:rsid w:val="003B75BD"/>
    <w:rsid w:val="003B7F59"/>
    <w:rsid w:val="003C04DF"/>
    <w:rsid w:val="003C0A03"/>
    <w:rsid w:val="003C1032"/>
    <w:rsid w:val="003C10A7"/>
    <w:rsid w:val="003C14DB"/>
    <w:rsid w:val="003C2957"/>
    <w:rsid w:val="003C2DEC"/>
    <w:rsid w:val="003C4AEF"/>
    <w:rsid w:val="003C4BE9"/>
    <w:rsid w:val="003C4F4C"/>
    <w:rsid w:val="003C59EB"/>
    <w:rsid w:val="003C6104"/>
    <w:rsid w:val="003C6EDB"/>
    <w:rsid w:val="003C72F5"/>
    <w:rsid w:val="003C7A4E"/>
    <w:rsid w:val="003C7E85"/>
    <w:rsid w:val="003D029E"/>
    <w:rsid w:val="003D0B0A"/>
    <w:rsid w:val="003D2798"/>
    <w:rsid w:val="003D2B79"/>
    <w:rsid w:val="003D3ED8"/>
    <w:rsid w:val="003D3FE1"/>
    <w:rsid w:val="003D52C3"/>
    <w:rsid w:val="003D5715"/>
    <w:rsid w:val="003D5A9E"/>
    <w:rsid w:val="003D60B1"/>
    <w:rsid w:val="003D69CF"/>
    <w:rsid w:val="003D78DC"/>
    <w:rsid w:val="003E05E5"/>
    <w:rsid w:val="003E18F6"/>
    <w:rsid w:val="003E2FC9"/>
    <w:rsid w:val="003E3F6B"/>
    <w:rsid w:val="003E4125"/>
    <w:rsid w:val="003E496D"/>
    <w:rsid w:val="003E50F7"/>
    <w:rsid w:val="003E5BF9"/>
    <w:rsid w:val="003E6D3C"/>
    <w:rsid w:val="003E76F0"/>
    <w:rsid w:val="003F0A90"/>
    <w:rsid w:val="003F0AEF"/>
    <w:rsid w:val="003F0E5A"/>
    <w:rsid w:val="003F0ED1"/>
    <w:rsid w:val="003F149B"/>
    <w:rsid w:val="003F23C5"/>
    <w:rsid w:val="003F2685"/>
    <w:rsid w:val="003F2980"/>
    <w:rsid w:val="003F35C7"/>
    <w:rsid w:val="003F3CCD"/>
    <w:rsid w:val="003F476C"/>
    <w:rsid w:val="003F4B60"/>
    <w:rsid w:val="003F4F13"/>
    <w:rsid w:val="003F50FA"/>
    <w:rsid w:val="003F5D6B"/>
    <w:rsid w:val="003F5E71"/>
    <w:rsid w:val="003F5F51"/>
    <w:rsid w:val="003F7057"/>
    <w:rsid w:val="003F7395"/>
    <w:rsid w:val="003F7EA8"/>
    <w:rsid w:val="00400075"/>
    <w:rsid w:val="00401769"/>
    <w:rsid w:val="0040299F"/>
    <w:rsid w:val="00403197"/>
    <w:rsid w:val="004033BF"/>
    <w:rsid w:val="00403F06"/>
    <w:rsid w:val="0040465C"/>
    <w:rsid w:val="0040534F"/>
    <w:rsid w:val="00405477"/>
    <w:rsid w:val="00405F2F"/>
    <w:rsid w:val="004065B2"/>
    <w:rsid w:val="004068CD"/>
    <w:rsid w:val="00407156"/>
    <w:rsid w:val="0040730D"/>
    <w:rsid w:val="00407576"/>
    <w:rsid w:val="004075AA"/>
    <w:rsid w:val="00410A5C"/>
    <w:rsid w:val="00412C01"/>
    <w:rsid w:val="00412FAB"/>
    <w:rsid w:val="00413F1C"/>
    <w:rsid w:val="00413F63"/>
    <w:rsid w:val="00414B34"/>
    <w:rsid w:val="00415146"/>
    <w:rsid w:val="004152EC"/>
    <w:rsid w:val="00415314"/>
    <w:rsid w:val="004157EA"/>
    <w:rsid w:val="00415FBA"/>
    <w:rsid w:val="00417CB5"/>
    <w:rsid w:val="00421586"/>
    <w:rsid w:val="00421FCF"/>
    <w:rsid w:val="00422958"/>
    <w:rsid w:val="0042376B"/>
    <w:rsid w:val="00423A60"/>
    <w:rsid w:val="00423B34"/>
    <w:rsid w:val="00423FB3"/>
    <w:rsid w:val="004246EA"/>
    <w:rsid w:val="00424F6E"/>
    <w:rsid w:val="00425B23"/>
    <w:rsid w:val="00425E3C"/>
    <w:rsid w:val="0042638C"/>
    <w:rsid w:val="004273AB"/>
    <w:rsid w:val="004303D8"/>
    <w:rsid w:val="00430D1F"/>
    <w:rsid w:val="004311F4"/>
    <w:rsid w:val="004319F0"/>
    <w:rsid w:val="004320F1"/>
    <w:rsid w:val="00432555"/>
    <w:rsid w:val="00432DC9"/>
    <w:rsid w:val="00433262"/>
    <w:rsid w:val="00433728"/>
    <w:rsid w:val="004341C2"/>
    <w:rsid w:val="0043565E"/>
    <w:rsid w:val="00435B7C"/>
    <w:rsid w:val="00436B6A"/>
    <w:rsid w:val="00436D63"/>
    <w:rsid w:val="00436F35"/>
    <w:rsid w:val="0044021B"/>
    <w:rsid w:val="0044027A"/>
    <w:rsid w:val="00442634"/>
    <w:rsid w:val="0044328B"/>
    <w:rsid w:val="00443588"/>
    <w:rsid w:val="0044458F"/>
    <w:rsid w:val="00444FD4"/>
    <w:rsid w:val="00445E41"/>
    <w:rsid w:val="00445E73"/>
    <w:rsid w:val="0044701A"/>
    <w:rsid w:val="00447A14"/>
    <w:rsid w:val="00447DBF"/>
    <w:rsid w:val="004502F5"/>
    <w:rsid w:val="00450B4B"/>
    <w:rsid w:val="00450B75"/>
    <w:rsid w:val="00450F16"/>
    <w:rsid w:val="004524F1"/>
    <w:rsid w:val="00452D20"/>
    <w:rsid w:val="00452F1D"/>
    <w:rsid w:val="00453FAA"/>
    <w:rsid w:val="004560BA"/>
    <w:rsid w:val="00456A25"/>
    <w:rsid w:val="00460DBF"/>
    <w:rsid w:val="00460E07"/>
    <w:rsid w:val="004616CE"/>
    <w:rsid w:val="00462B61"/>
    <w:rsid w:val="004631C3"/>
    <w:rsid w:val="004636ED"/>
    <w:rsid w:val="004638AE"/>
    <w:rsid w:val="00463FC4"/>
    <w:rsid w:val="00464DE3"/>
    <w:rsid w:val="00465CB9"/>
    <w:rsid w:val="00466E5B"/>
    <w:rsid w:val="00466EA2"/>
    <w:rsid w:val="004673C6"/>
    <w:rsid w:val="00470676"/>
    <w:rsid w:val="004706B4"/>
    <w:rsid w:val="00470790"/>
    <w:rsid w:val="00471124"/>
    <w:rsid w:val="004711E9"/>
    <w:rsid w:val="00471506"/>
    <w:rsid w:val="00471B41"/>
    <w:rsid w:val="004729CC"/>
    <w:rsid w:val="00472D01"/>
    <w:rsid w:val="00472FEE"/>
    <w:rsid w:val="004731FA"/>
    <w:rsid w:val="00474076"/>
    <w:rsid w:val="00474A02"/>
    <w:rsid w:val="00474AB3"/>
    <w:rsid w:val="00474EAC"/>
    <w:rsid w:val="00474EE4"/>
    <w:rsid w:val="004758B3"/>
    <w:rsid w:val="0047688E"/>
    <w:rsid w:val="004803FF"/>
    <w:rsid w:val="004807AF"/>
    <w:rsid w:val="004809CB"/>
    <w:rsid w:val="00480D28"/>
    <w:rsid w:val="00481133"/>
    <w:rsid w:val="00483089"/>
    <w:rsid w:val="00483237"/>
    <w:rsid w:val="004840AF"/>
    <w:rsid w:val="00484529"/>
    <w:rsid w:val="0048543D"/>
    <w:rsid w:val="004854B3"/>
    <w:rsid w:val="00485644"/>
    <w:rsid w:val="00486FA3"/>
    <w:rsid w:val="00487BF3"/>
    <w:rsid w:val="00487EC1"/>
    <w:rsid w:val="00487FD8"/>
    <w:rsid w:val="00490649"/>
    <w:rsid w:val="00492207"/>
    <w:rsid w:val="004924E3"/>
    <w:rsid w:val="004925F5"/>
    <w:rsid w:val="00492AE2"/>
    <w:rsid w:val="00492C1F"/>
    <w:rsid w:val="00494FA5"/>
    <w:rsid w:val="0049612F"/>
    <w:rsid w:val="00496635"/>
    <w:rsid w:val="00496CB5"/>
    <w:rsid w:val="00497176"/>
    <w:rsid w:val="0049760A"/>
    <w:rsid w:val="00497A77"/>
    <w:rsid w:val="004A0056"/>
    <w:rsid w:val="004A02A4"/>
    <w:rsid w:val="004A0E9E"/>
    <w:rsid w:val="004A14CB"/>
    <w:rsid w:val="004A15B0"/>
    <w:rsid w:val="004A21EA"/>
    <w:rsid w:val="004A2754"/>
    <w:rsid w:val="004A27DC"/>
    <w:rsid w:val="004A322D"/>
    <w:rsid w:val="004A39E3"/>
    <w:rsid w:val="004A3D7E"/>
    <w:rsid w:val="004A497C"/>
    <w:rsid w:val="004A4F31"/>
    <w:rsid w:val="004A598A"/>
    <w:rsid w:val="004A5A53"/>
    <w:rsid w:val="004A6984"/>
    <w:rsid w:val="004A6FA0"/>
    <w:rsid w:val="004A779F"/>
    <w:rsid w:val="004A7F10"/>
    <w:rsid w:val="004B2198"/>
    <w:rsid w:val="004B288D"/>
    <w:rsid w:val="004B2B35"/>
    <w:rsid w:val="004B334D"/>
    <w:rsid w:val="004B33E5"/>
    <w:rsid w:val="004B50FD"/>
    <w:rsid w:val="004B625A"/>
    <w:rsid w:val="004B7C69"/>
    <w:rsid w:val="004C03A0"/>
    <w:rsid w:val="004C1043"/>
    <w:rsid w:val="004C1181"/>
    <w:rsid w:val="004C205B"/>
    <w:rsid w:val="004C21EB"/>
    <w:rsid w:val="004C3D76"/>
    <w:rsid w:val="004C4095"/>
    <w:rsid w:val="004C410C"/>
    <w:rsid w:val="004C440D"/>
    <w:rsid w:val="004C525D"/>
    <w:rsid w:val="004C6223"/>
    <w:rsid w:val="004C6FD6"/>
    <w:rsid w:val="004C7F85"/>
    <w:rsid w:val="004D0309"/>
    <w:rsid w:val="004D03C8"/>
    <w:rsid w:val="004D09FF"/>
    <w:rsid w:val="004D10B6"/>
    <w:rsid w:val="004D1496"/>
    <w:rsid w:val="004D3138"/>
    <w:rsid w:val="004D3BE4"/>
    <w:rsid w:val="004D3CDE"/>
    <w:rsid w:val="004D4932"/>
    <w:rsid w:val="004D53B5"/>
    <w:rsid w:val="004D567D"/>
    <w:rsid w:val="004D5DD1"/>
    <w:rsid w:val="004D7C08"/>
    <w:rsid w:val="004E01C8"/>
    <w:rsid w:val="004E30C6"/>
    <w:rsid w:val="004E3B8A"/>
    <w:rsid w:val="004E3D32"/>
    <w:rsid w:val="004E4199"/>
    <w:rsid w:val="004E429D"/>
    <w:rsid w:val="004E436E"/>
    <w:rsid w:val="004E4665"/>
    <w:rsid w:val="004E47AB"/>
    <w:rsid w:val="004E59C6"/>
    <w:rsid w:val="004E675E"/>
    <w:rsid w:val="004F003D"/>
    <w:rsid w:val="004F241F"/>
    <w:rsid w:val="004F2ED0"/>
    <w:rsid w:val="004F328C"/>
    <w:rsid w:val="004F3B26"/>
    <w:rsid w:val="004F42D1"/>
    <w:rsid w:val="004F4412"/>
    <w:rsid w:val="004F4946"/>
    <w:rsid w:val="004F5131"/>
    <w:rsid w:val="004F54F8"/>
    <w:rsid w:val="004F656E"/>
    <w:rsid w:val="004F6701"/>
    <w:rsid w:val="004F6753"/>
    <w:rsid w:val="004F6965"/>
    <w:rsid w:val="004F6B5B"/>
    <w:rsid w:val="004F714B"/>
    <w:rsid w:val="004F78BA"/>
    <w:rsid w:val="00501592"/>
    <w:rsid w:val="00502B90"/>
    <w:rsid w:val="00502C02"/>
    <w:rsid w:val="00502FDF"/>
    <w:rsid w:val="005043E7"/>
    <w:rsid w:val="005049D0"/>
    <w:rsid w:val="00505C49"/>
    <w:rsid w:val="0050641D"/>
    <w:rsid w:val="00507147"/>
    <w:rsid w:val="005074D0"/>
    <w:rsid w:val="005101B6"/>
    <w:rsid w:val="005112DB"/>
    <w:rsid w:val="005120A1"/>
    <w:rsid w:val="0051229F"/>
    <w:rsid w:val="005127B1"/>
    <w:rsid w:val="005128ED"/>
    <w:rsid w:val="005132E8"/>
    <w:rsid w:val="00513A14"/>
    <w:rsid w:val="00513A4C"/>
    <w:rsid w:val="0051454F"/>
    <w:rsid w:val="005148EE"/>
    <w:rsid w:val="005151C2"/>
    <w:rsid w:val="005153C6"/>
    <w:rsid w:val="00515737"/>
    <w:rsid w:val="005157F1"/>
    <w:rsid w:val="00516101"/>
    <w:rsid w:val="00516C35"/>
    <w:rsid w:val="00517917"/>
    <w:rsid w:val="00517BF6"/>
    <w:rsid w:val="00520417"/>
    <w:rsid w:val="0052132E"/>
    <w:rsid w:val="0052187E"/>
    <w:rsid w:val="005222B5"/>
    <w:rsid w:val="005234B2"/>
    <w:rsid w:val="0052439F"/>
    <w:rsid w:val="00524E96"/>
    <w:rsid w:val="00524EE6"/>
    <w:rsid w:val="005251C7"/>
    <w:rsid w:val="00525749"/>
    <w:rsid w:val="00526896"/>
    <w:rsid w:val="00526A2B"/>
    <w:rsid w:val="0052764F"/>
    <w:rsid w:val="00530AE4"/>
    <w:rsid w:val="0053223B"/>
    <w:rsid w:val="00532403"/>
    <w:rsid w:val="00533475"/>
    <w:rsid w:val="00533946"/>
    <w:rsid w:val="005343D8"/>
    <w:rsid w:val="005358CB"/>
    <w:rsid w:val="00536E64"/>
    <w:rsid w:val="00537723"/>
    <w:rsid w:val="00540F74"/>
    <w:rsid w:val="0054101D"/>
    <w:rsid w:val="005415CC"/>
    <w:rsid w:val="005416B2"/>
    <w:rsid w:val="0054221B"/>
    <w:rsid w:val="00544C4E"/>
    <w:rsid w:val="00545C4D"/>
    <w:rsid w:val="00545EDC"/>
    <w:rsid w:val="00546741"/>
    <w:rsid w:val="00547356"/>
    <w:rsid w:val="00547A16"/>
    <w:rsid w:val="00547B8E"/>
    <w:rsid w:val="00550F25"/>
    <w:rsid w:val="005513E8"/>
    <w:rsid w:val="005516C1"/>
    <w:rsid w:val="005520D0"/>
    <w:rsid w:val="00552903"/>
    <w:rsid w:val="00552AE0"/>
    <w:rsid w:val="00552B0E"/>
    <w:rsid w:val="00553838"/>
    <w:rsid w:val="00553FAE"/>
    <w:rsid w:val="00554197"/>
    <w:rsid w:val="00554F5E"/>
    <w:rsid w:val="00554FB9"/>
    <w:rsid w:val="005555F9"/>
    <w:rsid w:val="005556F9"/>
    <w:rsid w:val="005564ED"/>
    <w:rsid w:val="00557DA7"/>
    <w:rsid w:val="00560570"/>
    <w:rsid w:val="005608B8"/>
    <w:rsid w:val="005612B4"/>
    <w:rsid w:val="00561D1E"/>
    <w:rsid w:val="00562079"/>
    <w:rsid w:val="00563962"/>
    <w:rsid w:val="00563A2D"/>
    <w:rsid w:val="00563D8D"/>
    <w:rsid w:val="00564256"/>
    <w:rsid w:val="00564497"/>
    <w:rsid w:val="005645C9"/>
    <w:rsid w:val="00564E07"/>
    <w:rsid w:val="00565321"/>
    <w:rsid w:val="00567561"/>
    <w:rsid w:val="005679A3"/>
    <w:rsid w:val="0057104E"/>
    <w:rsid w:val="00571418"/>
    <w:rsid w:val="00571626"/>
    <w:rsid w:val="00572150"/>
    <w:rsid w:val="005726E8"/>
    <w:rsid w:val="00573921"/>
    <w:rsid w:val="005743B9"/>
    <w:rsid w:val="005755D4"/>
    <w:rsid w:val="0057689B"/>
    <w:rsid w:val="00577031"/>
    <w:rsid w:val="0057792C"/>
    <w:rsid w:val="00577CD2"/>
    <w:rsid w:val="00580F08"/>
    <w:rsid w:val="00581742"/>
    <w:rsid w:val="00582640"/>
    <w:rsid w:val="00583EF3"/>
    <w:rsid w:val="00585D5D"/>
    <w:rsid w:val="00586345"/>
    <w:rsid w:val="005863AC"/>
    <w:rsid w:val="005865CB"/>
    <w:rsid w:val="00586FAE"/>
    <w:rsid w:val="005901AD"/>
    <w:rsid w:val="0059080A"/>
    <w:rsid w:val="00590C08"/>
    <w:rsid w:val="005910DE"/>
    <w:rsid w:val="005912DC"/>
    <w:rsid w:val="00591B5A"/>
    <w:rsid w:val="00591EC6"/>
    <w:rsid w:val="005925D0"/>
    <w:rsid w:val="00592EBC"/>
    <w:rsid w:val="00593451"/>
    <w:rsid w:val="00594B12"/>
    <w:rsid w:val="00594D81"/>
    <w:rsid w:val="0059536F"/>
    <w:rsid w:val="005956AA"/>
    <w:rsid w:val="00596852"/>
    <w:rsid w:val="0059756D"/>
    <w:rsid w:val="005A1654"/>
    <w:rsid w:val="005A16C9"/>
    <w:rsid w:val="005A1C27"/>
    <w:rsid w:val="005A1D40"/>
    <w:rsid w:val="005A1DB6"/>
    <w:rsid w:val="005A2049"/>
    <w:rsid w:val="005A382D"/>
    <w:rsid w:val="005A43B1"/>
    <w:rsid w:val="005A4709"/>
    <w:rsid w:val="005A49E7"/>
    <w:rsid w:val="005A7328"/>
    <w:rsid w:val="005B1217"/>
    <w:rsid w:val="005B2395"/>
    <w:rsid w:val="005B31B9"/>
    <w:rsid w:val="005B41A1"/>
    <w:rsid w:val="005B5B86"/>
    <w:rsid w:val="005B6A46"/>
    <w:rsid w:val="005B6C49"/>
    <w:rsid w:val="005B7067"/>
    <w:rsid w:val="005B7DDA"/>
    <w:rsid w:val="005B7F20"/>
    <w:rsid w:val="005C01FF"/>
    <w:rsid w:val="005C02B9"/>
    <w:rsid w:val="005C0326"/>
    <w:rsid w:val="005C0517"/>
    <w:rsid w:val="005C0DD6"/>
    <w:rsid w:val="005C1013"/>
    <w:rsid w:val="005C1493"/>
    <w:rsid w:val="005C1FA7"/>
    <w:rsid w:val="005C382E"/>
    <w:rsid w:val="005C3954"/>
    <w:rsid w:val="005C45EC"/>
    <w:rsid w:val="005C577F"/>
    <w:rsid w:val="005C5FE1"/>
    <w:rsid w:val="005C63E7"/>
    <w:rsid w:val="005C67F1"/>
    <w:rsid w:val="005C7084"/>
    <w:rsid w:val="005D09E3"/>
    <w:rsid w:val="005D0F80"/>
    <w:rsid w:val="005D1891"/>
    <w:rsid w:val="005D1D5D"/>
    <w:rsid w:val="005D1DB4"/>
    <w:rsid w:val="005D374A"/>
    <w:rsid w:val="005D4692"/>
    <w:rsid w:val="005D4D9B"/>
    <w:rsid w:val="005D585E"/>
    <w:rsid w:val="005D613B"/>
    <w:rsid w:val="005D76EC"/>
    <w:rsid w:val="005E17DD"/>
    <w:rsid w:val="005E1819"/>
    <w:rsid w:val="005E1AFB"/>
    <w:rsid w:val="005E2122"/>
    <w:rsid w:val="005E287D"/>
    <w:rsid w:val="005E2F50"/>
    <w:rsid w:val="005E367D"/>
    <w:rsid w:val="005E4648"/>
    <w:rsid w:val="005E697F"/>
    <w:rsid w:val="005E6B31"/>
    <w:rsid w:val="005E6B8A"/>
    <w:rsid w:val="005E6D68"/>
    <w:rsid w:val="005E6DED"/>
    <w:rsid w:val="005E7B95"/>
    <w:rsid w:val="005F0EE9"/>
    <w:rsid w:val="005F229C"/>
    <w:rsid w:val="005F2721"/>
    <w:rsid w:val="005F416B"/>
    <w:rsid w:val="005F41F0"/>
    <w:rsid w:val="005F4C18"/>
    <w:rsid w:val="005F5A69"/>
    <w:rsid w:val="005F5DD7"/>
    <w:rsid w:val="005F72A3"/>
    <w:rsid w:val="005F7623"/>
    <w:rsid w:val="005F7852"/>
    <w:rsid w:val="006001B9"/>
    <w:rsid w:val="00600295"/>
    <w:rsid w:val="0060047A"/>
    <w:rsid w:val="006006A5"/>
    <w:rsid w:val="00602269"/>
    <w:rsid w:val="00602FCD"/>
    <w:rsid w:val="0060321E"/>
    <w:rsid w:val="00603EAF"/>
    <w:rsid w:val="00604470"/>
    <w:rsid w:val="006052F2"/>
    <w:rsid w:val="0060548B"/>
    <w:rsid w:val="0060697D"/>
    <w:rsid w:val="006077A5"/>
    <w:rsid w:val="006106EE"/>
    <w:rsid w:val="00610AE7"/>
    <w:rsid w:val="00610BDA"/>
    <w:rsid w:val="006110E1"/>
    <w:rsid w:val="0061118F"/>
    <w:rsid w:val="0061164D"/>
    <w:rsid w:val="00613B1B"/>
    <w:rsid w:val="00614466"/>
    <w:rsid w:val="0061471C"/>
    <w:rsid w:val="00616555"/>
    <w:rsid w:val="00616F59"/>
    <w:rsid w:val="00616F84"/>
    <w:rsid w:val="0061779B"/>
    <w:rsid w:val="00617D95"/>
    <w:rsid w:val="00620A15"/>
    <w:rsid w:val="00620EC1"/>
    <w:rsid w:val="00620F07"/>
    <w:rsid w:val="00620F3E"/>
    <w:rsid w:val="006217AC"/>
    <w:rsid w:val="006220E7"/>
    <w:rsid w:val="006243C3"/>
    <w:rsid w:val="00624C9C"/>
    <w:rsid w:val="00624FE3"/>
    <w:rsid w:val="00625476"/>
    <w:rsid w:val="006254C4"/>
    <w:rsid w:val="00625B27"/>
    <w:rsid w:val="00625BD0"/>
    <w:rsid w:val="00625E5C"/>
    <w:rsid w:val="006266A6"/>
    <w:rsid w:val="00627F04"/>
    <w:rsid w:val="00630958"/>
    <w:rsid w:val="00632F04"/>
    <w:rsid w:val="00633BBB"/>
    <w:rsid w:val="00633C89"/>
    <w:rsid w:val="00634833"/>
    <w:rsid w:val="00634C8D"/>
    <w:rsid w:val="006353BB"/>
    <w:rsid w:val="00635565"/>
    <w:rsid w:val="0063627B"/>
    <w:rsid w:val="00636E8C"/>
    <w:rsid w:val="006375CF"/>
    <w:rsid w:val="00641E6B"/>
    <w:rsid w:val="00641F15"/>
    <w:rsid w:val="00642605"/>
    <w:rsid w:val="0064306F"/>
    <w:rsid w:val="006439C0"/>
    <w:rsid w:val="006439ED"/>
    <w:rsid w:val="00643CB1"/>
    <w:rsid w:val="00644171"/>
    <w:rsid w:val="00644BE7"/>
    <w:rsid w:val="006453BF"/>
    <w:rsid w:val="00645E2A"/>
    <w:rsid w:val="00646AD4"/>
    <w:rsid w:val="00647770"/>
    <w:rsid w:val="00647BF5"/>
    <w:rsid w:val="00647D2A"/>
    <w:rsid w:val="006502DB"/>
    <w:rsid w:val="00651048"/>
    <w:rsid w:val="00651213"/>
    <w:rsid w:val="00651785"/>
    <w:rsid w:val="00652351"/>
    <w:rsid w:val="00652DC0"/>
    <w:rsid w:val="00653359"/>
    <w:rsid w:val="0065452D"/>
    <w:rsid w:val="00655739"/>
    <w:rsid w:val="00655741"/>
    <w:rsid w:val="006557F0"/>
    <w:rsid w:val="0065603B"/>
    <w:rsid w:val="006573BE"/>
    <w:rsid w:val="006573E9"/>
    <w:rsid w:val="00657AFA"/>
    <w:rsid w:val="00660375"/>
    <w:rsid w:val="0066095F"/>
    <w:rsid w:val="00660C08"/>
    <w:rsid w:val="0066153A"/>
    <w:rsid w:val="00661AF3"/>
    <w:rsid w:val="00662DE2"/>
    <w:rsid w:val="00663548"/>
    <w:rsid w:val="00664602"/>
    <w:rsid w:val="00664D65"/>
    <w:rsid w:val="00665F9C"/>
    <w:rsid w:val="00666242"/>
    <w:rsid w:val="0066625F"/>
    <w:rsid w:val="00667C3C"/>
    <w:rsid w:val="00667CFB"/>
    <w:rsid w:val="00667FFC"/>
    <w:rsid w:val="0067049B"/>
    <w:rsid w:val="006708EC"/>
    <w:rsid w:val="0067108B"/>
    <w:rsid w:val="00671C80"/>
    <w:rsid w:val="00672951"/>
    <w:rsid w:val="00672B6E"/>
    <w:rsid w:val="006730CF"/>
    <w:rsid w:val="0067324C"/>
    <w:rsid w:val="00673448"/>
    <w:rsid w:val="006743A1"/>
    <w:rsid w:val="00675061"/>
    <w:rsid w:val="0067570E"/>
    <w:rsid w:val="006764BC"/>
    <w:rsid w:val="0068203B"/>
    <w:rsid w:val="00682B61"/>
    <w:rsid w:val="00682FFA"/>
    <w:rsid w:val="00683A63"/>
    <w:rsid w:val="00683A98"/>
    <w:rsid w:val="006844F2"/>
    <w:rsid w:val="00685302"/>
    <w:rsid w:val="00685E01"/>
    <w:rsid w:val="0068686B"/>
    <w:rsid w:val="00690EF2"/>
    <w:rsid w:val="00691E71"/>
    <w:rsid w:val="006924F7"/>
    <w:rsid w:val="006925E9"/>
    <w:rsid w:val="00692E4C"/>
    <w:rsid w:val="00693B8E"/>
    <w:rsid w:val="00694AFF"/>
    <w:rsid w:val="0069639B"/>
    <w:rsid w:val="00696D74"/>
    <w:rsid w:val="006A0087"/>
    <w:rsid w:val="006A04AB"/>
    <w:rsid w:val="006A1036"/>
    <w:rsid w:val="006A15C3"/>
    <w:rsid w:val="006A22C1"/>
    <w:rsid w:val="006A31F6"/>
    <w:rsid w:val="006A332F"/>
    <w:rsid w:val="006A3DF4"/>
    <w:rsid w:val="006A4194"/>
    <w:rsid w:val="006A657D"/>
    <w:rsid w:val="006A6661"/>
    <w:rsid w:val="006A668B"/>
    <w:rsid w:val="006A7B49"/>
    <w:rsid w:val="006B0E8E"/>
    <w:rsid w:val="006B285E"/>
    <w:rsid w:val="006B2C5E"/>
    <w:rsid w:val="006B2D1C"/>
    <w:rsid w:val="006B2FC3"/>
    <w:rsid w:val="006B3BF6"/>
    <w:rsid w:val="006B41F7"/>
    <w:rsid w:val="006B453D"/>
    <w:rsid w:val="006B534F"/>
    <w:rsid w:val="006B577D"/>
    <w:rsid w:val="006B5B9A"/>
    <w:rsid w:val="006B5BB3"/>
    <w:rsid w:val="006B62BA"/>
    <w:rsid w:val="006B674F"/>
    <w:rsid w:val="006B67B9"/>
    <w:rsid w:val="006B68A1"/>
    <w:rsid w:val="006B6997"/>
    <w:rsid w:val="006B6D5F"/>
    <w:rsid w:val="006B6F36"/>
    <w:rsid w:val="006C05E6"/>
    <w:rsid w:val="006C0F27"/>
    <w:rsid w:val="006C120E"/>
    <w:rsid w:val="006C13CA"/>
    <w:rsid w:val="006C1D8D"/>
    <w:rsid w:val="006C2176"/>
    <w:rsid w:val="006C391D"/>
    <w:rsid w:val="006C428E"/>
    <w:rsid w:val="006C43BE"/>
    <w:rsid w:val="006C4490"/>
    <w:rsid w:val="006C47F2"/>
    <w:rsid w:val="006C51B5"/>
    <w:rsid w:val="006C5317"/>
    <w:rsid w:val="006C5E11"/>
    <w:rsid w:val="006C6F50"/>
    <w:rsid w:val="006D0D6E"/>
    <w:rsid w:val="006D19EB"/>
    <w:rsid w:val="006D1E96"/>
    <w:rsid w:val="006D1F18"/>
    <w:rsid w:val="006D28F6"/>
    <w:rsid w:val="006D2BDE"/>
    <w:rsid w:val="006D33D3"/>
    <w:rsid w:val="006D4FBB"/>
    <w:rsid w:val="006D5FB7"/>
    <w:rsid w:val="006D6713"/>
    <w:rsid w:val="006D7B91"/>
    <w:rsid w:val="006D7CFA"/>
    <w:rsid w:val="006E070E"/>
    <w:rsid w:val="006E2000"/>
    <w:rsid w:val="006E36A4"/>
    <w:rsid w:val="006E3842"/>
    <w:rsid w:val="006E3CCC"/>
    <w:rsid w:val="006E4656"/>
    <w:rsid w:val="006E4AF7"/>
    <w:rsid w:val="006E556E"/>
    <w:rsid w:val="006E6B4E"/>
    <w:rsid w:val="006F11F9"/>
    <w:rsid w:val="006F25B4"/>
    <w:rsid w:val="006F2B30"/>
    <w:rsid w:val="006F300D"/>
    <w:rsid w:val="006F34A6"/>
    <w:rsid w:val="006F382E"/>
    <w:rsid w:val="006F4372"/>
    <w:rsid w:val="006F53DB"/>
    <w:rsid w:val="006F7AB7"/>
    <w:rsid w:val="006F7F9B"/>
    <w:rsid w:val="006F7FAB"/>
    <w:rsid w:val="007004AC"/>
    <w:rsid w:val="007009B7"/>
    <w:rsid w:val="00701347"/>
    <w:rsid w:val="007014F6"/>
    <w:rsid w:val="0070182E"/>
    <w:rsid w:val="00701C1E"/>
    <w:rsid w:val="00702A7D"/>
    <w:rsid w:val="00703EA6"/>
    <w:rsid w:val="00704352"/>
    <w:rsid w:val="007060B8"/>
    <w:rsid w:val="00706317"/>
    <w:rsid w:val="00706C67"/>
    <w:rsid w:val="00706D88"/>
    <w:rsid w:val="007071EF"/>
    <w:rsid w:val="0071149E"/>
    <w:rsid w:val="007128AE"/>
    <w:rsid w:val="00712A5F"/>
    <w:rsid w:val="00712CE6"/>
    <w:rsid w:val="00712E99"/>
    <w:rsid w:val="00713553"/>
    <w:rsid w:val="0071377D"/>
    <w:rsid w:val="0071450A"/>
    <w:rsid w:val="00715043"/>
    <w:rsid w:val="00715ED0"/>
    <w:rsid w:val="007160FE"/>
    <w:rsid w:val="00717CEE"/>
    <w:rsid w:val="00720A5C"/>
    <w:rsid w:val="00721704"/>
    <w:rsid w:val="00721D61"/>
    <w:rsid w:val="0072201F"/>
    <w:rsid w:val="0072257C"/>
    <w:rsid w:val="00722708"/>
    <w:rsid w:val="00723A3D"/>
    <w:rsid w:val="00723F66"/>
    <w:rsid w:val="00724377"/>
    <w:rsid w:val="007245E5"/>
    <w:rsid w:val="0072471F"/>
    <w:rsid w:val="00724768"/>
    <w:rsid w:val="00724AFD"/>
    <w:rsid w:val="00724B24"/>
    <w:rsid w:val="00724E0C"/>
    <w:rsid w:val="00725278"/>
    <w:rsid w:val="007267AD"/>
    <w:rsid w:val="007273ED"/>
    <w:rsid w:val="0073011F"/>
    <w:rsid w:val="007301C8"/>
    <w:rsid w:val="00730740"/>
    <w:rsid w:val="00731FED"/>
    <w:rsid w:val="0073287F"/>
    <w:rsid w:val="00733687"/>
    <w:rsid w:val="007336B4"/>
    <w:rsid w:val="00733A8A"/>
    <w:rsid w:val="00734356"/>
    <w:rsid w:val="0073446D"/>
    <w:rsid w:val="0073602D"/>
    <w:rsid w:val="0073680F"/>
    <w:rsid w:val="007378FA"/>
    <w:rsid w:val="007379B9"/>
    <w:rsid w:val="00740E2F"/>
    <w:rsid w:val="00741113"/>
    <w:rsid w:val="007414CF"/>
    <w:rsid w:val="00741D60"/>
    <w:rsid w:val="00742AC7"/>
    <w:rsid w:val="00742CF4"/>
    <w:rsid w:val="0074323B"/>
    <w:rsid w:val="00743830"/>
    <w:rsid w:val="007448FA"/>
    <w:rsid w:val="00744C75"/>
    <w:rsid w:val="007457BE"/>
    <w:rsid w:val="00745926"/>
    <w:rsid w:val="00745BA9"/>
    <w:rsid w:val="00747279"/>
    <w:rsid w:val="007512FF"/>
    <w:rsid w:val="0075152A"/>
    <w:rsid w:val="00751D8B"/>
    <w:rsid w:val="00751ED9"/>
    <w:rsid w:val="007539AF"/>
    <w:rsid w:val="007549BB"/>
    <w:rsid w:val="007557E7"/>
    <w:rsid w:val="00755E93"/>
    <w:rsid w:val="00756199"/>
    <w:rsid w:val="007562E5"/>
    <w:rsid w:val="00756B7E"/>
    <w:rsid w:val="00760BC9"/>
    <w:rsid w:val="007623C4"/>
    <w:rsid w:val="007634D4"/>
    <w:rsid w:val="0076365E"/>
    <w:rsid w:val="00764226"/>
    <w:rsid w:val="00764D9B"/>
    <w:rsid w:val="007654CE"/>
    <w:rsid w:val="0076580E"/>
    <w:rsid w:val="007659B8"/>
    <w:rsid w:val="0076630F"/>
    <w:rsid w:val="00766576"/>
    <w:rsid w:val="00766B4D"/>
    <w:rsid w:val="007673DC"/>
    <w:rsid w:val="00771460"/>
    <w:rsid w:val="0077186E"/>
    <w:rsid w:val="007718D5"/>
    <w:rsid w:val="00771FF5"/>
    <w:rsid w:val="007721CC"/>
    <w:rsid w:val="00772211"/>
    <w:rsid w:val="007733CD"/>
    <w:rsid w:val="007738A1"/>
    <w:rsid w:val="00774368"/>
    <w:rsid w:val="00774797"/>
    <w:rsid w:val="00774A69"/>
    <w:rsid w:val="00774E64"/>
    <w:rsid w:val="007750FB"/>
    <w:rsid w:val="007758B6"/>
    <w:rsid w:val="007766D5"/>
    <w:rsid w:val="00776B5A"/>
    <w:rsid w:val="00776FB1"/>
    <w:rsid w:val="0077712E"/>
    <w:rsid w:val="00777487"/>
    <w:rsid w:val="0077786A"/>
    <w:rsid w:val="00782432"/>
    <w:rsid w:val="007826FE"/>
    <w:rsid w:val="00783DB5"/>
    <w:rsid w:val="0078419C"/>
    <w:rsid w:val="00784409"/>
    <w:rsid w:val="00784C98"/>
    <w:rsid w:val="00786A1F"/>
    <w:rsid w:val="007875D8"/>
    <w:rsid w:val="00787FC2"/>
    <w:rsid w:val="00793E54"/>
    <w:rsid w:val="0079498D"/>
    <w:rsid w:val="007969A3"/>
    <w:rsid w:val="007A054C"/>
    <w:rsid w:val="007A3DB9"/>
    <w:rsid w:val="007A5A25"/>
    <w:rsid w:val="007A6371"/>
    <w:rsid w:val="007A675C"/>
    <w:rsid w:val="007A6A1A"/>
    <w:rsid w:val="007A6A44"/>
    <w:rsid w:val="007A6B92"/>
    <w:rsid w:val="007A6FBF"/>
    <w:rsid w:val="007A7A4A"/>
    <w:rsid w:val="007B09DC"/>
    <w:rsid w:val="007B3026"/>
    <w:rsid w:val="007B33A4"/>
    <w:rsid w:val="007B3D75"/>
    <w:rsid w:val="007B4FFD"/>
    <w:rsid w:val="007B53F5"/>
    <w:rsid w:val="007B5C4A"/>
    <w:rsid w:val="007B5DE1"/>
    <w:rsid w:val="007B604F"/>
    <w:rsid w:val="007B610E"/>
    <w:rsid w:val="007B68C0"/>
    <w:rsid w:val="007C07C4"/>
    <w:rsid w:val="007C1C76"/>
    <w:rsid w:val="007C2A45"/>
    <w:rsid w:val="007C2DE3"/>
    <w:rsid w:val="007C4193"/>
    <w:rsid w:val="007C5A29"/>
    <w:rsid w:val="007C5D08"/>
    <w:rsid w:val="007C7629"/>
    <w:rsid w:val="007C788F"/>
    <w:rsid w:val="007C7F11"/>
    <w:rsid w:val="007D043E"/>
    <w:rsid w:val="007D08E3"/>
    <w:rsid w:val="007D0A64"/>
    <w:rsid w:val="007D1577"/>
    <w:rsid w:val="007D3CBF"/>
    <w:rsid w:val="007D49F0"/>
    <w:rsid w:val="007D4EEB"/>
    <w:rsid w:val="007D560A"/>
    <w:rsid w:val="007D6B97"/>
    <w:rsid w:val="007D74BC"/>
    <w:rsid w:val="007E0A3C"/>
    <w:rsid w:val="007E0C28"/>
    <w:rsid w:val="007E0C73"/>
    <w:rsid w:val="007E209E"/>
    <w:rsid w:val="007E2654"/>
    <w:rsid w:val="007E2A52"/>
    <w:rsid w:val="007E2CB4"/>
    <w:rsid w:val="007E3024"/>
    <w:rsid w:val="007E33C0"/>
    <w:rsid w:val="007E42A3"/>
    <w:rsid w:val="007E56AC"/>
    <w:rsid w:val="007E6451"/>
    <w:rsid w:val="007E66F3"/>
    <w:rsid w:val="007E7233"/>
    <w:rsid w:val="007F0120"/>
    <w:rsid w:val="007F1E48"/>
    <w:rsid w:val="007F2337"/>
    <w:rsid w:val="007F2876"/>
    <w:rsid w:val="007F3382"/>
    <w:rsid w:val="007F449E"/>
    <w:rsid w:val="007F44E0"/>
    <w:rsid w:val="007F4C5A"/>
    <w:rsid w:val="007F5E96"/>
    <w:rsid w:val="007F6255"/>
    <w:rsid w:val="007F62D9"/>
    <w:rsid w:val="007F6446"/>
    <w:rsid w:val="007F6AB8"/>
    <w:rsid w:val="00800539"/>
    <w:rsid w:val="00800C52"/>
    <w:rsid w:val="00800F26"/>
    <w:rsid w:val="00802EB7"/>
    <w:rsid w:val="0080435B"/>
    <w:rsid w:val="0080469F"/>
    <w:rsid w:val="0080473A"/>
    <w:rsid w:val="0080505E"/>
    <w:rsid w:val="008059DD"/>
    <w:rsid w:val="00805F0C"/>
    <w:rsid w:val="008068A1"/>
    <w:rsid w:val="00810431"/>
    <w:rsid w:val="00810A01"/>
    <w:rsid w:val="008127FC"/>
    <w:rsid w:val="00812C1B"/>
    <w:rsid w:val="00815A88"/>
    <w:rsid w:val="00815B98"/>
    <w:rsid w:val="008160A6"/>
    <w:rsid w:val="00816686"/>
    <w:rsid w:val="00816701"/>
    <w:rsid w:val="00817564"/>
    <w:rsid w:val="008176E7"/>
    <w:rsid w:val="008177BB"/>
    <w:rsid w:val="00817B5C"/>
    <w:rsid w:val="00820826"/>
    <w:rsid w:val="00820CD7"/>
    <w:rsid w:val="00820D90"/>
    <w:rsid w:val="00820F05"/>
    <w:rsid w:val="00821768"/>
    <w:rsid w:val="00821913"/>
    <w:rsid w:val="008228CE"/>
    <w:rsid w:val="00822A14"/>
    <w:rsid w:val="00823A6D"/>
    <w:rsid w:val="00823A99"/>
    <w:rsid w:val="00823FE5"/>
    <w:rsid w:val="008252F6"/>
    <w:rsid w:val="0082550E"/>
    <w:rsid w:val="008255CE"/>
    <w:rsid w:val="00825AC1"/>
    <w:rsid w:val="008274A0"/>
    <w:rsid w:val="00832136"/>
    <w:rsid w:val="00832271"/>
    <w:rsid w:val="00832691"/>
    <w:rsid w:val="00832FD6"/>
    <w:rsid w:val="00832FE3"/>
    <w:rsid w:val="0083357C"/>
    <w:rsid w:val="00833BBB"/>
    <w:rsid w:val="00833DA8"/>
    <w:rsid w:val="00835C2D"/>
    <w:rsid w:val="0083608B"/>
    <w:rsid w:val="00836168"/>
    <w:rsid w:val="00836988"/>
    <w:rsid w:val="0083737A"/>
    <w:rsid w:val="00841985"/>
    <w:rsid w:val="00841E3D"/>
    <w:rsid w:val="00842B06"/>
    <w:rsid w:val="008430DE"/>
    <w:rsid w:val="008431E1"/>
    <w:rsid w:val="00843383"/>
    <w:rsid w:val="008440DD"/>
    <w:rsid w:val="00844A34"/>
    <w:rsid w:val="00845FE9"/>
    <w:rsid w:val="008465C3"/>
    <w:rsid w:val="00846A3F"/>
    <w:rsid w:val="00846BC1"/>
    <w:rsid w:val="00846E71"/>
    <w:rsid w:val="00846FB4"/>
    <w:rsid w:val="00846FF1"/>
    <w:rsid w:val="0084708A"/>
    <w:rsid w:val="00847EF6"/>
    <w:rsid w:val="00847F68"/>
    <w:rsid w:val="00850471"/>
    <w:rsid w:val="0085096E"/>
    <w:rsid w:val="0085169D"/>
    <w:rsid w:val="00852922"/>
    <w:rsid w:val="00852AC4"/>
    <w:rsid w:val="0085378E"/>
    <w:rsid w:val="00853C66"/>
    <w:rsid w:val="00854228"/>
    <w:rsid w:val="0085524F"/>
    <w:rsid w:val="00855EA9"/>
    <w:rsid w:val="00856416"/>
    <w:rsid w:val="008564EB"/>
    <w:rsid w:val="00856B46"/>
    <w:rsid w:val="008574EF"/>
    <w:rsid w:val="0085786C"/>
    <w:rsid w:val="00857D7D"/>
    <w:rsid w:val="008601E0"/>
    <w:rsid w:val="00860211"/>
    <w:rsid w:val="0086077A"/>
    <w:rsid w:val="0086189F"/>
    <w:rsid w:val="008628EF"/>
    <w:rsid w:val="00863DD6"/>
    <w:rsid w:val="00863EB5"/>
    <w:rsid w:val="008643C3"/>
    <w:rsid w:val="00864571"/>
    <w:rsid w:val="00864BF0"/>
    <w:rsid w:val="00864F0B"/>
    <w:rsid w:val="00865549"/>
    <w:rsid w:val="00865BD3"/>
    <w:rsid w:val="00865F95"/>
    <w:rsid w:val="008663D3"/>
    <w:rsid w:val="00867545"/>
    <w:rsid w:val="00867DE1"/>
    <w:rsid w:val="00867EEB"/>
    <w:rsid w:val="00870173"/>
    <w:rsid w:val="00870827"/>
    <w:rsid w:val="00870AE3"/>
    <w:rsid w:val="00870CDE"/>
    <w:rsid w:val="008712F8"/>
    <w:rsid w:val="008717D4"/>
    <w:rsid w:val="0087195D"/>
    <w:rsid w:val="008724E4"/>
    <w:rsid w:val="0087292F"/>
    <w:rsid w:val="00872DE7"/>
    <w:rsid w:val="008743D6"/>
    <w:rsid w:val="0087482E"/>
    <w:rsid w:val="00874DD8"/>
    <w:rsid w:val="008759CA"/>
    <w:rsid w:val="00875D16"/>
    <w:rsid w:val="008768A4"/>
    <w:rsid w:val="008769F3"/>
    <w:rsid w:val="00876D7D"/>
    <w:rsid w:val="0087749B"/>
    <w:rsid w:val="008777EE"/>
    <w:rsid w:val="00877C18"/>
    <w:rsid w:val="00877C2E"/>
    <w:rsid w:val="00877E95"/>
    <w:rsid w:val="00880DFC"/>
    <w:rsid w:val="00881B5F"/>
    <w:rsid w:val="00881F28"/>
    <w:rsid w:val="00882847"/>
    <w:rsid w:val="00883AEF"/>
    <w:rsid w:val="00883D8A"/>
    <w:rsid w:val="0088413D"/>
    <w:rsid w:val="008857D9"/>
    <w:rsid w:val="00885AAF"/>
    <w:rsid w:val="0088656F"/>
    <w:rsid w:val="0088788B"/>
    <w:rsid w:val="008900E4"/>
    <w:rsid w:val="00890618"/>
    <w:rsid w:val="00891176"/>
    <w:rsid w:val="00891D88"/>
    <w:rsid w:val="0089221A"/>
    <w:rsid w:val="008927FE"/>
    <w:rsid w:val="008928B5"/>
    <w:rsid w:val="00892F36"/>
    <w:rsid w:val="00893525"/>
    <w:rsid w:val="008935EB"/>
    <w:rsid w:val="00893638"/>
    <w:rsid w:val="008939E4"/>
    <w:rsid w:val="00893B50"/>
    <w:rsid w:val="0089430E"/>
    <w:rsid w:val="00894FB9"/>
    <w:rsid w:val="00894FC7"/>
    <w:rsid w:val="0089526E"/>
    <w:rsid w:val="00895EAD"/>
    <w:rsid w:val="00895FC1"/>
    <w:rsid w:val="00896310"/>
    <w:rsid w:val="0089669B"/>
    <w:rsid w:val="00896D84"/>
    <w:rsid w:val="0089723C"/>
    <w:rsid w:val="008979D8"/>
    <w:rsid w:val="008A0C93"/>
    <w:rsid w:val="008A0EFF"/>
    <w:rsid w:val="008A3500"/>
    <w:rsid w:val="008A35C4"/>
    <w:rsid w:val="008A3EB5"/>
    <w:rsid w:val="008A414E"/>
    <w:rsid w:val="008A5032"/>
    <w:rsid w:val="008A70BA"/>
    <w:rsid w:val="008A72A1"/>
    <w:rsid w:val="008B158C"/>
    <w:rsid w:val="008B2018"/>
    <w:rsid w:val="008B2A39"/>
    <w:rsid w:val="008B3438"/>
    <w:rsid w:val="008B3F1E"/>
    <w:rsid w:val="008B4408"/>
    <w:rsid w:val="008B4B83"/>
    <w:rsid w:val="008B503E"/>
    <w:rsid w:val="008B508D"/>
    <w:rsid w:val="008B5A4B"/>
    <w:rsid w:val="008B63F5"/>
    <w:rsid w:val="008B6878"/>
    <w:rsid w:val="008B691F"/>
    <w:rsid w:val="008B6BD2"/>
    <w:rsid w:val="008B7A49"/>
    <w:rsid w:val="008B7A4F"/>
    <w:rsid w:val="008B7F81"/>
    <w:rsid w:val="008C001E"/>
    <w:rsid w:val="008C1FF6"/>
    <w:rsid w:val="008C2A0A"/>
    <w:rsid w:val="008C390B"/>
    <w:rsid w:val="008C3D69"/>
    <w:rsid w:val="008C454C"/>
    <w:rsid w:val="008C4633"/>
    <w:rsid w:val="008C4DAC"/>
    <w:rsid w:val="008C5360"/>
    <w:rsid w:val="008C53F7"/>
    <w:rsid w:val="008C55CD"/>
    <w:rsid w:val="008C5B8A"/>
    <w:rsid w:val="008C6314"/>
    <w:rsid w:val="008C6801"/>
    <w:rsid w:val="008D0AA6"/>
    <w:rsid w:val="008D1785"/>
    <w:rsid w:val="008D1A40"/>
    <w:rsid w:val="008D1FE8"/>
    <w:rsid w:val="008D2704"/>
    <w:rsid w:val="008D27AE"/>
    <w:rsid w:val="008D38DB"/>
    <w:rsid w:val="008D58AC"/>
    <w:rsid w:val="008D6E76"/>
    <w:rsid w:val="008D7655"/>
    <w:rsid w:val="008D7756"/>
    <w:rsid w:val="008E0260"/>
    <w:rsid w:val="008E0781"/>
    <w:rsid w:val="008E096E"/>
    <w:rsid w:val="008E0AAB"/>
    <w:rsid w:val="008E2223"/>
    <w:rsid w:val="008E27A2"/>
    <w:rsid w:val="008E27D2"/>
    <w:rsid w:val="008E3665"/>
    <w:rsid w:val="008E381E"/>
    <w:rsid w:val="008E486F"/>
    <w:rsid w:val="008E4E0F"/>
    <w:rsid w:val="008E59C0"/>
    <w:rsid w:val="008E59EC"/>
    <w:rsid w:val="008E688C"/>
    <w:rsid w:val="008E7B32"/>
    <w:rsid w:val="008F046D"/>
    <w:rsid w:val="008F0AA9"/>
    <w:rsid w:val="008F165A"/>
    <w:rsid w:val="008F1AF1"/>
    <w:rsid w:val="008F3FE3"/>
    <w:rsid w:val="008F4F81"/>
    <w:rsid w:val="008F5BA9"/>
    <w:rsid w:val="009002BA"/>
    <w:rsid w:val="00900813"/>
    <w:rsid w:val="009020B3"/>
    <w:rsid w:val="00902468"/>
    <w:rsid w:val="009032E2"/>
    <w:rsid w:val="00903397"/>
    <w:rsid w:val="00903779"/>
    <w:rsid w:val="00903976"/>
    <w:rsid w:val="00903C34"/>
    <w:rsid w:val="0090622E"/>
    <w:rsid w:val="009066F3"/>
    <w:rsid w:val="0090757C"/>
    <w:rsid w:val="00907C5E"/>
    <w:rsid w:val="00907DA8"/>
    <w:rsid w:val="00907F2F"/>
    <w:rsid w:val="009107DD"/>
    <w:rsid w:val="009122C8"/>
    <w:rsid w:val="00912580"/>
    <w:rsid w:val="00913EED"/>
    <w:rsid w:val="00914200"/>
    <w:rsid w:val="0091470C"/>
    <w:rsid w:val="00915321"/>
    <w:rsid w:val="00915565"/>
    <w:rsid w:val="0091564B"/>
    <w:rsid w:val="009156E4"/>
    <w:rsid w:val="009165EB"/>
    <w:rsid w:val="009166F3"/>
    <w:rsid w:val="00916B41"/>
    <w:rsid w:val="009178A6"/>
    <w:rsid w:val="0091799B"/>
    <w:rsid w:val="00920187"/>
    <w:rsid w:val="00920CEB"/>
    <w:rsid w:val="0092191D"/>
    <w:rsid w:val="009225DC"/>
    <w:rsid w:val="0092397A"/>
    <w:rsid w:val="00924E29"/>
    <w:rsid w:val="00925302"/>
    <w:rsid w:val="009265C4"/>
    <w:rsid w:val="00927463"/>
    <w:rsid w:val="00927837"/>
    <w:rsid w:val="009302D9"/>
    <w:rsid w:val="00931157"/>
    <w:rsid w:val="00931F5F"/>
    <w:rsid w:val="00936551"/>
    <w:rsid w:val="00937242"/>
    <w:rsid w:val="009375A7"/>
    <w:rsid w:val="00937766"/>
    <w:rsid w:val="00940902"/>
    <w:rsid w:val="00940C48"/>
    <w:rsid w:val="00940D7B"/>
    <w:rsid w:val="0094221D"/>
    <w:rsid w:val="00942C44"/>
    <w:rsid w:val="00943111"/>
    <w:rsid w:val="009435F5"/>
    <w:rsid w:val="00943765"/>
    <w:rsid w:val="0094389E"/>
    <w:rsid w:val="00943E29"/>
    <w:rsid w:val="00944052"/>
    <w:rsid w:val="00944991"/>
    <w:rsid w:val="00945797"/>
    <w:rsid w:val="00945A06"/>
    <w:rsid w:val="00945F0E"/>
    <w:rsid w:val="0094735D"/>
    <w:rsid w:val="00947367"/>
    <w:rsid w:val="00947B3C"/>
    <w:rsid w:val="0095003B"/>
    <w:rsid w:val="00950B3F"/>
    <w:rsid w:val="00950E5D"/>
    <w:rsid w:val="00951290"/>
    <w:rsid w:val="009524FF"/>
    <w:rsid w:val="009525B5"/>
    <w:rsid w:val="00952ABD"/>
    <w:rsid w:val="0095483A"/>
    <w:rsid w:val="009549EF"/>
    <w:rsid w:val="0095610F"/>
    <w:rsid w:val="009563E5"/>
    <w:rsid w:val="0095765E"/>
    <w:rsid w:val="009608D5"/>
    <w:rsid w:val="00963794"/>
    <w:rsid w:val="00963797"/>
    <w:rsid w:val="009644AA"/>
    <w:rsid w:val="00964576"/>
    <w:rsid w:val="0096458F"/>
    <w:rsid w:val="00964B5C"/>
    <w:rsid w:val="00965657"/>
    <w:rsid w:val="00965FA3"/>
    <w:rsid w:val="00966205"/>
    <w:rsid w:val="00967524"/>
    <w:rsid w:val="0096758B"/>
    <w:rsid w:val="009676DB"/>
    <w:rsid w:val="00967AD3"/>
    <w:rsid w:val="009712D4"/>
    <w:rsid w:val="009722F1"/>
    <w:rsid w:val="00972FCA"/>
    <w:rsid w:val="00973227"/>
    <w:rsid w:val="009737FA"/>
    <w:rsid w:val="00973A1D"/>
    <w:rsid w:val="00973D3C"/>
    <w:rsid w:val="0097470B"/>
    <w:rsid w:val="009758C2"/>
    <w:rsid w:val="00975B89"/>
    <w:rsid w:val="009767A7"/>
    <w:rsid w:val="00976FF4"/>
    <w:rsid w:val="009804CC"/>
    <w:rsid w:val="00980D19"/>
    <w:rsid w:val="00982746"/>
    <w:rsid w:val="00982F37"/>
    <w:rsid w:val="00984C01"/>
    <w:rsid w:val="00985362"/>
    <w:rsid w:val="0098563E"/>
    <w:rsid w:val="00985751"/>
    <w:rsid w:val="00985C27"/>
    <w:rsid w:val="00985E26"/>
    <w:rsid w:val="009868C4"/>
    <w:rsid w:val="00986D7C"/>
    <w:rsid w:val="00987B69"/>
    <w:rsid w:val="00990F53"/>
    <w:rsid w:val="009917AA"/>
    <w:rsid w:val="00993A6F"/>
    <w:rsid w:val="0099489F"/>
    <w:rsid w:val="00994BA7"/>
    <w:rsid w:val="00994E44"/>
    <w:rsid w:val="00995313"/>
    <w:rsid w:val="00995D69"/>
    <w:rsid w:val="0099695C"/>
    <w:rsid w:val="009A0339"/>
    <w:rsid w:val="009A190D"/>
    <w:rsid w:val="009A29F4"/>
    <w:rsid w:val="009A3A35"/>
    <w:rsid w:val="009A444F"/>
    <w:rsid w:val="009A48AD"/>
    <w:rsid w:val="009A48F9"/>
    <w:rsid w:val="009A4ADB"/>
    <w:rsid w:val="009A5CD5"/>
    <w:rsid w:val="009A6EDE"/>
    <w:rsid w:val="009A7164"/>
    <w:rsid w:val="009A7B16"/>
    <w:rsid w:val="009B15C2"/>
    <w:rsid w:val="009B1789"/>
    <w:rsid w:val="009B1AF9"/>
    <w:rsid w:val="009B1F74"/>
    <w:rsid w:val="009B24CA"/>
    <w:rsid w:val="009B2845"/>
    <w:rsid w:val="009B3E3E"/>
    <w:rsid w:val="009B4184"/>
    <w:rsid w:val="009B47F1"/>
    <w:rsid w:val="009B4AD2"/>
    <w:rsid w:val="009B4BE0"/>
    <w:rsid w:val="009B4D55"/>
    <w:rsid w:val="009B5EE5"/>
    <w:rsid w:val="009B6E37"/>
    <w:rsid w:val="009B76F7"/>
    <w:rsid w:val="009B78A7"/>
    <w:rsid w:val="009C0594"/>
    <w:rsid w:val="009C20DB"/>
    <w:rsid w:val="009C24FC"/>
    <w:rsid w:val="009C2E15"/>
    <w:rsid w:val="009C3424"/>
    <w:rsid w:val="009C4044"/>
    <w:rsid w:val="009C4261"/>
    <w:rsid w:val="009C66E9"/>
    <w:rsid w:val="009C6C86"/>
    <w:rsid w:val="009C716A"/>
    <w:rsid w:val="009C771F"/>
    <w:rsid w:val="009C774F"/>
    <w:rsid w:val="009C7978"/>
    <w:rsid w:val="009C7F91"/>
    <w:rsid w:val="009D09D6"/>
    <w:rsid w:val="009D2276"/>
    <w:rsid w:val="009D2339"/>
    <w:rsid w:val="009D2A5F"/>
    <w:rsid w:val="009D3287"/>
    <w:rsid w:val="009D32D5"/>
    <w:rsid w:val="009D37D0"/>
    <w:rsid w:val="009D4A2A"/>
    <w:rsid w:val="009D4C55"/>
    <w:rsid w:val="009D547F"/>
    <w:rsid w:val="009D6297"/>
    <w:rsid w:val="009D7990"/>
    <w:rsid w:val="009E08E0"/>
    <w:rsid w:val="009E1070"/>
    <w:rsid w:val="009E15A2"/>
    <w:rsid w:val="009E1C28"/>
    <w:rsid w:val="009E2FD0"/>
    <w:rsid w:val="009E3533"/>
    <w:rsid w:val="009E3869"/>
    <w:rsid w:val="009E521A"/>
    <w:rsid w:val="009E5231"/>
    <w:rsid w:val="009E5496"/>
    <w:rsid w:val="009E777C"/>
    <w:rsid w:val="009E7E81"/>
    <w:rsid w:val="009F07A2"/>
    <w:rsid w:val="009F0F6D"/>
    <w:rsid w:val="009F18F5"/>
    <w:rsid w:val="009F1C75"/>
    <w:rsid w:val="009F377D"/>
    <w:rsid w:val="009F3B5B"/>
    <w:rsid w:val="009F3E35"/>
    <w:rsid w:val="009F3F33"/>
    <w:rsid w:val="009F43D5"/>
    <w:rsid w:val="009F4A2A"/>
    <w:rsid w:val="009F534D"/>
    <w:rsid w:val="009F542F"/>
    <w:rsid w:val="009F59E7"/>
    <w:rsid w:val="009F6E58"/>
    <w:rsid w:val="009F73E8"/>
    <w:rsid w:val="009F7C4C"/>
    <w:rsid w:val="009F7E7F"/>
    <w:rsid w:val="00A00D15"/>
    <w:rsid w:val="00A01084"/>
    <w:rsid w:val="00A01FE5"/>
    <w:rsid w:val="00A028CF"/>
    <w:rsid w:val="00A048CA"/>
    <w:rsid w:val="00A05E39"/>
    <w:rsid w:val="00A06658"/>
    <w:rsid w:val="00A07595"/>
    <w:rsid w:val="00A07C94"/>
    <w:rsid w:val="00A07EB8"/>
    <w:rsid w:val="00A07ED3"/>
    <w:rsid w:val="00A104C6"/>
    <w:rsid w:val="00A10A7B"/>
    <w:rsid w:val="00A11174"/>
    <w:rsid w:val="00A11939"/>
    <w:rsid w:val="00A11A5B"/>
    <w:rsid w:val="00A13C4D"/>
    <w:rsid w:val="00A15DA6"/>
    <w:rsid w:val="00A16216"/>
    <w:rsid w:val="00A1678D"/>
    <w:rsid w:val="00A16B3E"/>
    <w:rsid w:val="00A16EEE"/>
    <w:rsid w:val="00A17C09"/>
    <w:rsid w:val="00A17FCA"/>
    <w:rsid w:val="00A200E6"/>
    <w:rsid w:val="00A20D14"/>
    <w:rsid w:val="00A20D5B"/>
    <w:rsid w:val="00A21D58"/>
    <w:rsid w:val="00A2278E"/>
    <w:rsid w:val="00A23E9C"/>
    <w:rsid w:val="00A249B9"/>
    <w:rsid w:val="00A253CC"/>
    <w:rsid w:val="00A2580C"/>
    <w:rsid w:val="00A25F21"/>
    <w:rsid w:val="00A27C7C"/>
    <w:rsid w:val="00A32400"/>
    <w:rsid w:val="00A330E5"/>
    <w:rsid w:val="00A33E06"/>
    <w:rsid w:val="00A33FFF"/>
    <w:rsid w:val="00A3438A"/>
    <w:rsid w:val="00A349D5"/>
    <w:rsid w:val="00A35672"/>
    <w:rsid w:val="00A35E11"/>
    <w:rsid w:val="00A365B0"/>
    <w:rsid w:val="00A366DD"/>
    <w:rsid w:val="00A37854"/>
    <w:rsid w:val="00A4265A"/>
    <w:rsid w:val="00A432EF"/>
    <w:rsid w:val="00A43A72"/>
    <w:rsid w:val="00A43B56"/>
    <w:rsid w:val="00A45C35"/>
    <w:rsid w:val="00A46C5B"/>
    <w:rsid w:val="00A50406"/>
    <w:rsid w:val="00A50859"/>
    <w:rsid w:val="00A51DBF"/>
    <w:rsid w:val="00A5222B"/>
    <w:rsid w:val="00A53968"/>
    <w:rsid w:val="00A53A3B"/>
    <w:rsid w:val="00A546C4"/>
    <w:rsid w:val="00A554FA"/>
    <w:rsid w:val="00A562DD"/>
    <w:rsid w:val="00A57800"/>
    <w:rsid w:val="00A60089"/>
    <w:rsid w:val="00A60F49"/>
    <w:rsid w:val="00A60F5F"/>
    <w:rsid w:val="00A612BA"/>
    <w:rsid w:val="00A62198"/>
    <w:rsid w:val="00A62AE8"/>
    <w:rsid w:val="00A6316F"/>
    <w:rsid w:val="00A631C0"/>
    <w:rsid w:val="00A6336C"/>
    <w:rsid w:val="00A63BC0"/>
    <w:rsid w:val="00A63C20"/>
    <w:rsid w:val="00A65CDD"/>
    <w:rsid w:val="00A6607A"/>
    <w:rsid w:val="00A66BAB"/>
    <w:rsid w:val="00A70987"/>
    <w:rsid w:val="00A70AD8"/>
    <w:rsid w:val="00A71213"/>
    <w:rsid w:val="00A718D5"/>
    <w:rsid w:val="00A72672"/>
    <w:rsid w:val="00A734CE"/>
    <w:rsid w:val="00A73D9B"/>
    <w:rsid w:val="00A749CA"/>
    <w:rsid w:val="00A752B3"/>
    <w:rsid w:val="00A7553C"/>
    <w:rsid w:val="00A777BB"/>
    <w:rsid w:val="00A809E7"/>
    <w:rsid w:val="00A812A8"/>
    <w:rsid w:val="00A81AF3"/>
    <w:rsid w:val="00A81E60"/>
    <w:rsid w:val="00A8215D"/>
    <w:rsid w:val="00A82EF6"/>
    <w:rsid w:val="00A83EC6"/>
    <w:rsid w:val="00A8457C"/>
    <w:rsid w:val="00A845D7"/>
    <w:rsid w:val="00A84E13"/>
    <w:rsid w:val="00A85090"/>
    <w:rsid w:val="00A851E1"/>
    <w:rsid w:val="00A85343"/>
    <w:rsid w:val="00A87625"/>
    <w:rsid w:val="00A919DA"/>
    <w:rsid w:val="00A91A88"/>
    <w:rsid w:val="00A921CB"/>
    <w:rsid w:val="00A92332"/>
    <w:rsid w:val="00A92548"/>
    <w:rsid w:val="00A92561"/>
    <w:rsid w:val="00A929EC"/>
    <w:rsid w:val="00A95DD9"/>
    <w:rsid w:val="00A95EFA"/>
    <w:rsid w:val="00A9644A"/>
    <w:rsid w:val="00A97986"/>
    <w:rsid w:val="00A97A84"/>
    <w:rsid w:val="00A97DA4"/>
    <w:rsid w:val="00AA0E1D"/>
    <w:rsid w:val="00AA11DE"/>
    <w:rsid w:val="00AA1245"/>
    <w:rsid w:val="00AA167F"/>
    <w:rsid w:val="00AA1CC7"/>
    <w:rsid w:val="00AA258D"/>
    <w:rsid w:val="00AA2E92"/>
    <w:rsid w:val="00AA4BBA"/>
    <w:rsid w:val="00AA588D"/>
    <w:rsid w:val="00AA6AAF"/>
    <w:rsid w:val="00AA6F07"/>
    <w:rsid w:val="00AA7B76"/>
    <w:rsid w:val="00AB1037"/>
    <w:rsid w:val="00AB1B4D"/>
    <w:rsid w:val="00AB1F3E"/>
    <w:rsid w:val="00AB21AC"/>
    <w:rsid w:val="00AB21CE"/>
    <w:rsid w:val="00AB23A6"/>
    <w:rsid w:val="00AB2846"/>
    <w:rsid w:val="00AB2D8F"/>
    <w:rsid w:val="00AB2EAF"/>
    <w:rsid w:val="00AB3260"/>
    <w:rsid w:val="00AB3610"/>
    <w:rsid w:val="00AB3794"/>
    <w:rsid w:val="00AB387E"/>
    <w:rsid w:val="00AB5B21"/>
    <w:rsid w:val="00AB6CA4"/>
    <w:rsid w:val="00AB7AE3"/>
    <w:rsid w:val="00AC02E3"/>
    <w:rsid w:val="00AC12FE"/>
    <w:rsid w:val="00AC195C"/>
    <w:rsid w:val="00AC1E50"/>
    <w:rsid w:val="00AC2A7B"/>
    <w:rsid w:val="00AC2C77"/>
    <w:rsid w:val="00AC3534"/>
    <w:rsid w:val="00AC357B"/>
    <w:rsid w:val="00AC3EE5"/>
    <w:rsid w:val="00AC410C"/>
    <w:rsid w:val="00AC485B"/>
    <w:rsid w:val="00AC5A4C"/>
    <w:rsid w:val="00AC648E"/>
    <w:rsid w:val="00AC66DC"/>
    <w:rsid w:val="00AC7180"/>
    <w:rsid w:val="00AD080B"/>
    <w:rsid w:val="00AD2F4A"/>
    <w:rsid w:val="00AD3527"/>
    <w:rsid w:val="00AD3AF6"/>
    <w:rsid w:val="00AD3D48"/>
    <w:rsid w:val="00AD5108"/>
    <w:rsid w:val="00AD58C9"/>
    <w:rsid w:val="00AD6726"/>
    <w:rsid w:val="00AD740D"/>
    <w:rsid w:val="00AE1A8F"/>
    <w:rsid w:val="00AE1ED9"/>
    <w:rsid w:val="00AE22B1"/>
    <w:rsid w:val="00AE288F"/>
    <w:rsid w:val="00AE359D"/>
    <w:rsid w:val="00AE383A"/>
    <w:rsid w:val="00AE3D98"/>
    <w:rsid w:val="00AE3F06"/>
    <w:rsid w:val="00AE5BC5"/>
    <w:rsid w:val="00AE5C11"/>
    <w:rsid w:val="00AE69BE"/>
    <w:rsid w:val="00AE7361"/>
    <w:rsid w:val="00AE7A14"/>
    <w:rsid w:val="00AE7E02"/>
    <w:rsid w:val="00AF0BDB"/>
    <w:rsid w:val="00AF14C7"/>
    <w:rsid w:val="00AF2075"/>
    <w:rsid w:val="00AF2427"/>
    <w:rsid w:val="00AF3F02"/>
    <w:rsid w:val="00AF46A8"/>
    <w:rsid w:val="00AF4912"/>
    <w:rsid w:val="00AF62DB"/>
    <w:rsid w:val="00B02268"/>
    <w:rsid w:val="00B022AC"/>
    <w:rsid w:val="00B02F3D"/>
    <w:rsid w:val="00B03F8D"/>
    <w:rsid w:val="00B04550"/>
    <w:rsid w:val="00B0554E"/>
    <w:rsid w:val="00B05D63"/>
    <w:rsid w:val="00B05F13"/>
    <w:rsid w:val="00B0625C"/>
    <w:rsid w:val="00B06462"/>
    <w:rsid w:val="00B065B9"/>
    <w:rsid w:val="00B068A8"/>
    <w:rsid w:val="00B068F8"/>
    <w:rsid w:val="00B06D11"/>
    <w:rsid w:val="00B0744F"/>
    <w:rsid w:val="00B07A44"/>
    <w:rsid w:val="00B112A9"/>
    <w:rsid w:val="00B114CF"/>
    <w:rsid w:val="00B1229B"/>
    <w:rsid w:val="00B122B7"/>
    <w:rsid w:val="00B1289A"/>
    <w:rsid w:val="00B12CA2"/>
    <w:rsid w:val="00B1542B"/>
    <w:rsid w:val="00B1574B"/>
    <w:rsid w:val="00B15D74"/>
    <w:rsid w:val="00B16C0E"/>
    <w:rsid w:val="00B170E1"/>
    <w:rsid w:val="00B17DD8"/>
    <w:rsid w:val="00B20E56"/>
    <w:rsid w:val="00B214DA"/>
    <w:rsid w:val="00B215D3"/>
    <w:rsid w:val="00B21B5A"/>
    <w:rsid w:val="00B238D0"/>
    <w:rsid w:val="00B2500F"/>
    <w:rsid w:val="00B25288"/>
    <w:rsid w:val="00B2559E"/>
    <w:rsid w:val="00B25CE6"/>
    <w:rsid w:val="00B25D43"/>
    <w:rsid w:val="00B263EA"/>
    <w:rsid w:val="00B26810"/>
    <w:rsid w:val="00B26E64"/>
    <w:rsid w:val="00B277CE"/>
    <w:rsid w:val="00B3085E"/>
    <w:rsid w:val="00B317C3"/>
    <w:rsid w:val="00B31A89"/>
    <w:rsid w:val="00B31D4B"/>
    <w:rsid w:val="00B32CB4"/>
    <w:rsid w:val="00B3351F"/>
    <w:rsid w:val="00B337DB"/>
    <w:rsid w:val="00B339B3"/>
    <w:rsid w:val="00B341D9"/>
    <w:rsid w:val="00B34355"/>
    <w:rsid w:val="00B3537B"/>
    <w:rsid w:val="00B3796F"/>
    <w:rsid w:val="00B4017C"/>
    <w:rsid w:val="00B40891"/>
    <w:rsid w:val="00B40998"/>
    <w:rsid w:val="00B40D14"/>
    <w:rsid w:val="00B40F52"/>
    <w:rsid w:val="00B41972"/>
    <w:rsid w:val="00B426E1"/>
    <w:rsid w:val="00B42A83"/>
    <w:rsid w:val="00B42A8B"/>
    <w:rsid w:val="00B42BEB"/>
    <w:rsid w:val="00B4366A"/>
    <w:rsid w:val="00B43886"/>
    <w:rsid w:val="00B4388E"/>
    <w:rsid w:val="00B445FE"/>
    <w:rsid w:val="00B44DD8"/>
    <w:rsid w:val="00B45093"/>
    <w:rsid w:val="00B4642D"/>
    <w:rsid w:val="00B469AF"/>
    <w:rsid w:val="00B46B70"/>
    <w:rsid w:val="00B47156"/>
    <w:rsid w:val="00B47E31"/>
    <w:rsid w:val="00B50C2A"/>
    <w:rsid w:val="00B5136C"/>
    <w:rsid w:val="00B51693"/>
    <w:rsid w:val="00B51B35"/>
    <w:rsid w:val="00B51DBC"/>
    <w:rsid w:val="00B52F6A"/>
    <w:rsid w:val="00B54659"/>
    <w:rsid w:val="00B5494F"/>
    <w:rsid w:val="00B54BFB"/>
    <w:rsid w:val="00B54DCA"/>
    <w:rsid w:val="00B54EB5"/>
    <w:rsid w:val="00B56005"/>
    <w:rsid w:val="00B57838"/>
    <w:rsid w:val="00B57BE5"/>
    <w:rsid w:val="00B60AAE"/>
    <w:rsid w:val="00B6257D"/>
    <w:rsid w:val="00B62D43"/>
    <w:rsid w:val="00B63A5F"/>
    <w:rsid w:val="00B63AF5"/>
    <w:rsid w:val="00B6485B"/>
    <w:rsid w:val="00B64D59"/>
    <w:rsid w:val="00B64D7E"/>
    <w:rsid w:val="00B661F2"/>
    <w:rsid w:val="00B66400"/>
    <w:rsid w:val="00B672B3"/>
    <w:rsid w:val="00B672BC"/>
    <w:rsid w:val="00B67E7C"/>
    <w:rsid w:val="00B701AF"/>
    <w:rsid w:val="00B7061E"/>
    <w:rsid w:val="00B72224"/>
    <w:rsid w:val="00B7223C"/>
    <w:rsid w:val="00B7297A"/>
    <w:rsid w:val="00B7307B"/>
    <w:rsid w:val="00B73338"/>
    <w:rsid w:val="00B738D8"/>
    <w:rsid w:val="00B73A54"/>
    <w:rsid w:val="00B74F8D"/>
    <w:rsid w:val="00B757E0"/>
    <w:rsid w:val="00B76A7B"/>
    <w:rsid w:val="00B776D0"/>
    <w:rsid w:val="00B779FA"/>
    <w:rsid w:val="00B8014B"/>
    <w:rsid w:val="00B80512"/>
    <w:rsid w:val="00B807C8"/>
    <w:rsid w:val="00B81852"/>
    <w:rsid w:val="00B81A7B"/>
    <w:rsid w:val="00B81DAA"/>
    <w:rsid w:val="00B82097"/>
    <w:rsid w:val="00B83C2A"/>
    <w:rsid w:val="00B84375"/>
    <w:rsid w:val="00B8556B"/>
    <w:rsid w:val="00B85FC0"/>
    <w:rsid w:val="00B86C3D"/>
    <w:rsid w:val="00B87051"/>
    <w:rsid w:val="00B878F9"/>
    <w:rsid w:val="00B87CD3"/>
    <w:rsid w:val="00B905A9"/>
    <w:rsid w:val="00B91862"/>
    <w:rsid w:val="00B91F0B"/>
    <w:rsid w:val="00B9200B"/>
    <w:rsid w:val="00B92A49"/>
    <w:rsid w:val="00B93910"/>
    <w:rsid w:val="00B9557F"/>
    <w:rsid w:val="00B965E5"/>
    <w:rsid w:val="00B9763A"/>
    <w:rsid w:val="00BA012B"/>
    <w:rsid w:val="00BA032A"/>
    <w:rsid w:val="00BA0C2E"/>
    <w:rsid w:val="00BA0C82"/>
    <w:rsid w:val="00BA0D99"/>
    <w:rsid w:val="00BA11C7"/>
    <w:rsid w:val="00BA1C87"/>
    <w:rsid w:val="00BA25AA"/>
    <w:rsid w:val="00BA2A07"/>
    <w:rsid w:val="00BA2C98"/>
    <w:rsid w:val="00BA374B"/>
    <w:rsid w:val="00BA4373"/>
    <w:rsid w:val="00BA4A21"/>
    <w:rsid w:val="00BA4DE9"/>
    <w:rsid w:val="00BA5D7B"/>
    <w:rsid w:val="00BA70B6"/>
    <w:rsid w:val="00BA7806"/>
    <w:rsid w:val="00BA7D11"/>
    <w:rsid w:val="00BB19A2"/>
    <w:rsid w:val="00BB19F1"/>
    <w:rsid w:val="00BB20EF"/>
    <w:rsid w:val="00BB2692"/>
    <w:rsid w:val="00BB3133"/>
    <w:rsid w:val="00BB53BB"/>
    <w:rsid w:val="00BB5417"/>
    <w:rsid w:val="00BB6D7A"/>
    <w:rsid w:val="00BB7488"/>
    <w:rsid w:val="00BB7A55"/>
    <w:rsid w:val="00BC0AA1"/>
    <w:rsid w:val="00BC270D"/>
    <w:rsid w:val="00BC2EC5"/>
    <w:rsid w:val="00BC33CE"/>
    <w:rsid w:val="00BC368D"/>
    <w:rsid w:val="00BC44DD"/>
    <w:rsid w:val="00BC4585"/>
    <w:rsid w:val="00BC47CE"/>
    <w:rsid w:val="00BC5AB7"/>
    <w:rsid w:val="00BC6282"/>
    <w:rsid w:val="00BC7DC5"/>
    <w:rsid w:val="00BC7EE2"/>
    <w:rsid w:val="00BD0CB0"/>
    <w:rsid w:val="00BD13DD"/>
    <w:rsid w:val="00BD17DB"/>
    <w:rsid w:val="00BD1948"/>
    <w:rsid w:val="00BD24B4"/>
    <w:rsid w:val="00BD2E2B"/>
    <w:rsid w:val="00BD2E36"/>
    <w:rsid w:val="00BD3769"/>
    <w:rsid w:val="00BD3E58"/>
    <w:rsid w:val="00BD4409"/>
    <w:rsid w:val="00BE0132"/>
    <w:rsid w:val="00BE044B"/>
    <w:rsid w:val="00BE139D"/>
    <w:rsid w:val="00BE1483"/>
    <w:rsid w:val="00BE2808"/>
    <w:rsid w:val="00BE3DE0"/>
    <w:rsid w:val="00BE4E85"/>
    <w:rsid w:val="00BE635F"/>
    <w:rsid w:val="00BE65A0"/>
    <w:rsid w:val="00BE6626"/>
    <w:rsid w:val="00BE6A9E"/>
    <w:rsid w:val="00BE6DE0"/>
    <w:rsid w:val="00BE73BC"/>
    <w:rsid w:val="00BF0A96"/>
    <w:rsid w:val="00BF1D9E"/>
    <w:rsid w:val="00BF1DA2"/>
    <w:rsid w:val="00BF1F77"/>
    <w:rsid w:val="00BF26CE"/>
    <w:rsid w:val="00BF29DF"/>
    <w:rsid w:val="00BF421A"/>
    <w:rsid w:val="00BF4D5D"/>
    <w:rsid w:val="00BF4F7E"/>
    <w:rsid w:val="00BF5F6D"/>
    <w:rsid w:val="00BF61C5"/>
    <w:rsid w:val="00BF687F"/>
    <w:rsid w:val="00C006CC"/>
    <w:rsid w:val="00C012B4"/>
    <w:rsid w:val="00C01369"/>
    <w:rsid w:val="00C02877"/>
    <w:rsid w:val="00C030A5"/>
    <w:rsid w:val="00C03C5E"/>
    <w:rsid w:val="00C04A4A"/>
    <w:rsid w:val="00C04E31"/>
    <w:rsid w:val="00C0583E"/>
    <w:rsid w:val="00C05F92"/>
    <w:rsid w:val="00C0753E"/>
    <w:rsid w:val="00C07DCE"/>
    <w:rsid w:val="00C101C1"/>
    <w:rsid w:val="00C10FEA"/>
    <w:rsid w:val="00C1139C"/>
    <w:rsid w:val="00C1184A"/>
    <w:rsid w:val="00C11D88"/>
    <w:rsid w:val="00C11ED4"/>
    <w:rsid w:val="00C13AE0"/>
    <w:rsid w:val="00C1445B"/>
    <w:rsid w:val="00C15309"/>
    <w:rsid w:val="00C1566B"/>
    <w:rsid w:val="00C16138"/>
    <w:rsid w:val="00C16A62"/>
    <w:rsid w:val="00C16C11"/>
    <w:rsid w:val="00C17D7E"/>
    <w:rsid w:val="00C202E7"/>
    <w:rsid w:val="00C20752"/>
    <w:rsid w:val="00C218BA"/>
    <w:rsid w:val="00C21FC3"/>
    <w:rsid w:val="00C23852"/>
    <w:rsid w:val="00C25085"/>
    <w:rsid w:val="00C25F6E"/>
    <w:rsid w:val="00C261E6"/>
    <w:rsid w:val="00C26208"/>
    <w:rsid w:val="00C266BC"/>
    <w:rsid w:val="00C271AC"/>
    <w:rsid w:val="00C273CC"/>
    <w:rsid w:val="00C30277"/>
    <w:rsid w:val="00C3160D"/>
    <w:rsid w:val="00C31D5F"/>
    <w:rsid w:val="00C31ED6"/>
    <w:rsid w:val="00C32175"/>
    <w:rsid w:val="00C32F80"/>
    <w:rsid w:val="00C33646"/>
    <w:rsid w:val="00C3365A"/>
    <w:rsid w:val="00C33C7B"/>
    <w:rsid w:val="00C34B3B"/>
    <w:rsid w:val="00C34F17"/>
    <w:rsid w:val="00C34FDD"/>
    <w:rsid w:val="00C35764"/>
    <w:rsid w:val="00C357F5"/>
    <w:rsid w:val="00C3581D"/>
    <w:rsid w:val="00C364E8"/>
    <w:rsid w:val="00C40293"/>
    <w:rsid w:val="00C4118B"/>
    <w:rsid w:val="00C41444"/>
    <w:rsid w:val="00C42764"/>
    <w:rsid w:val="00C427EC"/>
    <w:rsid w:val="00C435D2"/>
    <w:rsid w:val="00C43DDA"/>
    <w:rsid w:val="00C44E9F"/>
    <w:rsid w:val="00C453DA"/>
    <w:rsid w:val="00C4548E"/>
    <w:rsid w:val="00C45E3D"/>
    <w:rsid w:val="00C4619A"/>
    <w:rsid w:val="00C4624B"/>
    <w:rsid w:val="00C5012F"/>
    <w:rsid w:val="00C505DF"/>
    <w:rsid w:val="00C50800"/>
    <w:rsid w:val="00C50B9B"/>
    <w:rsid w:val="00C517CE"/>
    <w:rsid w:val="00C51D57"/>
    <w:rsid w:val="00C51F99"/>
    <w:rsid w:val="00C54999"/>
    <w:rsid w:val="00C54A33"/>
    <w:rsid w:val="00C564ED"/>
    <w:rsid w:val="00C56B94"/>
    <w:rsid w:val="00C57636"/>
    <w:rsid w:val="00C576D8"/>
    <w:rsid w:val="00C60482"/>
    <w:rsid w:val="00C6097B"/>
    <w:rsid w:val="00C61978"/>
    <w:rsid w:val="00C61A18"/>
    <w:rsid w:val="00C61ED4"/>
    <w:rsid w:val="00C627C3"/>
    <w:rsid w:val="00C62A9F"/>
    <w:rsid w:val="00C62E07"/>
    <w:rsid w:val="00C63334"/>
    <w:rsid w:val="00C63619"/>
    <w:rsid w:val="00C65B61"/>
    <w:rsid w:val="00C66CD7"/>
    <w:rsid w:val="00C676AC"/>
    <w:rsid w:val="00C67C5B"/>
    <w:rsid w:val="00C7131D"/>
    <w:rsid w:val="00C72908"/>
    <w:rsid w:val="00C7315A"/>
    <w:rsid w:val="00C73D75"/>
    <w:rsid w:val="00C74374"/>
    <w:rsid w:val="00C74A06"/>
    <w:rsid w:val="00C74CF5"/>
    <w:rsid w:val="00C750DE"/>
    <w:rsid w:val="00C751B3"/>
    <w:rsid w:val="00C752C8"/>
    <w:rsid w:val="00C777DC"/>
    <w:rsid w:val="00C77DE7"/>
    <w:rsid w:val="00C802E5"/>
    <w:rsid w:val="00C8065B"/>
    <w:rsid w:val="00C822A1"/>
    <w:rsid w:val="00C82E59"/>
    <w:rsid w:val="00C8354F"/>
    <w:rsid w:val="00C844AC"/>
    <w:rsid w:val="00C84E4F"/>
    <w:rsid w:val="00C85601"/>
    <w:rsid w:val="00C856FC"/>
    <w:rsid w:val="00C86687"/>
    <w:rsid w:val="00C86E7F"/>
    <w:rsid w:val="00C907A5"/>
    <w:rsid w:val="00C90E32"/>
    <w:rsid w:val="00C90F55"/>
    <w:rsid w:val="00C915B9"/>
    <w:rsid w:val="00C935E5"/>
    <w:rsid w:val="00C939F9"/>
    <w:rsid w:val="00C93B09"/>
    <w:rsid w:val="00C940F0"/>
    <w:rsid w:val="00C9441A"/>
    <w:rsid w:val="00C94640"/>
    <w:rsid w:val="00C95EB0"/>
    <w:rsid w:val="00C97D97"/>
    <w:rsid w:val="00CA01DC"/>
    <w:rsid w:val="00CA0430"/>
    <w:rsid w:val="00CA0BF2"/>
    <w:rsid w:val="00CA0C63"/>
    <w:rsid w:val="00CA1885"/>
    <w:rsid w:val="00CA1B79"/>
    <w:rsid w:val="00CA2BF9"/>
    <w:rsid w:val="00CA2C36"/>
    <w:rsid w:val="00CA2D40"/>
    <w:rsid w:val="00CA6FAA"/>
    <w:rsid w:val="00CA721A"/>
    <w:rsid w:val="00CA79AF"/>
    <w:rsid w:val="00CA7D7A"/>
    <w:rsid w:val="00CB1741"/>
    <w:rsid w:val="00CB2DB0"/>
    <w:rsid w:val="00CB32A6"/>
    <w:rsid w:val="00CB342C"/>
    <w:rsid w:val="00CB3B4F"/>
    <w:rsid w:val="00CB4F49"/>
    <w:rsid w:val="00CB62AA"/>
    <w:rsid w:val="00CB6AFA"/>
    <w:rsid w:val="00CB72B1"/>
    <w:rsid w:val="00CB7C01"/>
    <w:rsid w:val="00CB7D58"/>
    <w:rsid w:val="00CC0D92"/>
    <w:rsid w:val="00CC1422"/>
    <w:rsid w:val="00CC1E37"/>
    <w:rsid w:val="00CC3290"/>
    <w:rsid w:val="00CC3379"/>
    <w:rsid w:val="00CC4315"/>
    <w:rsid w:val="00CC438B"/>
    <w:rsid w:val="00CC4DB9"/>
    <w:rsid w:val="00CC5164"/>
    <w:rsid w:val="00CC6460"/>
    <w:rsid w:val="00CC701D"/>
    <w:rsid w:val="00CC7894"/>
    <w:rsid w:val="00CD091F"/>
    <w:rsid w:val="00CD10E5"/>
    <w:rsid w:val="00CD1BBA"/>
    <w:rsid w:val="00CD1FDF"/>
    <w:rsid w:val="00CD29D9"/>
    <w:rsid w:val="00CD32A2"/>
    <w:rsid w:val="00CD32E0"/>
    <w:rsid w:val="00CD3BD8"/>
    <w:rsid w:val="00CD48AE"/>
    <w:rsid w:val="00CD4B90"/>
    <w:rsid w:val="00CD4D93"/>
    <w:rsid w:val="00CD4DD7"/>
    <w:rsid w:val="00CD4F93"/>
    <w:rsid w:val="00CD5222"/>
    <w:rsid w:val="00CD7032"/>
    <w:rsid w:val="00CD7D60"/>
    <w:rsid w:val="00CD7EC3"/>
    <w:rsid w:val="00CE0381"/>
    <w:rsid w:val="00CE07D5"/>
    <w:rsid w:val="00CE0ACB"/>
    <w:rsid w:val="00CE1071"/>
    <w:rsid w:val="00CE262B"/>
    <w:rsid w:val="00CE2CA3"/>
    <w:rsid w:val="00CE2D48"/>
    <w:rsid w:val="00CE2D99"/>
    <w:rsid w:val="00CE2F52"/>
    <w:rsid w:val="00CE355E"/>
    <w:rsid w:val="00CE3AC4"/>
    <w:rsid w:val="00CE3D34"/>
    <w:rsid w:val="00CE4913"/>
    <w:rsid w:val="00CE4E05"/>
    <w:rsid w:val="00CE5C09"/>
    <w:rsid w:val="00CE5CFC"/>
    <w:rsid w:val="00CE6697"/>
    <w:rsid w:val="00CE70C6"/>
    <w:rsid w:val="00CF0E36"/>
    <w:rsid w:val="00CF111D"/>
    <w:rsid w:val="00CF22F3"/>
    <w:rsid w:val="00CF2446"/>
    <w:rsid w:val="00CF2652"/>
    <w:rsid w:val="00CF2B09"/>
    <w:rsid w:val="00CF39A4"/>
    <w:rsid w:val="00CF519A"/>
    <w:rsid w:val="00CF5C5C"/>
    <w:rsid w:val="00CF7B9C"/>
    <w:rsid w:val="00D00A5C"/>
    <w:rsid w:val="00D00BF8"/>
    <w:rsid w:val="00D01E97"/>
    <w:rsid w:val="00D03825"/>
    <w:rsid w:val="00D03DFD"/>
    <w:rsid w:val="00D04071"/>
    <w:rsid w:val="00D040B5"/>
    <w:rsid w:val="00D04750"/>
    <w:rsid w:val="00D05958"/>
    <w:rsid w:val="00D059E1"/>
    <w:rsid w:val="00D05ADE"/>
    <w:rsid w:val="00D0753A"/>
    <w:rsid w:val="00D0787C"/>
    <w:rsid w:val="00D12A90"/>
    <w:rsid w:val="00D12D82"/>
    <w:rsid w:val="00D13D0F"/>
    <w:rsid w:val="00D13E30"/>
    <w:rsid w:val="00D1476A"/>
    <w:rsid w:val="00D16000"/>
    <w:rsid w:val="00D173B1"/>
    <w:rsid w:val="00D1758C"/>
    <w:rsid w:val="00D1770C"/>
    <w:rsid w:val="00D17A29"/>
    <w:rsid w:val="00D17E65"/>
    <w:rsid w:val="00D17F6F"/>
    <w:rsid w:val="00D20291"/>
    <w:rsid w:val="00D2195A"/>
    <w:rsid w:val="00D22087"/>
    <w:rsid w:val="00D22318"/>
    <w:rsid w:val="00D2293B"/>
    <w:rsid w:val="00D229A1"/>
    <w:rsid w:val="00D2348A"/>
    <w:rsid w:val="00D24913"/>
    <w:rsid w:val="00D250B1"/>
    <w:rsid w:val="00D25975"/>
    <w:rsid w:val="00D25A6F"/>
    <w:rsid w:val="00D26C8F"/>
    <w:rsid w:val="00D26D78"/>
    <w:rsid w:val="00D26DDA"/>
    <w:rsid w:val="00D31A4C"/>
    <w:rsid w:val="00D32A04"/>
    <w:rsid w:val="00D32E24"/>
    <w:rsid w:val="00D334AA"/>
    <w:rsid w:val="00D349C7"/>
    <w:rsid w:val="00D36468"/>
    <w:rsid w:val="00D36EF5"/>
    <w:rsid w:val="00D373C8"/>
    <w:rsid w:val="00D375EB"/>
    <w:rsid w:val="00D4140D"/>
    <w:rsid w:val="00D41E34"/>
    <w:rsid w:val="00D4240B"/>
    <w:rsid w:val="00D42706"/>
    <w:rsid w:val="00D43561"/>
    <w:rsid w:val="00D43FEB"/>
    <w:rsid w:val="00D45F18"/>
    <w:rsid w:val="00D46D36"/>
    <w:rsid w:val="00D471E3"/>
    <w:rsid w:val="00D4737D"/>
    <w:rsid w:val="00D478BF"/>
    <w:rsid w:val="00D506D2"/>
    <w:rsid w:val="00D50712"/>
    <w:rsid w:val="00D53E0F"/>
    <w:rsid w:val="00D54085"/>
    <w:rsid w:val="00D54578"/>
    <w:rsid w:val="00D601A0"/>
    <w:rsid w:val="00D60450"/>
    <w:rsid w:val="00D621F0"/>
    <w:rsid w:val="00D623DD"/>
    <w:rsid w:val="00D6430F"/>
    <w:rsid w:val="00D65950"/>
    <w:rsid w:val="00D67F52"/>
    <w:rsid w:val="00D70274"/>
    <w:rsid w:val="00D70774"/>
    <w:rsid w:val="00D712B5"/>
    <w:rsid w:val="00D72047"/>
    <w:rsid w:val="00D73159"/>
    <w:rsid w:val="00D73D53"/>
    <w:rsid w:val="00D73E8E"/>
    <w:rsid w:val="00D74E24"/>
    <w:rsid w:val="00D754F1"/>
    <w:rsid w:val="00D75A85"/>
    <w:rsid w:val="00D75DA8"/>
    <w:rsid w:val="00D76440"/>
    <w:rsid w:val="00D771E7"/>
    <w:rsid w:val="00D77535"/>
    <w:rsid w:val="00D77DE5"/>
    <w:rsid w:val="00D8021A"/>
    <w:rsid w:val="00D802D0"/>
    <w:rsid w:val="00D80365"/>
    <w:rsid w:val="00D8044E"/>
    <w:rsid w:val="00D80851"/>
    <w:rsid w:val="00D83381"/>
    <w:rsid w:val="00D83880"/>
    <w:rsid w:val="00D83BCC"/>
    <w:rsid w:val="00D843F2"/>
    <w:rsid w:val="00D86D6B"/>
    <w:rsid w:val="00D879AE"/>
    <w:rsid w:val="00D90279"/>
    <w:rsid w:val="00D90809"/>
    <w:rsid w:val="00D93F72"/>
    <w:rsid w:val="00D94B9B"/>
    <w:rsid w:val="00D94D7E"/>
    <w:rsid w:val="00D95351"/>
    <w:rsid w:val="00D96691"/>
    <w:rsid w:val="00D96AE2"/>
    <w:rsid w:val="00D97B8F"/>
    <w:rsid w:val="00DA008B"/>
    <w:rsid w:val="00DA0630"/>
    <w:rsid w:val="00DA0632"/>
    <w:rsid w:val="00DA19F2"/>
    <w:rsid w:val="00DA1B7F"/>
    <w:rsid w:val="00DA1E80"/>
    <w:rsid w:val="00DA2840"/>
    <w:rsid w:val="00DA3C73"/>
    <w:rsid w:val="00DA4875"/>
    <w:rsid w:val="00DA578F"/>
    <w:rsid w:val="00DA6555"/>
    <w:rsid w:val="00DA67A5"/>
    <w:rsid w:val="00DA68F8"/>
    <w:rsid w:val="00DA6C85"/>
    <w:rsid w:val="00DA7F40"/>
    <w:rsid w:val="00DB0013"/>
    <w:rsid w:val="00DB064A"/>
    <w:rsid w:val="00DB201A"/>
    <w:rsid w:val="00DB27A1"/>
    <w:rsid w:val="00DB4124"/>
    <w:rsid w:val="00DB48E1"/>
    <w:rsid w:val="00DB4BD3"/>
    <w:rsid w:val="00DB4D44"/>
    <w:rsid w:val="00DB5DAF"/>
    <w:rsid w:val="00DB6BAF"/>
    <w:rsid w:val="00DB6CD8"/>
    <w:rsid w:val="00DB72D8"/>
    <w:rsid w:val="00DB788D"/>
    <w:rsid w:val="00DC2A55"/>
    <w:rsid w:val="00DC34D5"/>
    <w:rsid w:val="00DC391A"/>
    <w:rsid w:val="00DC566D"/>
    <w:rsid w:val="00DC6107"/>
    <w:rsid w:val="00DC6732"/>
    <w:rsid w:val="00DC726A"/>
    <w:rsid w:val="00DC79DE"/>
    <w:rsid w:val="00DC7C73"/>
    <w:rsid w:val="00DD07D4"/>
    <w:rsid w:val="00DD0E22"/>
    <w:rsid w:val="00DD1001"/>
    <w:rsid w:val="00DD13DA"/>
    <w:rsid w:val="00DD1A0A"/>
    <w:rsid w:val="00DD2764"/>
    <w:rsid w:val="00DD298B"/>
    <w:rsid w:val="00DD3609"/>
    <w:rsid w:val="00DD65E8"/>
    <w:rsid w:val="00DD6C99"/>
    <w:rsid w:val="00DD745C"/>
    <w:rsid w:val="00DE090E"/>
    <w:rsid w:val="00DE134C"/>
    <w:rsid w:val="00DE18FD"/>
    <w:rsid w:val="00DE1E82"/>
    <w:rsid w:val="00DE29EF"/>
    <w:rsid w:val="00DE2D05"/>
    <w:rsid w:val="00DE2FE8"/>
    <w:rsid w:val="00DE3089"/>
    <w:rsid w:val="00DE3C13"/>
    <w:rsid w:val="00DE3F6F"/>
    <w:rsid w:val="00DE4DC9"/>
    <w:rsid w:val="00DE5CEB"/>
    <w:rsid w:val="00DE6E6C"/>
    <w:rsid w:val="00DF10DF"/>
    <w:rsid w:val="00DF124C"/>
    <w:rsid w:val="00DF280B"/>
    <w:rsid w:val="00DF28C5"/>
    <w:rsid w:val="00DF2AC8"/>
    <w:rsid w:val="00DF362B"/>
    <w:rsid w:val="00DF45EF"/>
    <w:rsid w:val="00DF47C9"/>
    <w:rsid w:val="00DF7022"/>
    <w:rsid w:val="00DF7278"/>
    <w:rsid w:val="00DF7683"/>
    <w:rsid w:val="00DF7F8E"/>
    <w:rsid w:val="00E01689"/>
    <w:rsid w:val="00E016E7"/>
    <w:rsid w:val="00E0200C"/>
    <w:rsid w:val="00E0271B"/>
    <w:rsid w:val="00E02E34"/>
    <w:rsid w:val="00E035A9"/>
    <w:rsid w:val="00E03F18"/>
    <w:rsid w:val="00E044ED"/>
    <w:rsid w:val="00E04607"/>
    <w:rsid w:val="00E04714"/>
    <w:rsid w:val="00E04ED5"/>
    <w:rsid w:val="00E05895"/>
    <w:rsid w:val="00E060D4"/>
    <w:rsid w:val="00E1038D"/>
    <w:rsid w:val="00E10CBA"/>
    <w:rsid w:val="00E115A5"/>
    <w:rsid w:val="00E117B9"/>
    <w:rsid w:val="00E11D00"/>
    <w:rsid w:val="00E11D44"/>
    <w:rsid w:val="00E135A8"/>
    <w:rsid w:val="00E13F00"/>
    <w:rsid w:val="00E15720"/>
    <w:rsid w:val="00E15D6A"/>
    <w:rsid w:val="00E15DCD"/>
    <w:rsid w:val="00E16027"/>
    <w:rsid w:val="00E161B3"/>
    <w:rsid w:val="00E163BE"/>
    <w:rsid w:val="00E16524"/>
    <w:rsid w:val="00E21DEB"/>
    <w:rsid w:val="00E22C4A"/>
    <w:rsid w:val="00E22CE6"/>
    <w:rsid w:val="00E23825"/>
    <w:rsid w:val="00E24021"/>
    <w:rsid w:val="00E24416"/>
    <w:rsid w:val="00E2492E"/>
    <w:rsid w:val="00E24AB0"/>
    <w:rsid w:val="00E253EA"/>
    <w:rsid w:val="00E25598"/>
    <w:rsid w:val="00E264B3"/>
    <w:rsid w:val="00E26B58"/>
    <w:rsid w:val="00E275FE"/>
    <w:rsid w:val="00E30D12"/>
    <w:rsid w:val="00E310AC"/>
    <w:rsid w:val="00E31773"/>
    <w:rsid w:val="00E32204"/>
    <w:rsid w:val="00E32C5C"/>
    <w:rsid w:val="00E337F6"/>
    <w:rsid w:val="00E338D4"/>
    <w:rsid w:val="00E34DF2"/>
    <w:rsid w:val="00E35C07"/>
    <w:rsid w:val="00E360E7"/>
    <w:rsid w:val="00E370E6"/>
    <w:rsid w:val="00E37794"/>
    <w:rsid w:val="00E37A90"/>
    <w:rsid w:val="00E40270"/>
    <w:rsid w:val="00E40742"/>
    <w:rsid w:val="00E407B6"/>
    <w:rsid w:val="00E4180B"/>
    <w:rsid w:val="00E41813"/>
    <w:rsid w:val="00E41BB2"/>
    <w:rsid w:val="00E4217F"/>
    <w:rsid w:val="00E4348E"/>
    <w:rsid w:val="00E4360D"/>
    <w:rsid w:val="00E436B0"/>
    <w:rsid w:val="00E43E8E"/>
    <w:rsid w:val="00E45167"/>
    <w:rsid w:val="00E4535A"/>
    <w:rsid w:val="00E45445"/>
    <w:rsid w:val="00E45552"/>
    <w:rsid w:val="00E45BB6"/>
    <w:rsid w:val="00E45F22"/>
    <w:rsid w:val="00E469D4"/>
    <w:rsid w:val="00E46D99"/>
    <w:rsid w:val="00E47C25"/>
    <w:rsid w:val="00E50376"/>
    <w:rsid w:val="00E51725"/>
    <w:rsid w:val="00E51DC2"/>
    <w:rsid w:val="00E528DA"/>
    <w:rsid w:val="00E54F30"/>
    <w:rsid w:val="00E5563D"/>
    <w:rsid w:val="00E55705"/>
    <w:rsid w:val="00E55C17"/>
    <w:rsid w:val="00E5756A"/>
    <w:rsid w:val="00E57E6B"/>
    <w:rsid w:val="00E62486"/>
    <w:rsid w:val="00E629FD"/>
    <w:rsid w:val="00E62ABA"/>
    <w:rsid w:val="00E62E87"/>
    <w:rsid w:val="00E632DF"/>
    <w:rsid w:val="00E63655"/>
    <w:rsid w:val="00E64113"/>
    <w:rsid w:val="00E64C8A"/>
    <w:rsid w:val="00E64F51"/>
    <w:rsid w:val="00E651D8"/>
    <w:rsid w:val="00E65531"/>
    <w:rsid w:val="00E6560D"/>
    <w:rsid w:val="00E65BCA"/>
    <w:rsid w:val="00E66209"/>
    <w:rsid w:val="00E66A65"/>
    <w:rsid w:val="00E67808"/>
    <w:rsid w:val="00E67B6E"/>
    <w:rsid w:val="00E7044B"/>
    <w:rsid w:val="00E71D9F"/>
    <w:rsid w:val="00E7355A"/>
    <w:rsid w:val="00E74ABC"/>
    <w:rsid w:val="00E74D16"/>
    <w:rsid w:val="00E757A6"/>
    <w:rsid w:val="00E76DD6"/>
    <w:rsid w:val="00E776B5"/>
    <w:rsid w:val="00E77ABD"/>
    <w:rsid w:val="00E80138"/>
    <w:rsid w:val="00E81DE7"/>
    <w:rsid w:val="00E82198"/>
    <w:rsid w:val="00E82549"/>
    <w:rsid w:val="00E84A86"/>
    <w:rsid w:val="00E852F5"/>
    <w:rsid w:val="00E8549E"/>
    <w:rsid w:val="00E85D11"/>
    <w:rsid w:val="00E85F96"/>
    <w:rsid w:val="00E85FE9"/>
    <w:rsid w:val="00E86477"/>
    <w:rsid w:val="00E867DE"/>
    <w:rsid w:val="00E90770"/>
    <w:rsid w:val="00E909FF"/>
    <w:rsid w:val="00E90DD5"/>
    <w:rsid w:val="00E91F91"/>
    <w:rsid w:val="00E94102"/>
    <w:rsid w:val="00E9410C"/>
    <w:rsid w:val="00E946FF"/>
    <w:rsid w:val="00E9493D"/>
    <w:rsid w:val="00E94BAE"/>
    <w:rsid w:val="00E961E8"/>
    <w:rsid w:val="00E9658D"/>
    <w:rsid w:val="00E968D9"/>
    <w:rsid w:val="00E96ABB"/>
    <w:rsid w:val="00E96F42"/>
    <w:rsid w:val="00EA0062"/>
    <w:rsid w:val="00EA0CD4"/>
    <w:rsid w:val="00EA13C3"/>
    <w:rsid w:val="00EA2894"/>
    <w:rsid w:val="00EA359A"/>
    <w:rsid w:val="00EA3C27"/>
    <w:rsid w:val="00EA3C9E"/>
    <w:rsid w:val="00EA4C92"/>
    <w:rsid w:val="00EA6392"/>
    <w:rsid w:val="00EB096B"/>
    <w:rsid w:val="00EB0C1A"/>
    <w:rsid w:val="00EB0C4D"/>
    <w:rsid w:val="00EB21F7"/>
    <w:rsid w:val="00EB23A7"/>
    <w:rsid w:val="00EB390E"/>
    <w:rsid w:val="00EB443A"/>
    <w:rsid w:val="00EB6168"/>
    <w:rsid w:val="00EB6B68"/>
    <w:rsid w:val="00EC0093"/>
    <w:rsid w:val="00EC0908"/>
    <w:rsid w:val="00EC0C03"/>
    <w:rsid w:val="00EC28E7"/>
    <w:rsid w:val="00EC29F4"/>
    <w:rsid w:val="00EC3089"/>
    <w:rsid w:val="00EC34A1"/>
    <w:rsid w:val="00EC4179"/>
    <w:rsid w:val="00EC4B2D"/>
    <w:rsid w:val="00EC4CF2"/>
    <w:rsid w:val="00EC4D30"/>
    <w:rsid w:val="00EC4D78"/>
    <w:rsid w:val="00EC5449"/>
    <w:rsid w:val="00EC57A2"/>
    <w:rsid w:val="00EC5859"/>
    <w:rsid w:val="00EC72AF"/>
    <w:rsid w:val="00EC7828"/>
    <w:rsid w:val="00EC7F58"/>
    <w:rsid w:val="00ED051A"/>
    <w:rsid w:val="00ED07B7"/>
    <w:rsid w:val="00ED1BD7"/>
    <w:rsid w:val="00ED4F41"/>
    <w:rsid w:val="00ED4FB8"/>
    <w:rsid w:val="00ED6B66"/>
    <w:rsid w:val="00ED6E5E"/>
    <w:rsid w:val="00ED7366"/>
    <w:rsid w:val="00ED7785"/>
    <w:rsid w:val="00ED7F6E"/>
    <w:rsid w:val="00EE264E"/>
    <w:rsid w:val="00EE278F"/>
    <w:rsid w:val="00EE27B3"/>
    <w:rsid w:val="00EE37A8"/>
    <w:rsid w:val="00EE40C9"/>
    <w:rsid w:val="00EE43B1"/>
    <w:rsid w:val="00EE4547"/>
    <w:rsid w:val="00EE4B13"/>
    <w:rsid w:val="00EE4D6E"/>
    <w:rsid w:val="00EE4EC1"/>
    <w:rsid w:val="00EE559D"/>
    <w:rsid w:val="00EE65B7"/>
    <w:rsid w:val="00EE68D2"/>
    <w:rsid w:val="00EE6C71"/>
    <w:rsid w:val="00EE6DA8"/>
    <w:rsid w:val="00EE759B"/>
    <w:rsid w:val="00EE77F8"/>
    <w:rsid w:val="00EE7A94"/>
    <w:rsid w:val="00EF0157"/>
    <w:rsid w:val="00EF02E2"/>
    <w:rsid w:val="00EF0564"/>
    <w:rsid w:val="00EF05BD"/>
    <w:rsid w:val="00EF05CA"/>
    <w:rsid w:val="00EF1E42"/>
    <w:rsid w:val="00EF2958"/>
    <w:rsid w:val="00EF2F54"/>
    <w:rsid w:val="00EF42C4"/>
    <w:rsid w:val="00EF43F2"/>
    <w:rsid w:val="00EF501A"/>
    <w:rsid w:val="00EF509D"/>
    <w:rsid w:val="00EF57F1"/>
    <w:rsid w:val="00EF5B38"/>
    <w:rsid w:val="00EF6984"/>
    <w:rsid w:val="00EF6CDD"/>
    <w:rsid w:val="00EF7A69"/>
    <w:rsid w:val="00F016BF"/>
    <w:rsid w:val="00F0305D"/>
    <w:rsid w:val="00F03BF9"/>
    <w:rsid w:val="00F03C4C"/>
    <w:rsid w:val="00F0411B"/>
    <w:rsid w:val="00F04F61"/>
    <w:rsid w:val="00F062BB"/>
    <w:rsid w:val="00F067B4"/>
    <w:rsid w:val="00F10507"/>
    <w:rsid w:val="00F10A82"/>
    <w:rsid w:val="00F11867"/>
    <w:rsid w:val="00F139DF"/>
    <w:rsid w:val="00F13B9F"/>
    <w:rsid w:val="00F13D77"/>
    <w:rsid w:val="00F14DA5"/>
    <w:rsid w:val="00F14DCC"/>
    <w:rsid w:val="00F15884"/>
    <w:rsid w:val="00F15F36"/>
    <w:rsid w:val="00F161B5"/>
    <w:rsid w:val="00F168A6"/>
    <w:rsid w:val="00F179A5"/>
    <w:rsid w:val="00F2088A"/>
    <w:rsid w:val="00F21208"/>
    <w:rsid w:val="00F217D3"/>
    <w:rsid w:val="00F21808"/>
    <w:rsid w:val="00F22255"/>
    <w:rsid w:val="00F226DF"/>
    <w:rsid w:val="00F22E55"/>
    <w:rsid w:val="00F22FD7"/>
    <w:rsid w:val="00F23E50"/>
    <w:rsid w:val="00F25071"/>
    <w:rsid w:val="00F252B2"/>
    <w:rsid w:val="00F26281"/>
    <w:rsid w:val="00F263DF"/>
    <w:rsid w:val="00F271E2"/>
    <w:rsid w:val="00F3033A"/>
    <w:rsid w:val="00F311A2"/>
    <w:rsid w:val="00F322B8"/>
    <w:rsid w:val="00F3243A"/>
    <w:rsid w:val="00F3367B"/>
    <w:rsid w:val="00F33DE1"/>
    <w:rsid w:val="00F33E60"/>
    <w:rsid w:val="00F3433C"/>
    <w:rsid w:val="00F34BB3"/>
    <w:rsid w:val="00F35312"/>
    <w:rsid w:val="00F354E8"/>
    <w:rsid w:val="00F357F0"/>
    <w:rsid w:val="00F36139"/>
    <w:rsid w:val="00F37106"/>
    <w:rsid w:val="00F37428"/>
    <w:rsid w:val="00F404CB"/>
    <w:rsid w:val="00F4103D"/>
    <w:rsid w:val="00F411A9"/>
    <w:rsid w:val="00F412E6"/>
    <w:rsid w:val="00F412EB"/>
    <w:rsid w:val="00F426FD"/>
    <w:rsid w:val="00F436BD"/>
    <w:rsid w:val="00F44015"/>
    <w:rsid w:val="00F44510"/>
    <w:rsid w:val="00F44A2A"/>
    <w:rsid w:val="00F44ED2"/>
    <w:rsid w:val="00F45D9C"/>
    <w:rsid w:val="00F46792"/>
    <w:rsid w:val="00F50059"/>
    <w:rsid w:val="00F50C5C"/>
    <w:rsid w:val="00F50D45"/>
    <w:rsid w:val="00F50F82"/>
    <w:rsid w:val="00F514F5"/>
    <w:rsid w:val="00F528D3"/>
    <w:rsid w:val="00F5328E"/>
    <w:rsid w:val="00F53316"/>
    <w:rsid w:val="00F544E3"/>
    <w:rsid w:val="00F54DA4"/>
    <w:rsid w:val="00F55D79"/>
    <w:rsid w:val="00F55E94"/>
    <w:rsid w:val="00F567C0"/>
    <w:rsid w:val="00F57257"/>
    <w:rsid w:val="00F5768E"/>
    <w:rsid w:val="00F57C02"/>
    <w:rsid w:val="00F617B5"/>
    <w:rsid w:val="00F623AA"/>
    <w:rsid w:val="00F6243D"/>
    <w:rsid w:val="00F62608"/>
    <w:rsid w:val="00F63ABF"/>
    <w:rsid w:val="00F651E3"/>
    <w:rsid w:val="00F651F8"/>
    <w:rsid w:val="00F668C9"/>
    <w:rsid w:val="00F66CAA"/>
    <w:rsid w:val="00F67A39"/>
    <w:rsid w:val="00F7060D"/>
    <w:rsid w:val="00F70B64"/>
    <w:rsid w:val="00F70D21"/>
    <w:rsid w:val="00F70D89"/>
    <w:rsid w:val="00F7229A"/>
    <w:rsid w:val="00F72EC4"/>
    <w:rsid w:val="00F7466B"/>
    <w:rsid w:val="00F75015"/>
    <w:rsid w:val="00F764CB"/>
    <w:rsid w:val="00F76577"/>
    <w:rsid w:val="00F76D46"/>
    <w:rsid w:val="00F80F3D"/>
    <w:rsid w:val="00F819D6"/>
    <w:rsid w:val="00F82E04"/>
    <w:rsid w:val="00F8366D"/>
    <w:rsid w:val="00F83854"/>
    <w:rsid w:val="00F84645"/>
    <w:rsid w:val="00F851A0"/>
    <w:rsid w:val="00F855D8"/>
    <w:rsid w:val="00F8572F"/>
    <w:rsid w:val="00F85B66"/>
    <w:rsid w:val="00F85E11"/>
    <w:rsid w:val="00F85E72"/>
    <w:rsid w:val="00F86385"/>
    <w:rsid w:val="00F91011"/>
    <w:rsid w:val="00F91B45"/>
    <w:rsid w:val="00F92438"/>
    <w:rsid w:val="00F928B0"/>
    <w:rsid w:val="00F93B42"/>
    <w:rsid w:val="00F951BF"/>
    <w:rsid w:val="00F95B3E"/>
    <w:rsid w:val="00F968F3"/>
    <w:rsid w:val="00F973DF"/>
    <w:rsid w:val="00FA088E"/>
    <w:rsid w:val="00FA0EF7"/>
    <w:rsid w:val="00FA13E7"/>
    <w:rsid w:val="00FA183D"/>
    <w:rsid w:val="00FA19FF"/>
    <w:rsid w:val="00FA1F8B"/>
    <w:rsid w:val="00FA228C"/>
    <w:rsid w:val="00FA263D"/>
    <w:rsid w:val="00FA27EA"/>
    <w:rsid w:val="00FA3944"/>
    <w:rsid w:val="00FA4A9A"/>
    <w:rsid w:val="00FA4F0C"/>
    <w:rsid w:val="00FA5366"/>
    <w:rsid w:val="00FA5558"/>
    <w:rsid w:val="00FB020F"/>
    <w:rsid w:val="00FB14E7"/>
    <w:rsid w:val="00FB1571"/>
    <w:rsid w:val="00FB1B19"/>
    <w:rsid w:val="00FB1B98"/>
    <w:rsid w:val="00FB2103"/>
    <w:rsid w:val="00FB2120"/>
    <w:rsid w:val="00FB23D8"/>
    <w:rsid w:val="00FB251D"/>
    <w:rsid w:val="00FB3604"/>
    <w:rsid w:val="00FB5574"/>
    <w:rsid w:val="00FB5DB9"/>
    <w:rsid w:val="00FB64DA"/>
    <w:rsid w:val="00FB6974"/>
    <w:rsid w:val="00FB7B06"/>
    <w:rsid w:val="00FB7EE9"/>
    <w:rsid w:val="00FC0536"/>
    <w:rsid w:val="00FC31F2"/>
    <w:rsid w:val="00FC34D7"/>
    <w:rsid w:val="00FC34FE"/>
    <w:rsid w:val="00FC4544"/>
    <w:rsid w:val="00FC4FE6"/>
    <w:rsid w:val="00FC508C"/>
    <w:rsid w:val="00FC5294"/>
    <w:rsid w:val="00FC62A2"/>
    <w:rsid w:val="00FC64D9"/>
    <w:rsid w:val="00FC768E"/>
    <w:rsid w:val="00FC790F"/>
    <w:rsid w:val="00FD052B"/>
    <w:rsid w:val="00FD0BF3"/>
    <w:rsid w:val="00FD0EFC"/>
    <w:rsid w:val="00FD2134"/>
    <w:rsid w:val="00FD21F3"/>
    <w:rsid w:val="00FD31A6"/>
    <w:rsid w:val="00FD3946"/>
    <w:rsid w:val="00FD394D"/>
    <w:rsid w:val="00FD4000"/>
    <w:rsid w:val="00FD40CD"/>
    <w:rsid w:val="00FD4501"/>
    <w:rsid w:val="00FD4F03"/>
    <w:rsid w:val="00FD6F7A"/>
    <w:rsid w:val="00FD7624"/>
    <w:rsid w:val="00FD7C9C"/>
    <w:rsid w:val="00FE0A08"/>
    <w:rsid w:val="00FE0DAC"/>
    <w:rsid w:val="00FE0E7B"/>
    <w:rsid w:val="00FE1E47"/>
    <w:rsid w:val="00FE2E26"/>
    <w:rsid w:val="00FE3023"/>
    <w:rsid w:val="00FE357A"/>
    <w:rsid w:val="00FE35F8"/>
    <w:rsid w:val="00FE3ED5"/>
    <w:rsid w:val="00FE40EB"/>
    <w:rsid w:val="00FE42F7"/>
    <w:rsid w:val="00FE4633"/>
    <w:rsid w:val="00FE48F0"/>
    <w:rsid w:val="00FE4E2C"/>
    <w:rsid w:val="00FF0006"/>
    <w:rsid w:val="00FF00F9"/>
    <w:rsid w:val="00FF0301"/>
    <w:rsid w:val="00FF1013"/>
    <w:rsid w:val="00FF181D"/>
    <w:rsid w:val="00FF2BB9"/>
    <w:rsid w:val="00FF4330"/>
    <w:rsid w:val="00FF4402"/>
    <w:rsid w:val="00FF46D5"/>
    <w:rsid w:val="00FF6B86"/>
    <w:rsid w:val="00FF72FB"/>
    <w:rsid w:val="00FF79A4"/>
    <w:rsid w:val="00FF7F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E1F0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D01E97"/>
    <w:rPr>
      <w:sz w:val="16"/>
      <w:szCs w:val="16"/>
    </w:rPr>
  </w:style>
  <w:style w:type="paragraph" w:styleId="a4">
    <w:name w:val="annotation text"/>
    <w:basedOn w:val="a"/>
    <w:link w:val="Char"/>
    <w:rsid w:val="00D01E97"/>
    <w:rPr>
      <w:sz w:val="20"/>
      <w:szCs w:val="20"/>
    </w:rPr>
  </w:style>
  <w:style w:type="character" w:customStyle="1" w:styleId="Char">
    <w:name w:val="نص تعليق Char"/>
    <w:basedOn w:val="a0"/>
    <w:link w:val="a4"/>
    <w:rsid w:val="00D01E97"/>
  </w:style>
  <w:style w:type="paragraph" w:styleId="a5">
    <w:name w:val="annotation subject"/>
    <w:basedOn w:val="a4"/>
    <w:next w:val="a4"/>
    <w:link w:val="Char0"/>
    <w:rsid w:val="00D01E97"/>
    <w:rPr>
      <w:b/>
      <w:bCs/>
    </w:rPr>
  </w:style>
  <w:style w:type="character" w:customStyle="1" w:styleId="Char0">
    <w:name w:val="موضوع تعليق Char"/>
    <w:link w:val="a5"/>
    <w:rsid w:val="00D01E97"/>
    <w:rPr>
      <w:b/>
      <w:bCs/>
    </w:rPr>
  </w:style>
  <w:style w:type="paragraph" w:styleId="a6">
    <w:name w:val="Balloon Text"/>
    <w:basedOn w:val="a"/>
    <w:link w:val="Char1"/>
    <w:rsid w:val="00D01E97"/>
    <w:rPr>
      <w:rFonts w:ascii="Segoe UI" w:hAnsi="Segoe UI" w:cs="Segoe UI"/>
      <w:sz w:val="18"/>
      <w:szCs w:val="18"/>
    </w:rPr>
  </w:style>
  <w:style w:type="character" w:customStyle="1" w:styleId="Char1">
    <w:name w:val="نص في بالون Char"/>
    <w:link w:val="a6"/>
    <w:rsid w:val="00D01E97"/>
    <w:rPr>
      <w:rFonts w:ascii="Segoe UI" w:hAnsi="Segoe UI" w:cs="Segoe UI"/>
      <w:sz w:val="18"/>
      <w:szCs w:val="18"/>
    </w:rPr>
  </w:style>
  <w:style w:type="paragraph" w:styleId="a7">
    <w:name w:val="header"/>
    <w:basedOn w:val="a"/>
    <w:link w:val="Char2"/>
    <w:rsid w:val="00787FC2"/>
    <w:pPr>
      <w:tabs>
        <w:tab w:val="center" w:pos="4153"/>
        <w:tab w:val="right" w:pos="8306"/>
      </w:tabs>
    </w:pPr>
  </w:style>
  <w:style w:type="character" w:customStyle="1" w:styleId="Char2">
    <w:name w:val="رأس الصفحة Char"/>
    <w:link w:val="a7"/>
    <w:rsid w:val="00787FC2"/>
    <w:rPr>
      <w:sz w:val="24"/>
      <w:szCs w:val="24"/>
    </w:rPr>
  </w:style>
  <w:style w:type="paragraph" w:styleId="a8">
    <w:name w:val="footer"/>
    <w:basedOn w:val="a"/>
    <w:link w:val="Char3"/>
    <w:uiPriority w:val="99"/>
    <w:rsid w:val="00787FC2"/>
    <w:pPr>
      <w:tabs>
        <w:tab w:val="center" w:pos="4153"/>
        <w:tab w:val="right" w:pos="8306"/>
      </w:tabs>
    </w:pPr>
  </w:style>
  <w:style w:type="character" w:customStyle="1" w:styleId="Char3">
    <w:name w:val="تذييل الصفحة Char"/>
    <w:link w:val="a8"/>
    <w:uiPriority w:val="99"/>
    <w:rsid w:val="00787FC2"/>
    <w:rPr>
      <w:sz w:val="24"/>
      <w:szCs w:val="24"/>
    </w:rPr>
  </w:style>
  <w:style w:type="paragraph" w:styleId="a9">
    <w:name w:val="No Spacing"/>
    <w:uiPriority w:val="1"/>
    <w:qFormat/>
    <w:rsid w:val="0054101D"/>
    <w:rPr>
      <w:sz w:val="24"/>
      <w:szCs w:val="24"/>
    </w:rPr>
  </w:style>
  <w:style w:type="character" w:styleId="Hyperlink">
    <w:name w:val="Hyperlink"/>
    <w:rsid w:val="005A1D40"/>
    <w:rPr>
      <w:color w:val="0000FF"/>
      <w:u w:val="single"/>
    </w:rPr>
  </w:style>
  <w:style w:type="character" w:styleId="aa">
    <w:name w:val="Emphasis"/>
    <w:qFormat/>
    <w:rsid w:val="00FC34FE"/>
    <w:rPr>
      <w:i/>
      <w:iCs/>
    </w:rPr>
  </w:style>
  <w:style w:type="paragraph" w:styleId="ab">
    <w:name w:val="List Paragraph"/>
    <w:basedOn w:val="a"/>
    <w:uiPriority w:val="34"/>
    <w:qFormat/>
    <w:rsid w:val="00560570"/>
    <w:pPr>
      <w:ind w:left="720"/>
      <w:contextualSpacing/>
    </w:pPr>
  </w:style>
  <w:style w:type="table" w:styleId="ac">
    <w:name w:val="Table Grid"/>
    <w:basedOn w:val="a1"/>
    <w:rsid w:val="009F1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E1F0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D01E97"/>
    <w:rPr>
      <w:sz w:val="16"/>
      <w:szCs w:val="16"/>
    </w:rPr>
  </w:style>
  <w:style w:type="paragraph" w:styleId="a4">
    <w:name w:val="annotation text"/>
    <w:basedOn w:val="a"/>
    <w:link w:val="Char"/>
    <w:rsid w:val="00D01E97"/>
    <w:rPr>
      <w:sz w:val="20"/>
      <w:szCs w:val="20"/>
    </w:rPr>
  </w:style>
  <w:style w:type="character" w:customStyle="1" w:styleId="Char">
    <w:name w:val="نص تعليق Char"/>
    <w:basedOn w:val="a0"/>
    <w:link w:val="a4"/>
    <w:rsid w:val="00D01E97"/>
  </w:style>
  <w:style w:type="paragraph" w:styleId="a5">
    <w:name w:val="annotation subject"/>
    <w:basedOn w:val="a4"/>
    <w:next w:val="a4"/>
    <w:link w:val="Char0"/>
    <w:rsid w:val="00D01E97"/>
    <w:rPr>
      <w:b/>
      <w:bCs/>
    </w:rPr>
  </w:style>
  <w:style w:type="character" w:customStyle="1" w:styleId="Char0">
    <w:name w:val="موضوع تعليق Char"/>
    <w:link w:val="a5"/>
    <w:rsid w:val="00D01E97"/>
    <w:rPr>
      <w:b/>
      <w:bCs/>
    </w:rPr>
  </w:style>
  <w:style w:type="paragraph" w:styleId="a6">
    <w:name w:val="Balloon Text"/>
    <w:basedOn w:val="a"/>
    <w:link w:val="Char1"/>
    <w:rsid w:val="00D01E97"/>
    <w:rPr>
      <w:rFonts w:ascii="Segoe UI" w:hAnsi="Segoe UI" w:cs="Segoe UI"/>
      <w:sz w:val="18"/>
      <w:szCs w:val="18"/>
    </w:rPr>
  </w:style>
  <w:style w:type="character" w:customStyle="1" w:styleId="Char1">
    <w:name w:val="نص في بالون Char"/>
    <w:link w:val="a6"/>
    <w:rsid w:val="00D01E97"/>
    <w:rPr>
      <w:rFonts w:ascii="Segoe UI" w:hAnsi="Segoe UI" w:cs="Segoe UI"/>
      <w:sz w:val="18"/>
      <w:szCs w:val="18"/>
    </w:rPr>
  </w:style>
  <w:style w:type="paragraph" w:styleId="a7">
    <w:name w:val="header"/>
    <w:basedOn w:val="a"/>
    <w:link w:val="Char2"/>
    <w:rsid w:val="00787FC2"/>
    <w:pPr>
      <w:tabs>
        <w:tab w:val="center" w:pos="4153"/>
        <w:tab w:val="right" w:pos="8306"/>
      </w:tabs>
    </w:pPr>
  </w:style>
  <w:style w:type="character" w:customStyle="1" w:styleId="Char2">
    <w:name w:val="رأس الصفحة Char"/>
    <w:link w:val="a7"/>
    <w:rsid w:val="00787FC2"/>
    <w:rPr>
      <w:sz w:val="24"/>
      <w:szCs w:val="24"/>
    </w:rPr>
  </w:style>
  <w:style w:type="paragraph" w:styleId="a8">
    <w:name w:val="footer"/>
    <w:basedOn w:val="a"/>
    <w:link w:val="Char3"/>
    <w:uiPriority w:val="99"/>
    <w:rsid w:val="00787FC2"/>
    <w:pPr>
      <w:tabs>
        <w:tab w:val="center" w:pos="4153"/>
        <w:tab w:val="right" w:pos="8306"/>
      </w:tabs>
    </w:pPr>
  </w:style>
  <w:style w:type="character" w:customStyle="1" w:styleId="Char3">
    <w:name w:val="تذييل الصفحة Char"/>
    <w:link w:val="a8"/>
    <w:uiPriority w:val="99"/>
    <w:rsid w:val="00787FC2"/>
    <w:rPr>
      <w:sz w:val="24"/>
      <w:szCs w:val="24"/>
    </w:rPr>
  </w:style>
  <w:style w:type="paragraph" w:styleId="a9">
    <w:name w:val="No Spacing"/>
    <w:uiPriority w:val="1"/>
    <w:qFormat/>
    <w:rsid w:val="0054101D"/>
    <w:rPr>
      <w:sz w:val="24"/>
      <w:szCs w:val="24"/>
    </w:rPr>
  </w:style>
  <w:style w:type="character" w:styleId="Hyperlink">
    <w:name w:val="Hyperlink"/>
    <w:rsid w:val="005A1D40"/>
    <w:rPr>
      <w:color w:val="0000FF"/>
      <w:u w:val="single"/>
    </w:rPr>
  </w:style>
  <w:style w:type="character" w:styleId="aa">
    <w:name w:val="Emphasis"/>
    <w:qFormat/>
    <w:rsid w:val="00FC34FE"/>
    <w:rPr>
      <w:i/>
      <w:iCs/>
    </w:rPr>
  </w:style>
  <w:style w:type="paragraph" w:styleId="ab">
    <w:name w:val="List Paragraph"/>
    <w:basedOn w:val="a"/>
    <w:uiPriority w:val="34"/>
    <w:qFormat/>
    <w:rsid w:val="00560570"/>
    <w:pPr>
      <w:ind w:left="720"/>
      <w:contextualSpacing/>
    </w:pPr>
  </w:style>
  <w:style w:type="table" w:styleId="ac">
    <w:name w:val="Table Grid"/>
    <w:basedOn w:val="a1"/>
    <w:rsid w:val="009F18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611457">
      <w:bodyDiv w:val="1"/>
      <w:marLeft w:val="0"/>
      <w:marRight w:val="0"/>
      <w:marTop w:val="0"/>
      <w:marBottom w:val="0"/>
      <w:divBdr>
        <w:top w:val="none" w:sz="0" w:space="0" w:color="auto"/>
        <w:left w:val="none" w:sz="0" w:space="0" w:color="auto"/>
        <w:bottom w:val="none" w:sz="0" w:space="0" w:color="auto"/>
        <w:right w:val="none" w:sz="0" w:space="0" w:color="auto"/>
      </w:divBdr>
    </w:div>
    <w:div w:id="202062836">
      <w:bodyDiv w:val="1"/>
      <w:marLeft w:val="0"/>
      <w:marRight w:val="0"/>
      <w:marTop w:val="0"/>
      <w:marBottom w:val="0"/>
      <w:divBdr>
        <w:top w:val="none" w:sz="0" w:space="0" w:color="auto"/>
        <w:left w:val="none" w:sz="0" w:space="0" w:color="auto"/>
        <w:bottom w:val="none" w:sz="0" w:space="0" w:color="auto"/>
        <w:right w:val="none" w:sz="0" w:space="0" w:color="auto"/>
      </w:divBdr>
    </w:div>
    <w:div w:id="1148790116">
      <w:bodyDiv w:val="1"/>
      <w:marLeft w:val="0"/>
      <w:marRight w:val="0"/>
      <w:marTop w:val="0"/>
      <w:marBottom w:val="0"/>
      <w:divBdr>
        <w:top w:val="none" w:sz="0" w:space="0" w:color="auto"/>
        <w:left w:val="none" w:sz="0" w:space="0" w:color="auto"/>
        <w:bottom w:val="none" w:sz="0" w:space="0" w:color="auto"/>
        <w:right w:val="none" w:sz="0" w:space="0" w:color="auto"/>
      </w:divBdr>
    </w:div>
    <w:div w:id="1954704863">
      <w:bodyDiv w:val="1"/>
      <w:marLeft w:val="0"/>
      <w:marRight w:val="0"/>
      <w:marTop w:val="0"/>
      <w:marBottom w:val="0"/>
      <w:divBdr>
        <w:top w:val="none" w:sz="0" w:space="0" w:color="auto"/>
        <w:left w:val="none" w:sz="0" w:space="0" w:color="auto"/>
        <w:bottom w:val="none" w:sz="0" w:space="0" w:color="auto"/>
        <w:right w:val="none" w:sz="0" w:space="0" w:color="auto"/>
      </w:divBdr>
      <w:divsChild>
        <w:div w:id="31810306">
          <w:marLeft w:val="0"/>
          <w:marRight w:val="0"/>
          <w:marTop w:val="13"/>
          <w:marBottom w:val="13"/>
          <w:divBdr>
            <w:top w:val="none" w:sz="0" w:space="0" w:color="auto"/>
            <w:left w:val="none" w:sz="0" w:space="0" w:color="auto"/>
            <w:bottom w:val="none" w:sz="0" w:space="0" w:color="auto"/>
            <w:right w:val="none" w:sz="0" w:space="0" w:color="auto"/>
          </w:divBdr>
          <w:divsChild>
            <w:div w:id="877856201">
              <w:marLeft w:val="0"/>
              <w:marRight w:val="0"/>
              <w:marTop w:val="0"/>
              <w:marBottom w:val="0"/>
              <w:divBdr>
                <w:top w:val="none" w:sz="0" w:space="0" w:color="auto"/>
                <w:left w:val="none" w:sz="0" w:space="0" w:color="auto"/>
                <w:bottom w:val="none" w:sz="0" w:space="0" w:color="auto"/>
                <w:right w:val="none" w:sz="0" w:space="0" w:color="auto"/>
              </w:divBdr>
              <w:divsChild>
                <w:div w:id="1000816996">
                  <w:marLeft w:val="25"/>
                  <w:marRight w:val="25"/>
                  <w:marTop w:val="0"/>
                  <w:marBottom w:val="0"/>
                  <w:divBdr>
                    <w:top w:val="none" w:sz="0" w:space="0" w:color="auto"/>
                    <w:left w:val="none" w:sz="0" w:space="0" w:color="auto"/>
                    <w:bottom w:val="none" w:sz="0" w:space="0" w:color="auto"/>
                    <w:right w:val="none" w:sz="0" w:space="0" w:color="auto"/>
                  </w:divBdr>
                </w:div>
              </w:divsChild>
            </w:div>
          </w:divsChild>
        </w:div>
        <w:div w:id="625087911">
          <w:marLeft w:val="0"/>
          <w:marRight w:val="0"/>
          <w:marTop w:val="0"/>
          <w:marBottom w:val="0"/>
          <w:divBdr>
            <w:top w:val="single" w:sz="4" w:space="0" w:color="EEEEEE"/>
            <w:left w:val="single" w:sz="4" w:space="0" w:color="EEEEEE"/>
            <w:bottom w:val="single" w:sz="4" w:space="0" w:color="EEEEEE"/>
            <w:right w:val="single" w:sz="4" w:space="0" w:color="EEEEEE"/>
          </w:divBdr>
          <w:divsChild>
            <w:div w:id="62798649">
              <w:marLeft w:val="0"/>
              <w:marRight w:val="0"/>
              <w:marTop w:val="0"/>
              <w:marBottom w:val="0"/>
              <w:divBdr>
                <w:top w:val="none" w:sz="0" w:space="0" w:color="auto"/>
                <w:left w:val="none" w:sz="0" w:space="0" w:color="auto"/>
                <w:bottom w:val="none" w:sz="0" w:space="0" w:color="auto"/>
                <w:right w:val="none" w:sz="0" w:space="0" w:color="auto"/>
              </w:divBdr>
              <w:divsChild>
                <w:div w:id="173253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451171">
      <w:bodyDiv w:val="1"/>
      <w:marLeft w:val="0"/>
      <w:marRight w:val="0"/>
      <w:marTop w:val="0"/>
      <w:marBottom w:val="0"/>
      <w:divBdr>
        <w:top w:val="none" w:sz="0" w:space="0" w:color="auto"/>
        <w:left w:val="none" w:sz="0" w:space="0" w:color="auto"/>
        <w:bottom w:val="none" w:sz="0" w:space="0" w:color="auto"/>
        <w:right w:val="none" w:sz="0" w:space="0" w:color="auto"/>
      </w:divBdr>
      <w:divsChild>
        <w:div w:id="612440686">
          <w:marLeft w:val="0"/>
          <w:marRight w:val="0"/>
          <w:marTop w:val="13"/>
          <w:marBottom w:val="13"/>
          <w:divBdr>
            <w:top w:val="none" w:sz="0" w:space="0" w:color="auto"/>
            <w:left w:val="none" w:sz="0" w:space="0" w:color="auto"/>
            <w:bottom w:val="none" w:sz="0" w:space="0" w:color="auto"/>
            <w:right w:val="none" w:sz="0" w:space="0" w:color="auto"/>
          </w:divBdr>
          <w:divsChild>
            <w:div w:id="205527880">
              <w:marLeft w:val="0"/>
              <w:marRight w:val="0"/>
              <w:marTop w:val="0"/>
              <w:marBottom w:val="0"/>
              <w:divBdr>
                <w:top w:val="none" w:sz="0" w:space="0" w:color="auto"/>
                <w:left w:val="none" w:sz="0" w:space="0" w:color="auto"/>
                <w:bottom w:val="none" w:sz="0" w:space="0" w:color="auto"/>
                <w:right w:val="none" w:sz="0" w:space="0" w:color="auto"/>
              </w:divBdr>
              <w:divsChild>
                <w:div w:id="196746025">
                  <w:marLeft w:val="25"/>
                  <w:marRight w:val="25"/>
                  <w:marTop w:val="0"/>
                  <w:marBottom w:val="0"/>
                  <w:divBdr>
                    <w:top w:val="none" w:sz="0" w:space="0" w:color="auto"/>
                    <w:left w:val="none" w:sz="0" w:space="0" w:color="auto"/>
                    <w:bottom w:val="none" w:sz="0" w:space="0" w:color="auto"/>
                    <w:right w:val="none" w:sz="0" w:space="0" w:color="auto"/>
                  </w:divBdr>
                </w:div>
              </w:divsChild>
            </w:div>
          </w:divsChild>
        </w:div>
        <w:div w:id="1523133373">
          <w:marLeft w:val="0"/>
          <w:marRight w:val="0"/>
          <w:marTop w:val="0"/>
          <w:marBottom w:val="0"/>
          <w:divBdr>
            <w:top w:val="single" w:sz="4" w:space="0" w:color="EEEEEE"/>
            <w:left w:val="single" w:sz="4" w:space="0" w:color="EEEEEE"/>
            <w:bottom w:val="single" w:sz="4" w:space="0" w:color="EEEEEE"/>
            <w:right w:val="single" w:sz="4" w:space="0" w:color="EEEEEE"/>
          </w:divBdr>
          <w:divsChild>
            <w:div w:id="108790253">
              <w:marLeft w:val="0"/>
              <w:marRight w:val="0"/>
              <w:marTop w:val="0"/>
              <w:marBottom w:val="0"/>
              <w:divBdr>
                <w:top w:val="none" w:sz="0" w:space="0" w:color="auto"/>
                <w:left w:val="none" w:sz="0" w:space="0" w:color="auto"/>
                <w:bottom w:val="none" w:sz="0" w:space="0" w:color="auto"/>
                <w:right w:val="none" w:sz="0" w:space="0" w:color="auto"/>
              </w:divBdr>
              <w:divsChild>
                <w:div w:id="19904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federalcourt_iraq@yahoo.com"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mailto:federalcourt_iraq@yahoo.com"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794F9-D693-41CF-AC15-0CB7F7323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4</Pages>
  <Words>807</Words>
  <Characters>4605</Characters>
  <Application>Microsoft Office Word</Application>
  <DocSecurity>0</DocSecurity>
  <Lines>38</Lines>
  <Paragraphs>1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In the name of god most gracious most merciful</vt:lpstr>
      <vt:lpstr>In the name of god most gracious most merciful</vt:lpstr>
    </vt:vector>
  </TitlesOfParts>
  <Company>Enjoy My Fine Releases :)</Company>
  <LinksUpToDate>false</LinksUpToDate>
  <CharactersWithSpaces>5402</CharactersWithSpaces>
  <SharedDoc>false</SharedDoc>
  <HLinks>
    <vt:vector size="12" baseType="variant">
      <vt:variant>
        <vt:i4>5177422</vt:i4>
      </vt:variant>
      <vt:variant>
        <vt:i4>9</vt:i4>
      </vt:variant>
      <vt:variant>
        <vt:i4>0</vt:i4>
      </vt:variant>
      <vt:variant>
        <vt:i4>5</vt:i4>
      </vt:variant>
      <vt:variant>
        <vt:lpwstr>mailto:federalcourt_iraq@yahoo.com</vt:lpwstr>
      </vt:variant>
      <vt:variant>
        <vt:lpwstr/>
      </vt:variant>
      <vt:variant>
        <vt:i4>5177422</vt:i4>
      </vt:variant>
      <vt:variant>
        <vt:i4>0</vt:i4>
      </vt:variant>
      <vt:variant>
        <vt:i4>0</vt:i4>
      </vt:variant>
      <vt:variant>
        <vt:i4>5</vt:i4>
      </vt:variant>
      <vt:variant>
        <vt:lpwstr>mailto:federalcourt_iraq@yahoo.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name of god most gracious most merciful</dc:title>
  <dc:creator>HADWAN-PO</dc:creator>
  <cp:lastModifiedBy>Athraa</cp:lastModifiedBy>
  <cp:revision>6</cp:revision>
  <cp:lastPrinted>2018-08-07T08:52:00Z</cp:lastPrinted>
  <dcterms:created xsi:type="dcterms:W3CDTF">2020-02-06T05:01:00Z</dcterms:created>
  <dcterms:modified xsi:type="dcterms:W3CDTF">2020-02-11T06:55:00Z</dcterms:modified>
</cp:coreProperties>
</file>